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E7E6E6" w:themeColor="background2">
    <v:background id="_x0000_s1025" o:bwmode="white" fillcolor="#e7e6e6 [3214]" o:targetscreensize="1024,768">
      <v:fill color2="#ffc000" focusposition=".5,.5" focussize="" type="gradientRadial"/>
    </v:background>
  </w:background>
  <w:body>
    <w:sdt>
      <w:sdtPr>
        <w:rPr>
          <w:rFonts w:eastAsiaTheme="minorHAnsi"/>
          <w:color w:val="5B9BD5" w:themeColor="accent1"/>
        </w:rPr>
        <w:id w:val="1216548950"/>
        <w:docPartObj>
          <w:docPartGallery w:val="Cover Pages"/>
          <w:docPartUnique/>
        </w:docPartObj>
      </w:sdtPr>
      <w:sdtEndPr>
        <w:rPr>
          <w:rFonts w:asciiTheme="majorHAnsi" w:hAnsiTheme="majorHAnsi"/>
          <w:color w:val="auto"/>
          <w:sz w:val="32"/>
          <w:szCs w:val="32"/>
        </w:rPr>
      </w:sdtEndPr>
      <w:sdtContent>
        <w:p w:rsidR="00714A45" w:rsidRPr="00754A41" w:rsidRDefault="00836F99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 w:rsidRPr="00754A41"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column">
                      <wp:posOffset>-906780</wp:posOffset>
                    </wp:positionH>
                    <wp:positionV relativeFrom="paragraph">
                      <wp:posOffset>-883920</wp:posOffset>
                    </wp:positionV>
                    <wp:extent cx="7749540" cy="3154680"/>
                    <wp:effectExtent l="0" t="0" r="22860" b="26670"/>
                    <wp:wrapNone/>
                    <wp:docPr id="5" name="Text Box 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49540" cy="31546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prstClr val="black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7B68C1" w:rsidRDefault="007B68C1" w:rsidP="00836F99">
                                <w:pPr>
                                  <w:pStyle w:val="Style5"/>
                                  <w:jc w:val="center"/>
                                  <w:rPr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sz w:val="72"/>
                                    <w:szCs w:val="72"/>
                                  </w:rPr>
                                  <w:t>DEMONS UNLEASHED:</w:t>
                                </w:r>
                              </w:p>
                              <w:p w:rsidR="007B68C1" w:rsidRDefault="007B68C1" w:rsidP="00836F99">
                                <w:pPr>
                                  <w:pStyle w:val="Style5"/>
                                  <w:jc w:val="center"/>
                                  <w:rPr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sz w:val="72"/>
                                    <w:szCs w:val="72"/>
                                  </w:rPr>
                                  <w:t xml:space="preserve">THE BATTLE BEGINS </w:t>
                                </w:r>
                              </w:p>
                              <w:p w:rsidR="007B68C1" w:rsidRPr="00836F99" w:rsidRDefault="007B68C1" w:rsidP="00836F99">
                                <w:pPr>
                                  <w:pStyle w:val="Style5"/>
                                  <w:jc w:val="center"/>
                                  <w:rPr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sz w:val="72"/>
                                    <w:szCs w:val="72"/>
                                  </w:rPr>
                                  <w:t>AN ADULT MYSTERY SCI-FI BOO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5" o:spid="_x0000_s1026" type="#_x0000_t202" style="position:absolute;left:0;text-align:left;margin-left:-71.4pt;margin-top:-69.6pt;width:610.2pt;height:248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" filled="f" strokeweight=".5pt">
                    <v:textbox>
                      <w:txbxContent>
                        <w:p w:rsidR="007B68C1" w:rsidRDefault="007B68C1" w:rsidP="00836F99">
                          <w:pPr>
                            <w:pStyle w:val="Style5"/>
                            <w:jc w:val="center"/>
                            <w:rPr>
                              <w:sz w:val="72"/>
                              <w:szCs w:val="72"/>
                            </w:rPr>
                          </w:pPr>
                          <w:r>
                            <w:rPr>
                              <w:sz w:val="72"/>
                              <w:szCs w:val="72"/>
                            </w:rPr>
                            <w:t>DEMONS UNLEASHED:</w:t>
                          </w:r>
                        </w:p>
                        <w:p w:rsidR="007B68C1" w:rsidRDefault="007B68C1" w:rsidP="00836F99">
                          <w:pPr>
                            <w:pStyle w:val="Style5"/>
                            <w:jc w:val="center"/>
                            <w:rPr>
                              <w:sz w:val="72"/>
                              <w:szCs w:val="72"/>
                            </w:rPr>
                          </w:pPr>
                          <w:r>
                            <w:rPr>
                              <w:sz w:val="72"/>
                              <w:szCs w:val="72"/>
                            </w:rPr>
                            <w:t xml:space="preserve">THE BATTLE BEGINS </w:t>
                          </w:r>
                        </w:p>
                        <w:p w:rsidR="007B68C1" w:rsidRPr="00836F99" w:rsidRDefault="007B68C1" w:rsidP="00836F99">
                          <w:pPr>
                            <w:pStyle w:val="Style5"/>
                            <w:jc w:val="center"/>
                            <w:rPr>
                              <w:sz w:val="72"/>
                              <w:szCs w:val="72"/>
                            </w:rPr>
                          </w:pPr>
                          <w:r>
                            <w:rPr>
                              <w:sz w:val="72"/>
                              <w:szCs w:val="72"/>
                            </w:rPr>
                            <w:t>AN ADULT MYSTERY SCI-FI BOOK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714A45" w:rsidRPr="00754A41" w:rsidRDefault="00714A45" w:rsidP="00836F99">
          <w:pPr>
            <w:pStyle w:val="Style5"/>
            <w:jc w:val="center"/>
            <w:rPr>
              <w:sz w:val="80"/>
              <w:szCs w:val="80"/>
            </w:rPr>
          </w:pPr>
        </w:p>
        <w:p w:rsidR="00714A45" w:rsidRPr="00754A41" w:rsidRDefault="009A453A">
          <w:pPr>
            <w:pStyle w:val="NoSpacing"/>
            <w:jc w:val="center"/>
            <w:rPr>
              <w:color w:val="5B9BD5" w:themeColor="accent1"/>
              <w:sz w:val="28"/>
              <w:szCs w:val="28"/>
            </w:rPr>
          </w:pPr>
          <w:r w:rsidRPr="00754A41">
            <w:rPr>
              <w:noProof/>
              <w:color w:val="5B9BD5" w:themeColor="accent1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column">
                      <wp:posOffset>-906780</wp:posOffset>
                    </wp:positionH>
                    <wp:positionV relativeFrom="paragraph">
                      <wp:posOffset>209550</wp:posOffset>
                    </wp:positionV>
                    <wp:extent cx="7749540" cy="4073525"/>
                    <wp:effectExtent l="0" t="0" r="22860" b="22225"/>
                    <wp:wrapNone/>
                    <wp:docPr id="3" name="Text Box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749540" cy="40735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solidFill>
                                <a:srgbClr val="FF0000"/>
                              </a:solidFill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7B68C1" w:rsidRDefault="007B68C1" w:rsidP="00836F99">
                                <w:pPr>
                                  <w:pStyle w:val="Style6"/>
                                </w:pPr>
                                <w:r>
                                  <w:t xml:space="preserve"> CASPER (</w:t>
                                </w:r>
                                <w:r w:rsidRPr="00836F99">
                                  <w:t>KAHS-p</w:t>
                                </w:r>
                                <w:r w:rsidRPr="00836F99">
                                  <w:rPr>
                                    <w:rFonts w:ascii="Times New Roman" w:hAnsi="Times New Roman" w:cs="Times New Roman"/>
                                  </w:rPr>
                                  <w:t>ə</w:t>
                                </w:r>
                                <w:r w:rsidRPr="00836F99">
                                  <w:t>r</w:t>
                                </w:r>
                                <w:r>
                                  <w:t xml:space="preserve">) CASE FILE    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</w:pPr>
                                <w:r>
                                  <w:t xml:space="preserve">  PRINCE OF NORWAY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  <w:ind w:left="-168"/>
                                </w:pPr>
                                <w:r>
                                  <w:t>KNIF EWOUND</w:t>
                                </w:r>
                                <w:r w:rsidRPr="00836F99">
                                  <w:t xml:space="preserve"> 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</w:pPr>
                                <w:r>
                                  <w:t xml:space="preserve">FOUND IN SEINE 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</w:pPr>
                              </w:p>
                              <w:p w:rsidR="007B68C1" w:rsidRDefault="007B68C1" w:rsidP="00836F99">
                                <w:pPr>
                                  <w:pStyle w:val="Style6"/>
                                </w:pPr>
                              </w:p>
                              <w:p w:rsidR="007B68C1" w:rsidRDefault="007B68C1" w:rsidP="00836F99">
                                <w:pPr>
                                  <w:pStyle w:val="Style6"/>
                                  <w:ind w:left="-168"/>
                                </w:pPr>
                                <w:r>
                                  <w:t xml:space="preserve">DETECTIVES ON CASE   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  <w:ind w:left="-168"/>
                                </w:pPr>
                                <w:r>
                                  <w:t xml:space="preserve">  Ames (Aimz)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  <w:ind w:left="-168"/>
                                </w:pPr>
                                <w:r>
                                  <w:t xml:space="preserve"> Aline (e-LEEN)</w:t>
                                </w:r>
                              </w:p>
                              <w:p w:rsidR="007B68C1" w:rsidRDefault="007B68C1" w:rsidP="00836F99">
                                <w:pPr>
                                  <w:pStyle w:val="Style6"/>
                                  <w:ind w:left="-168"/>
                                </w:pPr>
                              </w:p>
                              <w:p w:rsidR="007B68C1" w:rsidRDefault="007B68C1" w:rsidP="00836F99">
                                <w:pPr>
                                  <w:pStyle w:val="Style6"/>
                                </w:pPr>
                              </w:p>
                              <w:p w:rsidR="007B68C1" w:rsidRDefault="007B68C1" w:rsidP="00836F99">
                                <w:pPr>
                                  <w:pStyle w:val="Style6"/>
                                </w:pPr>
                              </w:p>
                              <w:p w:rsidR="007B68C1" w:rsidRDefault="007B68C1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Text Box 3" o:spid="_x0000_s1027" type="#_x0000_t202" style="position:absolute;left:0;text-align:left;margin-left:-71.4pt;margin-top:16.5pt;width:610.2pt;height:320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" filled="f" strokecolor="red" strokeweight=".5pt">
                    <v:textbox>
                      <w:txbxContent>
                        <w:p w:rsidR="007B68C1" w:rsidRDefault="007B68C1" w:rsidP="00836F99">
                          <w:pPr>
                            <w:pStyle w:val="Style6"/>
                          </w:pPr>
                          <w:r>
                            <w:t xml:space="preserve"> CASPER (</w:t>
                          </w:r>
                          <w:r w:rsidRPr="00836F99">
                            <w:t>KAHS-p</w:t>
                          </w:r>
                          <w:r w:rsidRPr="00836F99">
                            <w:rPr>
                              <w:rFonts w:ascii="Times New Roman" w:hAnsi="Times New Roman" w:cs="Times New Roman"/>
                            </w:rPr>
                            <w:t>ə</w:t>
                          </w:r>
                          <w:r w:rsidRPr="00836F99">
                            <w:t>r</w:t>
                          </w:r>
                          <w:r>
                            <w:t xml:space="preserve">) CASE FILE    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</w:pPr>
                          <w:r>
                            <w:t xml:space="preserve">  PRINCE OF NORWAY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  <w:ind w:left="-168"/>
                          </w:pPr>
                          <w:r>
                            <w:t>KNIF EWOUND</w:t>
                          </w:r>
                          <w:r w:rsidRPr="00836F99">
                            <w:t xml:space="preserve"> 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</w:pPr>
                          <w:r>
                            <w:t xml:space="preserve">FOUND IN SEINE 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</w:pPr>
                        </w:p>
                        <w:p w:rsidR="007B68C1" w:rsidRDefault="007B68C1" w:rsidP="00836F99">
                          <w:pPr>
                            <w:pStyle w:val="Style6"/>
                          </w:pPr>
                        </w:p>
                        <w:p w:rsidR="007B68C1" w:rsidRDefault="007B68C1" w:rsidP="00836F99">
                          <w:pPr>
                            <w:pStyle w:val="Style6"/>
                            <w:ind w:left="-168"/>
                          </w:pPr>
                          <w:r>
                            <w:t xml:space="preserve">DETECTIVES ON CASE   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  <w:ind w:left="-168"/>
                          </w:pPr>
                          <w:r>
                            <w:t xml:space="preserve">  Ames (Aimz)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  <w:ind w:left="-168"/>
                          </w:pPr>
                          <w:r>
                            <w:t xml:space="preserve"> Aline (e-LEEN)</w:t>
                          </w:r>
                        </w:p>
                        <w:p w:rsidR="007B68C1" w:rsidRDefault="007B68C1" w:rsidP="00836F99">
                          <w:pPr>
                            <w:pStyle w:val="Style6"/>
                            <w:ind w:left="-168"/>
                          </w:pPr>
                        </w:p>
                        <w:p w:rsidR="007B68C1" w:rsidRDefault="007B68C1" w:rsidP="00836F99">
                          <w:pPr>
                            <w:pStyle w:val="Style6"/>
                          </w:pPr>
                        </w:p>
                        <w:p w:rsidR="007B68C1" w:rsidRDefault="007B68C1" w:rsidP="00836F99">
                          <w:pPr>
                            <w:pStyle w:val="Style6"/>
                          </w:pPr>
                        </w:p>
                        <w:p w:rsidR="007B68C1" w:rsidRDefault="007B68C1"/>
                      </w:txbxContent>
                    </v:textbox>
                  </v:shape>
                </w:pict>
              </mc:Fallback>
            </mc:AlternateContent>
          </w:r>
        </w:p>
        <w:p w:rsidR="00714A45" w:rsidRPr="00754A41" w:rsidRDefault="00714A45" w:rsidP="00836F99">
          <w:pPr>
            <w:pStyle w:val="Style6"/>
          </w:pPr>
        </w:p>
        <w:p w:rsidR="00714A45" w:rsidRPr="00754A41" w:rsidRDefault="00714A45">
          <w:pPr>
            <w:rPr>
              <w:rFonts w:asciiTheme="majorHAnsi" w:hAnsiTheme="majorHAnsi"/>
              <w:color w:val="7030A0"/>
              <w:sz w:val="32"/>
              <w:szCs w:val="32"/>
            </w:rPr>
          </w:pPr>
          <w:r w:rsidRPr="00754A41">
            <w:rPr>
              <w:rFonts w:asciiTheme="majorHAnsi" w:hAnsiTheme="majorHAnsi"/>
              <w:sz w:val="32"/>
              <w:szCs w:val="32"/>
            </w:rPr>
            <w:br w:type="page"/>
          </w:r>
        </w:p>
      </w:sdtContent>
    </w:sdt>
    <w:p w:rsidR="00BE3D63" w:rsidRPr="00754A41" w:rsidRDefault="00BE3D63" w:rsidP="00BE3D63">
      <w:pPr>
        <w:pStyle w:val="Style4"/>
      </w:pPr>
    </w:p>
    <w:p w:rsidR="000B1882" w:rsidRPr="00754A41" w:rsidRDefault="000B1882" w:rsidP="00BE3D63">
      <w:pPr>
        <w:pStyle w:val="Style4"/>
      </w:pPr>
      <w:r w:rsidRPr="00B47CA0">
        <w:rPr>
          <w:noProof/>
        </w:rPr>
        <w:t>CHAR</w:t>
      </w:r>
      <w:r w:rsidR="00B47CA0">
        <w:rPr>
          <w:noProof/>
        </w:rPr>
        <w:t>AC</w:t>
      </w:r>
      <w:r w:rsidRPr="00B47CA0">
        <w:rPr>
          <w:noProof/>
        </w:rPr>
        <w:t>TERS</w:t>
      </w:r>
    </w:p>
    <w:p w:rsidR="000B1882" w:rsidRDefault="00265F25" w:rsidP="000B1882">
      <w:pPr>
        <w:pStyle w:val="Style6"/>
      </w:pPr>
      <w:r>
        <w:t xml:space="preserve">Narrator: </w:t>
      </w:r>
      <w:r w:rsidR="000B1882" w:rsidRPr="00754A41">
        <w:t xml:space="preserve">Aileas </w:t>
      </w:r>
      <w:r w:rsidR="00B405DC">
        <w:t>-</w:t>
      </w:r>
      <w:r w:rsidR="00B405DC" w:rsidRPr="00754A41">
        <w:t xml:space="preserve"> (</w:t>
      </w:r>
      <w:r w:rsidR="000B1882" w:rsidRPr="00754A41">
        <w:t>ah-</w:t>
      </w:r>
      <w:r w:rsidR="00106998" w:rsidRPr="00B47CA0">
        <w:rPr>
          <w:noProof/>
        </w:rPr>
        <w:t>lus</w:t>
      </w:r>
      <w:r w:rsidR="000B1882" w:rsidRPr="00754A41">
        <w:t>) - female Doberman pinscher</w:t>
      </w:r>
    </w:p>
    <w:p w:rsidR="00142350" w:rsidRDefault="00142350" w:rsidP="000B1882">
      <w:pPr>
        <w:pStyle w:val="Style6"/>
      </w:pPr>
    </w:p>
    <w:p w:rsidR="00B17D4C" w:rsidRPr="00754A41" w:rsidRDefault="00B17D4C" w:rsidP="000B1882">
      <w:pPr>
        <w:pStyle w:val="Style6"/>
      </w:pPr>
      <w:r>
        <w:t>Others</w:t>
      </w:r>
    </w:p>
    <w:p w:rsidR="000B1882" w:rsidRPr="00754A41" w:rsidRDefault="000B1882" w:rsidP="000B1882">
      <w:pPr>
        <w:pStyle w:val="Style6"/>
      </w:pPr>
      <w:r w:rsidRPr="00754A41">
        <w:t>Aline (e-LEEN)</w:t>
      </w:r>
      <w:r w:rsidRPr="0077443F">
        <w:rPr>
          <w:noProof/>
        </w:rPr>
        <w:t>-Aileas’s</w:t>
      </w:r>
      <w:r w:rsidRPr="00754A41">
        <w:t xml:space="preserve"> owner </w:t>
      </w:r>
    </w:p>
    <w:p w:rsidR="000B1882" w:rsidRPr="00754A41" w:rsidRDefault="006E52EE" w:rsidP="000B1882">
      <w:pPr>
        <w:pStyle w:val="Style6"/>
      </w:pPr>
      <w:r w:rsidRPr="00754A41">
        <w:t>Argo</w:t>
      </w:r>
      <w:r w:rsidR="000B1882" w:rsidRPr="00754A41">
        <w:t xml:space="preserve"> - Aline’s husband</w:t>
      </w:r>
    </w:p>
    <w:p w:rsidR="000B1882" w:rsidRDefault="006E52EE" w:rsidP="000B1882">
      <w:pPr>
        <w:pStyle w:val="Style6"/>
      </w:pPr>
      <w:r w:rsidRPr="00754A41">
        <w:t xml:space="preserve">Ames </w:t>
      </w:r>
      <w:r w:rsidR="00B405DC">
        <w:t>-</w:t>
      </w:r>
      <w:r w:rsidR="00B405DC" w:rsidRPr="00754A41">
        <w:t xml:space="preserve"> (</w:t>
      </w:r>
      <w:r w:rsidRPr="00754A41">
        <w:t xml:space="preserve">Aimz) </w:t>
      </w:r>
      <w:r>
        <w:t>-Aileas’s brother (owned by Argo</w:t>
      </w:r>
      <w:r w:rsidR="000B1882" w:rsidRPr="00754A41">
        <w:t xml:space="preserve">) </w:t>
      </w:r>
    </w:p>
    <w:p w:rsidR="00BA1F84" w:rsidRPr="00754A41" w:rsidRDefault="00BA1F84" w:rsidP="00BA1F84">
      <w:pPr>
        <w:pStyle w:val="Style6"/>
      </w:pPr>
      <w:r w:rsidRPr="00754A41">
        <w:t xml:space="preserve">Creatures </w:t>
      </w:r>
    </w:p>
    <w:p w:rsidR="00BA1F84" w:rsidRPr="00754A41" w:rsidRDefault="00BA1F84" w:rsidP="00BA1F84">
      <w:pPr>
        <w:pStyle w:val="Style6"/>
      </w:pPr>
      <w:r>
        <w:t>D</w:t>
      </w:r>
      <w:r w:rsidR="002F276B">
        <w:t xml:space="preserve">emons creatures the size of a slanted, skinny </w:t>
      </w:r>
      <w:r w:rsidR="002F276B" w:rsidRPr="002F55F7">
        <w:rPr>
          <w:noProof/>
        </w:rPr>
        <w:t>ten year old</w:t>
      </w:r>
      <w:r w:rsidR="002F276B">
        <w:t xml:space="preserve"> </w:t>
      </w:r>
      <w:r w:rsidRPr="00754A41">
        <w:t xml:space="preserve">with box-like heads, stout muzzles, </w:t>
      </w:r>
      <w:r>
        <w:t xml:space="preserve">  semi-circle horns, long claws on the </w:t>
      </w:r>
      <w:r w:rsidRPr="00754A41">
        <w:t xml:space="preserve">hands, thumbs, and short claws on their feet. </w:t>
      </w:r>
      <w:r w:rsidR="002F276B">
        <w:t xml:space="preserve">Their tails are long and curved, ending </w:t>
      </w:r>
      <w:r w:rsidR="002F55F7">
        <w:t>in a point</w:t>
      </w:r>
    </w:p>
    <w:p w:rsidR="00BA1F84" w:rsidRPr="00754A41" w:rsidRDefault="00BA1F84" w:rsidP="00BA1F84">
      <w:pPr>
        <w:pStyle w:val="Style6"/>
      </w:pPr>
      <w:r w:rsidRPr="00754A41">
        <w:t>Tradays- large lizards with an ability to breathe fire and explode on their deathbed</w:t>
      </w:r>
    </w:p>
    <w:p w:rsidR="00BA1F84" w:rsidRPr="00754A41" w:rsidRDefault="00265F25" w:rsidP="00BA1F84">
      <w:pPr>
        <w:pStyle w:val="Style6"/>
      </w:pPr>
      <w:r>
        <w:t>Xenocae</w:t>
      </w:r>
      <w:r w:rsidR="00BA1F84" w:rsidRPr="00754A41">
        <w:t>-invisible centaurs that feed on</w:t>
      </w:r>
      <w:r w:rsidR="002F55F7">
        <w:t xml:space="preserve"> the</w:t>
      </w:r>
      <w:r w:rsidR="00BA1F84" w:rsidRPr="00754A41">
        <w:t xml:space="preserve"> </w:t>
      </w:r>
      <w:r w:rsidR="00BA1F84" w:rsidRPr="002F55F7">
        <w:rPr>
          <w:noProof/>
        </w:rPr>
        <w:t>fear</w:t>
      </w:r>
      <w:r w:rsidR="00BA1F84" w:rsidRPr="00754A41">
        <w:t xml:space="preserve"> of others </w:t>
      </w:r>
    </w:p>
    <w:p w:rsidR="00BA1F84" w:rsidRPr="00754A41" w:rsidRDefault="00BA1F84" w:rsidP="00BA1F84">
      <w:pPr>
        <w:pStyle w:val="Style6"/>
      </w:pPr>
      <w:r w:rsidRPr="00754A41">
        <w:t>Tramax- small lizards with horns, and an ability to become a parasite</w:t>
      </w:r>
    </w:p>
    <w:p w:rsidR="00BA1F84" w:rsidRDefault="00BA1F84" w:rsidP="00BA1F84">
      <w:pPr>
        <w:pStyle w:val="Style6"/>
      </w:pPr>
      <w:r>
        <w:t>Villains</w:t>
      </w:r>
    </w:p>
    <w:p w:rsidR="00BA1F84" w:rsidRDefault="00BA1F84" w:rsidP="000B1882">
      <w:pPr>
        <w:pStyle w:val="Style6"/>
      </w:pPr>
      <w:r>
        <w:t xml:space="preserve">Flame-red demon with gray horns </w:t>
      </w:r>
    </w:p>
    <w:p w:rsidR="00BA1F84" w:rsidRDefault="00BA1F84" w:rsidP="000B1882">
      <w:pPr>
        <w:pStyle w:val="Style6"/>
      </w:pPr>
      <w:r>
        <w:t>Algae-green demon with white horns</w:t>
      </w:r>
    </w:p>
    <w:p w:rsidR="00BA1F84" w:rsidRDefault="00BA1F84" w:rsidP="000B1882">
      <w:pPr>
        <w:pStyle w:val="Style6"/>
      </w:pPr>
      <w:r>
        <w:t xml:space="preserve">Sky-blue demon with yellow </w:t>
      </w:r>
    </w:p>
    <w:p w:rsidR="00BA1F84" w:rsidRDefault="00106998" w:rsidP="000B1882">
      <w:pPr>
        <w:pStyle w:val="Style6"/>
      </w:pPr>
      <w:r>
        <w:t>Hamilton</w:t>
      </w:r>
      <w:r w:rsidR="00BA1F84">
        <w:t>-black demon with red horns</w:t>
      </w:r>
    </w:p>
    <w:p w:rsidR="001F60E7" w:rsidRPr="00754A41" w:rsidRDefault="001F60E7" w:rsidP="00936BAF">
      <w:pPr>
        <w:pStyle w:val="Style6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980733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6724F2" w:rsidRDefault="006724F2">
          <w:pPr>
            <w:pStyle w:val="TOCHeading"/>
          </w:pPr>
          <w:r>
            <w:t>Table of Contents</w:t>
          </w:r>
        </w:p>
        <w:p w:rsidR="002F276B" w:rsidRDefault="006724F2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3706992" w:history="1">
            <w:r w:rsidR="002F276B" w:rsidRPr="002E70DF">
              <w:rPr>
                <w:rStyle w:val="Hyperlink"/>
                <w:noProof/>
              </w:rPr>
              <w:t>PROLUGE:SEVEN YEARS AGO 2017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2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3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3" w:history="1">
            <w:r w:rsidR="002F276B" w:rsidRPr="002E70DF">
              <w:rPr>
                <w:rStyle w:val="Hyperlink"/>
                <w:noProof/>
              </w:rPr>
              <w:t>PRESENT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3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5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4" w:history="1">
            <w:r w:rsidR="002F276B" w:rsidRPr="002E70DF">
              <w:rPr>
                <w:rStyle w:val="Hyperlink"/>
                <w:noProof/>
              </w:rPr>
              <w:t>2024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4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5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5" w:history="1">
            <w:r w:rsidR="002F276B" w:rsidRPr="002E70DF">
              <w:rPr>
                <w:rStyle w:val="Hyperlink"/>
                <w:noProof/>
              </w:rPr>
              <w:t>PART ONE: Realizing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5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6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6" w:history="1">
            <w:r w:rsidR="002F276B" w:rsidRPr="002E70DF">
              <w:rPr>
                <w:rStyle w:val="Hyperlink"/>
                <w:noProof/>
              </w:rPr>
              <w:t>CHAPTER ONE: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6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6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7" w:history="1">
            <w:r w:rsidR="002F276B" w:rsidRPr="002E70DF">
              <w:rPr>
                <w:rStyle w:val="Hyperlink"/>
                <w:noProof/>
              </w:rPr>
              <w:t>GOD SAVE ME!”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7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6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8" w:history="1">
            <w:r w:rsidR="002F276B" w:rsidRPr="002E70DF">
              <w:rPr>
                <w:rStyle w:val="Hyperlink"/>
                <w:noProof/>
              </w:rPr>
              <w:t>CHAPTER TWO….HE ‘S ALIVE?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8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7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6999" w:history="1">
            <w:r w:rsidR="002F276B" w:rsidRPr="002E70DF">
              <w:rPr>
                <w:rStyle w:val="Hyperlink"/>
                <w:noProof/>
              </w:rPr>
              <w:t>Chapter Four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6999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14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7000" w:history="1">
            <w:r w:rsidR="002F276B" w:rsidRPr="002E70DF">
              <w:rPr>
                <w:rStyle w:val="Hyperlink"/>
                <w:noProof/>
              </w:rPr>
              <w:t>Chapter Five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7000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15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2F276B" w:rsidRDefault="0077443F">
          <w:pPr>
            <w:pStyle w:val="TOC1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503707001" w:history="1">
            <w:r w:rsidR="002F276B" w:rsidRPr="002E70DF">
              <w:rPr>
                <w:rStyle w:val="Hyperlink"/>
                <w:noProof/>
              </w:rPr>
              <w:t>CHAPTER SIX: JACK</w:t>
            </w:r>
            <w:r w:rsidR="002F276B">
              <w:rPr>
                <w:noProof/>
                <w:webHidden/>
              </w:rPr>
              <w:tab/>
            </w:r>
            <w:r w:rsidR="002F276B">
              <w:rPr>
                <w:noProof/>
                <w:webHidden/>
              </w:rPr>
              <w:fldChar w:fldCharType="begin"/>
            </w:r>
            <w:r w:rsidR="002F276B">
              <w:rPr>
                <w:noProof/>
                <w:webHidden/>
              </w:rPr>
              <w:instrText xml:space="preserve"> PAGEREF _Toc503707001 \h </w:instrText>
            </w:r>
            <w:r w:rsidR="002F276B">
              <w:rPr>
                <w:noProof/>
                <w:webHidden/>
              </w:rPr>
            </w:r>
            <w:r w:rsidR="002F276B">
              <w:rPr>
                <w:noProof/>
                <w:webHidden/>
              </w:rPr>
              <w:fldChar w:fldCharType="separate"/>
            </w:r>
            <w:r w:rsidR="002F276B">
              <w:rPr>
                <w:noProof/>
                <w:webHidden/>
              </w:rPr>
              <w:t>18</w:t>
            </w:r>
            <w:r w:rsidR="002F276B">
              <w:rPr>
                <w:noProof/>
                <w:webHidden/>
              </w:rPr>
              <w:fldChar w:fldCharType="end"/>
            </w:r>
          </w:hyperlink>
        </w:p>
        <w:p w:rsidR="006724F2" w:rsidRDefault="006724F2">
          <w:r>
            <w:rPr>
              <w:b/>
              <w:bCs/>
              <w:noProof/>
            </w:rPr>
            <w:fldChar w:fldCharType="end"/>
          </w:r>
        </w:p>
      </w:sdtContent>
    </w:sdt>
    <w:p w:rsidR="00A14F70" w:rsidRPr="00754A41" w:rsidRDefault="00A14F70" w:rsidP="00936BAF">
      <w:pPr>
        <w:pStyle w:val="Style6"/>
      </w:pPr>
    </w:p>
    <w:p w:rsidR="0031093F" w:rsidRPr="00754A41" w:rsidRDefault="0031093F" w:rsidP="00936BAF">
      <w:pPr>
        <w:pStyle w:val="Style6"/>
      </w:pPr>
    </w:p>
    <w:p w:rsidR="0031093F" w:rsidRPr="00754A41" w:rsidRDefault="0031093F" w:rsidP="00936BAF">
      <w:pPr>
        <w:pStyle w:val="Style6"/>
      </w:pPr>
    </w:p>
    <w:p w:rsidR="00936BAF" w:rsidRPr="00754A41" w:rsidRDefault="00936BAF" w:rsidP="000B1882">
      <w:pPr>
        <w:pStyle w:val="Style6"/>
      </w:pPr>
    </w:p>
    <w:p w:rsidR="009967AA" w:rsidRPr="00754A41" w:rsidRDefault="009967AA" w:rsidP="00BE3D63">
      <w:pPr>
        <w:pStyle w:val="Style6"/>
      </w:pPr>
      <w:r w:rsidRPr="00754A41">
        <w:rPr>
          <w:b/>
        </w:rPr>
        <w:br w:type="page"/>
      </w:r>
    </w:p>
    <w:p w:rsidR="007F237D" w:rsidRPr="002F276B" w:rsidRDefault="007F237D" w:rsidP="002F276B">
      <w:pPr>
        <w:pStyle w:val="Style6"/>
      </w:pPr>
      <w:r w:rsidRPr="00754A41">
        <w:t xml:space="preserve"> </w:t>
      </w:r>
    </w:p>
    <w:p w:rsidR="00754A41" w:rsidRDefault="003206A1" w:rsidP="002F276B">
      <w:pPr>
        <w:pStyle w:val="Heading1"/>
      </w:pPr>
      <w:bookmarkStart w:id="0" w:name="_Toc503706992"/>
      <w:r>
        <w:t>PROLUGE</w:t>
      </w:r>
      <w:r w:rsidRPr="002F55F7">
        <w:rPr>
          <w:noProof/>
        </w:rPr>
        <w:t>:SEVEN</w:t>
      </w:r>
      <w:r>
        <w:t xml:space="preserve"> YEARS AGO 2017</w:t>
      </w:r>
      <w:bookmarkEnd w:id="0"/>
    </w:p>
    <w:p w:rsidR="00754A41" w:rsidRPr="00754A41" w:rsidRDefault="00754A41" w:rsidP="00095C2C">
      <w:pPr>
        <w:pStyle w:val="Style5"/>
        <w:jc w:val="center"/>
      </w:pPr>
    </w:p>
    <w:p w:rsidR="002F276B" w:rsidRPr="002F276B" w:rsidRDefault="002F276B" w:rsidP="002F276B">
      <w:pPr>
        <w:pStyle w:val="Style6"/>
        <w:keepNext/>
        <w:framePr w:dropCap="drop" w:lines="3" w:wrap="around" w:vAnchor="text" w:hAnchor="text"/>
        <w:spacing w:after="0" w:line="1528" w:lineRule="exact"/>
        <w:textAlignment w:val="baseline"/>
        <w:rPr>
          <w:i/>
          <w:caps/>
          <w:position w:val="-8"/>
          <w:sz w:val="177"/>
        </w:rPr>
      </w:pPr>
      <w:r w:rsidRPr="002F276B">
        <w:rPr>
          <w:i/>
          <w:caps/>
          <w:position w:val="-8"/>
          <w:sz w:val="177"/>
        </w:rPr>
        <w:t>C</w:t>
      </w:r>
    </w:p>
    <w:p w:rsidR="00DF5152" w:rsidRPr="00754A41" w:rsidRDefault="00C200C3" w:rsidP="000B1882">
      <w:pPr>
        <w:pStyle w:val="Style6"/>
        <w:rPr>
          <w:i/>
        </w:rPr>
      </w:pPr>
      <w:r w:rsidRPr="00754A41">
        <w:rPr>
          <w:i/>
          <w:caps/>
        </w:rPr>
        <w:t>asper</w:t>
      </w:r>
      <w:r w:rsidRPr="00754A41">
        <w:rPr>
          <w:i/>
        </w:rPr>
        <w:t xml:space="preserve"> </w:t>
      </w:r>
      <w:r w:rsidR="00936BAF" w:rsidRPr="00754A41">
        <w:rPr>
          <w:i/>
        </w:rPr>
        <w:t xml:space="preserve">stared at the creatures around </w:t>
      </w:r>
      <w:r w:rsidR="00D65A18" w:rsidRPr="00754A41">
        <w:rPr>
          <w:i/>
        </w:rPr>
        <w:t>him, feeding off hi</w:t>
      </w:r>
      <w:r w:rsidR="00BF6619" w:rsidRPr="00754A41">
        <w:rPr>
          <w:i/>
        </w:rPr>
        <w:t xml:space="preserve">s fear.  </w:t>
      </w:r>
      <w:r w:rsidR="00890BD9" w:rsidRPr="00754A41">
        <w:rPr>
          <w:i/>
        </w:rPr>
        <w:t>E</w:t>
      </w:r>
      <w:r w:rsidR="00D65A18" w:rsidRPr="00754A41">
        <w:rPr>
          <w:i/>
        </w:rPr>
        <w:t>y</w:t>
      </w:r>
      <w:r w:rsidR="00BF6619" w:rsidRPr="00754A41">
        <w:rPr>
          <w:i/>
        </w:rPr>
        <w:t xml:space="preserve">es </w:t>
      </w:r>
      <w:r w:rsidR="008A4EE7" w:rsidRPr="00754A41">
        <w:rPr>
          <w:i/>
        </w:rPr>
        <w:t>flashed from</w:t>
      </w:r>
      <w:r w:rsidR="004E3123" w:rsidRPr="00754A41">
        <w:rPr>
          <w:i/>
        </w:rPr>
        <w:t xml:space="preserve"> all corners </w:t>
      </w:r>
      <w:r w:rsidR="00D65A18" w:rsidRPr="00754A41">
        <w:rPr>
          <w:i/>
        </w:rPr>
        <w:t xml:space="preserve">of the circular ring </w:t>
      </w:r>
      <w:r w:rsidR="004E3123" w:rsidRPr="00754A41">
        <w:rPr>
          <w:i/>
        </w:rPr>
        <w:t>deep</w:t>
      </w:r>
      <w:r w:rsidR="00D65A18" w:rsidRPr="00754A41">
        <w:rPr>
          <w:i/>
        </w:rPr>
        <w:t xml:space="preserve"> in the forest.  </w:t>
      </w:r>
      <w:r w:rsidR="004E3123" w:rsidRPr="002F55F7">
        <w:rPr>
          <w:i/>
          <w:noProof/>
        </w:rPr>
        <w:t>A</w:t>
      </w:r>
      <w:r w:rsidR="00A57462" w:rsidRPr="002F55F7">
        <w:rPr>
          <w:i/>
          <w:noProof/>
        </w:rPr>
        <w:t xml:space="preserve">n </w:t>
      </w:r>
      <w:r w:rsidR="004E3123" w:rsidRPr="002F55F7">
        <w:rPr>
          <w:i/>
          <w:noProof/>
        </w:rPr>
        <w:t xml:space="preserve">  oak</w:t>
      </w:r>
      <w:r w:rsidR="004E3123" w:rsidRPr="00754A41">
        <w:rPr>
          <w:i/>
        </w:rPr>
        <w:t xml:space="preserve"> table with</w:t>
      </w:r>
      <w:r w:rsidR="00DF5152" w:rsidRPr="00754A41">
        <w:rPr>
          <w:i/>
        </w:rPr>
        <w:t xml:space="preserve"> three</w:t>
      </w:r>
      <w:r w:rsidR="004E3123" w:rsidRPr="00754A41">
        <w:rPr>
          <w:i/>
        </w:rPr>
        <w:t xml:space="preserve"> chairs made o</w:t>
      </w:r>
      <w:r w:rsidR="00754A41">
        <w:rPr>
          <w:i/>
        </w:rPr>
        <w:t xml:space="preserve">ut of bracken </w:t>
      </w:r>
      <w:r w:rsidR="00754A41" w:rsidRPr="00754A41">
        <w:rPr>
          <w:i/>
        </w:rPr>
        <w:t>stood</w:t>
      </w:r>
      <w:r w:rsidR="001F60E7" w:rsidRPr="00754A41">
        <w:rPr>
          <w:i/>
        </w:rPr>
        <w:t xml:space="preserve"> in the middle </w:t>
      </w:r>
      <w:r w:rsidR="00DF5152" w:rsidRPr="00754A41">
        <w:rPr>
          <w:i/>
        </w:rPr>
        <w:t xml:space="preserve">of </w:t>
      </w:r>
      <w:r w:rsidR="00DA329E" w:rsidRPr="00754A41">
        <w:rPr>
          <w:i/>
        </w:rPr>
        <w:t xml:space="preserve">the </w:t>
      </w:r>
      <w:r w:rsidR="00754A41" w:rsidRPr="00754A41">
        <w:rPr>
          <w:i/>
        </w:rPr>
        <w:t>stage</w:t>
      </w:r>
      <w:r w:rsidR="00754A41">
        <w:rPr>
          <w:i/>
        </w:rPr>
        <w:t>.  H</w:t>
      </w:r>
      <w:r w:rsidR="00DF5152" w:rsidRPr="00754A41">
        <w:rPr>
          <w:i/>
        </w:rPr>
        <w:t xml:space="preserve">e </w:t>
      </w:r>
      <w:r w:rsidR="00DA329E" w:rsidRPr="00754A41">
        <w:rPr>
          <w:i/>
        </w:rPr>
        <w:t>sat in</w:t>
      </w:r>
      <w:r w:rsidR="00DF5152" w:rsidRPr="00754A41">
        <w:rPr>
          <w:i/>
        </w:rPr>
        <w:t xml:space="preserve"> front of it with a feeling of dread. </w:t>
      </w:r>
    </w:p>
    <w:p w:rsidR="00A57462" w:rsidRPr="00754A41" w:rsidRDefault="00DF5152" w:rsidP="000B1882">
      <w:pPr>
        <w:pStyle w:val="Style6"/>
        <w:rPr>
          <w:i/>
        </w:rPr>
      </w:pPr>
      <w:r w:rsidRPr="00754A41">
        <w:rPr>
          <w:i/>
        </w:rPr>
        <w:t xml:space="preserve">Slowly, the audience rose as three demons sauntered into the room. </w:t>
      </w:r>
      <w:r w:rsidR="00A57462" w:rsidRPr="00754A41">
        <w:rPr>
          <w:i/>
        </w:rPr>
        <w:t xml:space="preserve"> </w:t>
      </w:r>
      <w:r w:rsidRPr="00754A41">
        <w:rPr>
          <w:i/>
        </w:rPr>
        <w:t>One was red</w:t>
      </w:r>
      <w:r w:rsidR="00EC3B9C" w:rsidRPr="00754A41">
        <w:rPr>
          <w:i/>
        </w:rPr>
        <w:t xml:space="preserve"> with gray horns, another blue </w:t>
      </w:r>
      <w:r w:rsidR="002B55AF" w:rsidRPr="00754A41">
        <w:rPr>
          <w:i/>
        </w:rPr>
        <w:t xml:space="preserve">with yellow horns, and the last green </w:t>
      </w:r>
      <w:r w:rsidR="00031ED6" w:rsidRPr="00754A41">
        <w:rPr>
          <w:i/>
        </w:rPr>
        <w:t>with white horns</w:t>
      </w:r>
      <w:r w:rsidR="00A57462" w:rsidRPr="00754A41">
        <w:rPr>
          <w:i/>
        </w:rPr>
        <w:t xml:space="preserve">. </w:t>
      </w:r>
    </w:p>
    <w:p w:rsidR="00DF5152" w:rsidRPr="00754A41" w:rsidRDefault="00A57462" w:rsidP="000B1882">
      <w:pPr>
        <w:pStyle w:val="Style6"/>
        <w:rPr>
          <w:i/>
        </w:rPr>
      </w:pPr>
      <w:r w:rsidRPr="00754A41">
        <w:rPr>
          <w:i/>
        </w:rPr>
        <w:t>“</w:t>
      </w:r>
      <w:r w:rsidR="00DA329E" w:rsidRPr="00754A41">
        <w:rPr>
          <w:i/>
        </w:rPr>
        <w:t>That’s</w:t>
      </w:r>
      <w:r w:rsidRPr="00754A41">
        <w:rPr>
          <w:i/>
        </w:rPr>
        <w:t xml:space="preserve"> the prince of Denmark!</w:t>
      </w:r>
      <w:r w:rsidR="00DA329E" w:rsidRPr="00754A41">
        <w:rPr>
          <w:i/>
        </w:rPr>
        <w:t xml:space="preserve">”  </w:t>
      </w:r>
      <w:r w:rsidR="00106998">
        <w:rPr>
          <w:i/>
        </w:rPr>
        <w:t>Scoffed</w:t>
      </w:r>
      <w:r w:rsidRPr="00754A41">
        <w:rPr>
          <w:i/>
        </w:rPr>
        <w:t xml:space="preserve"> the </w:t>
      </w:r>
      <w:r w:rsidR="00754A41" w:rsidRPr="00754A41">
        <w:rPr>
          <w:i/>
        </w:rPr>
        <w:t>blue one</w:t>
      </w:r>
      <w:r w:rsidRPr="00754A41">
        <w:rPr>
          <w:i/>
        </w:rPr>
        <w:t xml:space="preserve">. </w:t>
      </w:r>
    </w:p>
    <w:p w:rsidR="00DA329E" w:rsidRPr="00754A41" w:rsidRDefault="00A57462" w:rsidP="000B1882">
      <w:pPr>
        <w:pStyle w:val="Style6"/>
        <w:rPr>
          <w:i/>
        </w:rPr>
      </w:pPr>
      <w:r w:rsidRPr="00754A41">
        <w:rPr>
          <w:i/>
        </w:rPr>
        <w:t>“Yes</w:t>
      </w:r>
      <w:r w:rsidR="00BF6619" w:rsidRPr="00754A41">
        <w:rPr>
          <w:i/>
        </w:rPr>
        <w:t>, that him, Sky</w:t>
      </w:r>
      <w:r w:rsidR="00DA329E" w:rsidRPr="00754A41">
        <w:rPr>
          <w:i/>
        </w:rPr>
        <w:t xml:space="preserve">,” said the red one, voice strained. </w:t>
      </w:r>
    </w:p>
    <w:p w:rsidR="00A57462" w:rsidRPr="00754A41" w:rsidRDefault="00DA329E" w:rsidP="000B1882">
      <w:pPr>
        <w:pStyle w:val="Style6"/>
        <w:rPr>
          <w:i/>
        </w:rPr>
      </w:pPr>
      <w:r w:rsidRPr="00754A41">
        <w:rPr>
          <w:i/>
        </w:rPr>
        <w:t>“Flame</w:t>
      </w:r>
      <w:r w:rsidR="00CE119A" w:rsidRPr="00754A41">
        <w:rPr>
          <w:i/>
        </w:rPr>
        <w:t xml:space="preserve">, </w:t>
      </w:r>
      <w:r w:rsidR="008A4EE7" w:rsidRPr="00754A41">
        <w:rPr>
          <w:i/>
        </w:rPr>
        <w:t>this idiot</w:t>
      </w:r>
      <w:r w:rsidR="00DA4D44" w:rsidRPr="00754A41">
        <w:rPr>
          <w:i/>
        </w:rPr>
        <w:t xml:space="preserve"> couldn’t</w:t>
      </w:r>
      <w:r w:rsidRPr="00754A41">
        <w:rPr>
          <w:i/>
        </w:rPr>
        <w:t xml:space="preserve"> </w:t>
      </w:r>
      <w:r w:rsidR="00BF6619" w:rsidRPr="00754A41">
        <w:rPr>
          <w:i/>
        </w:rPr>
        <w:t>crack an egg!”</w:t>
      </w:r>
    </w:p>
    <w:p w:rsidR="00BF6619" w:rsidRPr="00754A41" w:rsidRDefault="00BF6619" w:rsidP="000B1882">
      <w:pPr>
        <w:pStyle w:val="Style6"/>
        <w:rPr>
          <w:i/>
        </w:rPr>
      </w:pPr>
      <w:r w:rsidRPr="00754A41">
        <w:rPr>
          <w:i/>
        </w:rPr>
        <w:t xml:space="preserve">Casper opened his mouth to defend himself, but the green one </w:t>
      </w:r>
      <w:r w:rsidR="00231C0D" w:rsidRPr="00754A41">
        <w:rPr>
          <w:i/>
        </w:rPr>
        <w:t xml:space="preserve">spoke first. </w:t>
      </w:r>
    </w:p>
    <w:p w:rsidR="00231C0D" w:rsidRPr="00754A41" w:rsidRDefault="00231C0D" w:rsidP="000B1882">
      <w:pPr>
        <w:pStyle w:val="Style6"/>
        <w:rPr>
          <w:i/>
        </w:rPr>
      </w:pPr>
      <w:r w:rsidRPr="00754A41">
        <w:rPr>
          <w:i/>
        </w:rPr>
        <w:t>“I don’t care if he is an idiot, it matters more if he agrees to the plan.”</w:t>
      </w:r>
    </w:p>
    <w:p w:rsidR="008A4EE7" w:rsidRPr="00754A41" w:rsidRDefault="00231C0D" w:rsidP="000B1882">
      <w:pPr>
        <w:pStyle w:val="Style6"/>
        <w:rPr>
          <w:i/>
        </w:rPr>
      </w:pPr>
      <w:r w:rsidRPr="00754A41">
        <w:rPr>
          <w:i/>
        </w:rPr>
        <w:t>Flame nodded</w:t>
      </w:r>
      <w:r w:rsidR="008A4EE7" w:rsidRPr="00754A41">
        <w:rPr>
          <w:i/>
        </w:rPr>
        <w:t>” Sagacious</w:t>
      </w:r>
      <w:r w:rsidRPr="00754A41">
        <w:rPr>
          <w:i/>
        </w:rPr>
        <w:t xml:space="preserve"> words, Algae</w:t>
      </w:r>
      <w:r w:rsidR="00754A41">
        <w:rPr>
          <w:i/>
        </w:rPr>
        <w:t>.”</w:t>
      </w:r>
    </w:p>
    <w:p w:rsidR="008A4EE7" w:rsidRPr="00754A41" w:rsidRDefault="008A4EE7" w:rsidP="000B1882">
      <w:pPr>
        <w:pStyle w:val="Style6"/>
        <w:rPr>
          <w:i/>
        </w:rPr>
      </w:pPr>
      <w:r w:rsidRPr="00754A41">
        <w:rPr>
          <w:i/>
        </w:rPr>
        <w:t>The t</w:t>
      </w:r>
      <w:r w:rsidR="00CF7447" w:rsidRPr="00754A41">
        <w:rPr>
          <w:i/>
        </w:rPr>
        <w:t>hree demo</w:t>
      </w:r>
      <w:r w:rsidR="000F3452" w:rsidRPr="00754A41">
        <w:rPr>
          <w:i/>
        </w:rPr>
        <w:t>ns took their seats and began questioning him</w:t>
      </w:r>
      <w:r w:rsidRPr="00754A41">
        <w:rPr>
          <w:i/>
        </w:rPr>
        <w:t xml:space="preserve">.  </w:t>
      </w:r>
      <w:r w:rsidR="00BE3D63" w:rsidRPr="00754A41">
        <w:rPr>
          <w:i/>
        </w:rPr>
        <w:t xml:space="preserve">Flame stood up and </w:t>
      </w:r>
      <w:r w:rsidR="00E32A57" w:rsidRPr="00754A41">
        <w:rPr>
          <w:i/>
        </w:rPr>
        <w:t>began to explain the situation,</w:t>
      </w:r>
    </w:p>
    <w:p w:rsidR="000F3452" w:rsidRPr="00754A41" w:rsidRDefault="00E32A57" w:rsidP="00E32A57">
      <w:pPr>
        <w:pStyle w:val="Style6"/>
      </w:pPr>
      <w:r w:rsidRPr="00754A41">
        <w:rPr>
          <w:i/>
        </w:rPr>
        <w:t>“</w:t>
      </w:r>
      <w:r w:rsidR="008A4EE7" w:rsidRPr="00754A41">
        <w:rPr>
          <w:i/>
        </w:rPr>
        <w:t>W</w:t>
      </w:r>
      <w:r w:rsidR="00BE3D63" w:rsidRPr="00754A41">
        <w:rPr>
          <w:i/>
        </w:rPr>
        <w:t>e demons ne</w:t>
      </w:r>
      <w:r w:rsidR="008A4EE7" w:rsidRPr="00754A41">
        <w:rPr>
          <w:i/>
        </w:rPr>
        <w:t>ed someone to vouch for us</w:t>
      </w:r>
      <w:r w:rsidR="00890BD9" w:rsidRPr="00754A41">
        <w:rPr>
          <w:i/>
        </w:rPr>
        <w:t xml:space="preserve"> and help us take over the </w:t>
      </w:r>
      <w:r w:rsidR="00DF305A" w:rsidRPr="00754A41">
        <w:rPr>
          <w:i/>
        </w:rPr>
        <w:t xml:space="preserve">world.  </w:t>
      </w:r>
      <w:r w:rsidR="008A4EE7" w:rsidRPr="00754A41">
        <w:rPr>
          <w:i/>
        </w:rPr>
        <w:t>In order for us to do it though, we…..we…we need to</w:t>
      </w:r>
      <w:r w:rsidR="00890BD9" w:rsidRPr="00754A41">
        <w:rPr>
          <w:i/>
        </w:rPr>
        <w:t xml:space="preserve"> kill your father.</w:t>
      </w:r>
      <w:r w:rsidR="00DF305A" w:rsidRPr="00754A41">
        <w:rPr>
          <w:i/>
        </w:rPr>
        <w:t>”</w:t>
      </w:r>
    </w:p>
    <w:p w:rsidR="00E32A57" w:rsidRPr="00754A41" w:rsidRDefault="008A4EE7" w:rsidP="000B1882">
      <w:pPr>
        <w:pStyle w:val="Style6"/>
        <w:rPr>
          <w:i/>
        </w:rPr>
      </w:pPr>
      <w:r w:rsidRPr="00754A41">
        <w:rPr>
          <w:i/>
        </w:rPr>
        <w:t xml:space="preserve">For a long amount of time, a long silence holds the air. </w:t>
      </w:r>
    </w:p>
    <w:p w:rsidR="00E32A57" w:rsidRPr="00754A41" w:rsidRDefault="00E32A57" w:rsidP="000B1882">
      <w:pPr>
        <w:pStyle w:val="Style6"/>
        <w:rPr>
          <w:i/>
        </w:rPr>
      </w:pPr>
      <w:r w:rsidRPr="00754A41">
        <w:t xml:space="preserve"> </w:t>
      </w:r>
      <w:r w:rsidRPr="00754A41">
        <w:rPr>
          <w:i/>
        </w:rPr>
        <w:t xml:space="preserve"> Then.</w:t>
      </w:r>
      <w:r w:rsidR="00890BD9" w:rsidRPr="00754A41">
        <w:rPr>
          <w:i/>
        </w:rPr>
        <w:t>.</w:t>
      </w:r>
      <w:r w:rsidRPr="00754A41">
        <w:rPr>
          <w:i/>
        </w:rPr>
        <w:t>.</w:t>
      </w:r>
    </w:p>
    <w:p w:rsidR="00890BD9" w:rsidRDefault="00E32A57" w:rsidP="000B1882">
      <w:pPr>
        <w:pStyle w:val="Style6"/>
        <w:rPr>
          <w:i/>
        </w:rPr>
      </w:pPr>
      <w:r w:rsidRPr="00754A41">
        <w:rPr>
          <w:i/>
        </w:rPr>
        <w:t xml:space="preserve">“Over my dead body! </w:t>
      </w:r>
      <w:r w:rsidR="00890BD9" w:rsidRPr="00754A41">
        <w:rPr>
          <w:i/>
        </w:rPr>
        <w:t xml:space="preserve"> </w:t>
      </w:r>
      <w:r w:rsidRPr="00754A41">
        <w:rPr>
          <w:i/>
        </w:rPr>
        <w:t>Go die in hell</w:t>
      </w:r>
      <w:r w:rsidR="00890BD9" w:rsidRPr="00754A41">
        <w:rPr>
          <w:i/>
        </w:rPr>
        <w:t xml:space="preserve">!”  Casper screamed. </w:t>
      </w:r>
    </w:p>
    <w:p w:rsidR="00713722" w:rsidRPr="00754A41" w:rsidRDefault="00713722" w:rsidP="000B1882">
      <w:pPr>
        <w:pStyle w:val="Style6"/>
        <w:rPr>
          <w:i/>
        </w:rPr>
      </w:pPr>
      <w:r>
        <w:rPr>
          <w:i/>
        </w:rPr>
        <w:t>“</w:t>
      </w:r>
      <w:r w:rsidR="0041580E" w:rsidRPr="0041580E">
        <w:rPr>
          <w:i/>
        </w:rPr>
        <w:t xml:space="preserve">Rend </w:t>
      </w:r>
      <w:r w:rsidR="00106998" w:rsidRPr="002F55F7">
        <w:rPr>
          <w:i/>
          <w:noProof/>
        </w:rPr>
        <w:t>mig</w:t>
      </w:r>
      <w:r w:rsidR="00106998">
        <w:rPr>
          <w:i/>
        </w:rPr>
        <w:t xml:space="preserve"> {fuck</w:t>
      </w:r>
      <w:r w:rsidR="00B17D4C">
        <w:rPr>
          <w:i/>
        </w:rPr>
        <w:t xml:space="preserve"> you}…”</w:t>
      </w:r>
    </w:p>
    <w:p w:rsidR="00890BD9" w:rsidRPr="00754A41" w:rsidRDefault="007F237D" w:rsidP="000B1882">
      <w:pPr>
        <w:pStyle w:val="Style6"/>
        <w:rPr>
          <w:i/>
        </w:rPr>
      </w:pPr>
      <w:r w:rsidRPr="00754A41">
        <w:rPr>
          <w:i/>
        </w:rPr>
        <w:tab/>
      </w:r>
      <w:r w:rsidR="00890BD9" w:rsidRPr="00754A41">
        <w:rPr>
          <w:i/>
        </w:rPr>
        <w:t xml:space="preserve"> Casper was on his feet, screaming a stream</w:t>
      </w:r>
      <w:r w:rsidR="00754A41">
        <w:rPr>
          <w:i/>
        </w:rPr>
        <w:t xml:space="preserve"> of swears in Danish, the bracken </w:t>
      </w:r>
      <w:r w:rsidR="00890BD9" w:rsidRPr="00754A41">
        <w:rPr>
          <w:i/>
        </w:rPr>
        <w:t xml:space="preserve">chair lying on the floor, torn in two.  The demons waited </w:t>
      </w:r>
      <w:r w:rsidR="00DF305A" w:rsidRPr="00754A41">
        <w:rPr>
          <w:i/>
        </w:rPr>
        <w:t>patiently</w:t>
      </w:r>
      <w:r w:rsidR="00890BD9" w:rsidRPr="00754A41">
        <w:rPr>
          <w:i/>
        </w:rPr>
        <w:t xml:space="preserve"> for him to calm down, before resuming discussion. </w:t>
      </w:r>
    </w:p>
    <w:p w:rsidR="00890BD9" w:rsidRPr="00754A41" w:rsidRDefault="002F3066" w:rsidP="000B1882">
      <w:pPr>
        <w:pStyle w:val="Style6"/>
        <w:rPr>
          <w:i/>
        </w:rPr>
      </w:pPr>
      <w:r w:rsidRPr="00754A41">
        <w:rPr>
          <w:i/>
        </w:rPr>
        <w:t xml:space="preserve"> Finally, </w:t>
      </w:r>
      <w:r w:rsidR="00890BD9" w:rsidRPr="00754A41">
        <w:rPr>
          <w:i/>
        </w:rPr>
        <w:t xml:space="preserve">Algae shoved his chair back </w:t>
      </w:r>
      <w:r w:rsidR="007F237D" w:rsidRPr="00754A41">
        <w:rPr>
          <w:i/>
        </w:rPr>
        <w:t>with his tail and walked up to stand face to face to Casper.</w:t>
      </w:r>
      <w:r w:rsidRPr="00754A41">
        <w:rPr>
          <w:i/>
        </w:rPr>
        <w:t xml:space="preserve"> </w:t>
      </w:r>
      <w:r w:rsidR="007F237D" w:rsidRPr="00754A41">
        <w:rPr>
          <w:i/>
        </w:rPr>
        <w:t xml:space="preserve"> Any demon (even the idiots) would have apologized for their actions, but Casper </w:t>
      </w:r>
      <w:r w:rsidRPr="00754A41">
        <w:rPr>
          <w:i/>
        </w:rPr>
        <w:t>stared defiantly with a gaze tha</w:t>
      </w:r>
      <w:r w:rsidR="00754A41">
        <w:rPr>
          <w:i/>
        </w:rPr>
        <w:t>t would have caused the end of E</w:t>
      </w:r>
      <w:r w:rsidRPr="00754A41">
        <w:rPr>
          <w:i/>
        </w:rPr>
        <w:t xml:space="preserve">arth if he was the sun. 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 xml:space="preserve">“What do you think the human race is, a </w:t>
      </w:r>
      <w:r w:rsidRPr="002F55F7">
        <w:rPr>
          <w:i/>
          <w:noProof/>
          <w:u w:val="none"/>
        </w:rPr>
        <w:t>bunch a bastards</w:t>
      </w:r>
      <w:r w:rsidRPr="00754A41">
        <w:rPr>
          <w:i/>
        </w:rPr>
        <w:t xml:space="preserve"> and sniveling </w:t>
      </w:r>
      <w:r w:rsidR="00DF305A" w:rsidRPr="00754A41">
        <w:rPr>
          <w:i/>
        </w:rPr>
        <w:t>cowards!</w:t>
      </w:r>
      <w:r w:rsidRPr="00754A41">
        <w:rPr>
          <w:i/>
        </w:rPr>
        <w:t>” roared Casper.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>For</w:t>
      </w:r>
      <w:r w:rsidR="00DF305A" w:rsidRPr="00754A41">
        <w:rPr>
          <w:i/>
        </w:rPr>
        <w:t xml:space="preserve"> a minute Algae held his gaze “</w:t>
      </w:r>
      <w:r w:rsidRPr="00754A41">
        <w:rPr>
          <w:i/>
        </w:rPr>
        <w:t>Maybe not the whole race, but I know you are.’”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>Casper sat down</w:t>
      </w:r>
      <w:r w:rsidR="006034CF" w:rsidRPr="00754A41">
        <w:rPr>
          <w:i/>
        </w:rPr>
        <w:t xml:space="preserve"> in the </w:t>
      </w:r>
      <w:r w:rsidR="00754A41" w:rsidRPr="00754A41">
        <w:rPr>
          <w:i/>
        </w:rPr>
        <w:t>chair {</w:t>
      </w:r>
      <w:r w:rsidR="006034CF" w:rsidRPr="00754A41">
        <w:rPr>
          <w:i/>
        </w:rPr>
        <w:t>which had suddenly mended itself}</w:t>
      </w:r>
      <w:r w:rsidRPr="00754A41">
        <w:rPr>
          <w:i/>
        </w:rPr>
        <w:t>, try</w:t>
      </w:r>
      <w:r w:rsidR="00DF305A" w:rsidRPr="00754A41">
        <w:rPr>
          <w:i/>
        </w:rPr>
        <w:t>ing to think as his thoughts fogged</w:t>
      </w:r>
      <w:r w:rsidRPr="00754A41">
        <w:rPr>
          <w:i/>
        </w:rPr>
        <w:t xml:space="preserve">. 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>“My father, my loving father, I can’t do it.  I CAN’T!  I CAN’T”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 xml:space="preserve"> Sky stood up and walked so he was beside Algae.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 xml:space="preserve">“Your </w:t>
      </w:r>
      <w:r w:rsidR="00DF305A" w:rsidRPr="00754A41">
        <w:rPr>
          <w:i/>
        </w:rPr>
        <w:t xml:space="preserve">father is </w:t>
      </w:r>
      <w:r w:rsidR="00754A41">
        <w:rPr>
          <w:i/>
        </w:rPr>
        <w:t xml:space="preserve">our enemy, Casper, he urged, “You </w:t>
      </w:r>
      <w:r w:rsidR="00754A41" w:rsidRPr="00754A41">
        <w:rPr>
          <w:i/>
        </w:rPr>
        <w:t>must</w:t>
      </w:r>
      <w:r w:rsidRPr="00754A41">
        <w:rPr>
          <w:i/>
        </w:rPr>
        <w:t xml:space="preserve">!” 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>Flame stood up and walked so he was beside Sky.</w:t>
      </w:r>
    </w:p>
    <w:p w:rsidR="002F3066" w:rsidRPr="00754A41" w:rsidRDefault="002F3066" w:rsidP="000B1882">
      <w:pPr>
        <w:pStyle w:val="Style6"/>
        <w:rPr>
          <w:i/>
        </w:rPr>
      </w:pPr>
      <w:r w:rsidRPr="00754A41">
        <w:rPr>
          <w:i/>
        </w:rPr>
        <w:t xml:space="preserve">“If not, we must take your soul in exchange and your brother Bjarne will be appointed instead. </w:t>
      </w:r>
      <w:r w:rsidR="00754A41">
        <w:rPr>
          <w:i/>
        </w:rPr>
        <w:t>“</w:t>
      </w:r>
    </w:p>
    <w:p w:rsidR="00157A7B" w:rsidRPr="00754A41" w:rsidRDefault="006034CF" w:rsidP="000B1882">
      <w:pPr>
        <w:pStyle w:val="Style6"/>
        <w:rPr>
          <w:i/>
        </w:rPr>
      </w:pPr>
      <w:r w:rsidRPr="00754A41">
        <w:rPr>
          <w:i/>
        </w:rPr>
        <w:t xml:space="preserve"> </w:t>
      </w:r>
      <w:r w:rsidR="00754A41" w:rsidRPr="00754A41">
        <w:rPr>
          <w:i/>
        </w:rPr>
        <w:t>Casper put</w:t>
      </w:r>
      <w:r w:rsidR="00157A7B" w:rsidRPr="00754A41">
        <w:rPr>
          <w:i/>
        </w:rPr>
        <w:t xml:space="preserve"> his head in his hands</w:t>
      </w:r>
      <w:r w:rsidR="00DF305A" w:rsidRPr="00754A41">
        <w:rPr>
          <w:i/>
        </w:rPr>
        <w:t xml:space="preserve">.  </w:t>
      </w:r>
      <w:r w:rsidR="00E24562" w:rsidRPr="00754A41">
        <w:rPr>
          <w:i/>
        </w:rPr>
        <w:t xml:space="preserve">Bjarne, he thought, that bastard. </w:t>
      </w:r>
    </w:p>
    <w:p w:rsidR="00E24562" w:rsidRPr="00754A41" w:rsidRDefault="00E24562" w:rsidP="000B1882">
      <w:pPr>
        <w:pStyle w:val="Style6"/>
        <w:rPr>
          <w:i/>
        </w:rPr>
      </w:pPr>
      <w:r w:rsidRPr="002F55F7">
        <w:rPr>
          <w:i/>
          <w:noProof/>
        </w:rPr>
        <w:t>Finally</w:t>
      </w:r>
      <w:r w:rsidRPr="00754A41">
        <w:rPr>
          <w:i/>
        </w:rPr>
        <w:t xml:space="preserve"> he stood up. </w:t>
      </w:r>
    </w:p>
    <w:p w:rsidR="00E24562" w:rsidRPr="00754A41" w:rsidRDefault="00E24562" w:rsidP="000B1882">
      <w:pPr>
        <w:pStyle w:val="Style6"/>
        <w:rPr>
          <w:i/>
        </w:rPr>
      </w:pPr>
      <w:r w:rsidRPr="00754A41">
        <w:rPr>
          <w:i/>
        </w:rPr>
        <w:t>“I will do it.</w:t>
      </w:r>
      <w:r w:rsidR="00C60E95" w:rsidRPr="00754A41">
        <w:rPr>
          <w:i/>
        </w:rPr>
        <w:t xml:space="preserve">  I’ll kill my father.”</w:t>
      </w:r>
    </w:p>
    <w:p w:rsidR="00E24562" w:rsidRPr="00754A41" w:rsidRDefault="00E24562" w:rsidP="000B1882">
      <w:pPr>
        <w:pStyle w:val="Style6"/>
        <w:rPr>
          <w:i/>
        </w:rPr>
      </w:pPr>
      <w:r w:rsidRPr="00754A41">
        <w:rPr>
          <w:i/>
        </w:rPr>
        <w:t xml:space="preserve">The </w:t>
      </w:r>
      <w:r w:rsidR="00710E62" w:rsidRPr="00754A41">
        <w:rPr>
          <w:i/>
        </w:rPr>
        <w:t xml:space="preserve">audience hooted and clapped and stomped their clawed feet.  The last sensation he felt before he woke up were fangs digging into his neck.  </w:t>
      </w:r>
    </w:p>
    <w:p w:rsidR="00C60E95" w:rsidRDefault="00C60E95" w:rsidP="000B1882">
      <w:pPr>
        <w:pStyle w:val="Style6"/>
        <w:rPr>
          <w:i/>
        </w:rPr>
      </w:pPr>
      <w:r w:rsidRPr="00754A41">
        <w:rPr>
          <w:i/>
        </w:rPr>
        <w:t>“AHHHHHHHHHHHH!”</w:t>
      </w:r>
    </w:p>
    <w:p w:rsidR="00754A41" w:rsidRDefault="00754A41" w:rsidP="002F276B">
      <w:pPr>
        <w:pStyle w:val="Heading1"/>
      </w:pPr>
      <w:bookmarkStart w:id="1" w:name="_Toc503706993"/>
      <w:r>
        <w:t>PRESENT</w:t>
      </w:r>
      <w:bookmarkEnd w:id="1"/>
    </w:p>
    <w:p w:rsidR="00754A41" w:rsidRPr="00754A41" w:rsidRDefault="00754A41" w:rsidP="002F276B">
      <w:pPr>
        <w:pStyle w:val="Heading1"/>
      </w:pPr>
      <w:bookmarkStart w:id="2" w:name="_Toc503706994"/>
      <w:r>
        <w:t>2024</w:t>
      </w:r>
      <w:bookmarkEnd w:id="2"/>
    </w:p>
    <w:p w:rsidR="00C60E95" w:rsidRPr="00754A41" w:rsidRDefault="00C60E95" w:rsidP="000B1882">
      <w:pPr>
        <w:pStyle w:val="Style6"/>
      </w:pPr>
      <w:r w:rsidRPr="00754A41">
        <w:t xml:space="preserve">Casper sat up in his queen-sized bed, scrambling to throw off the covers and get outside.  Soon, </w:t>
      </w:r>
      <w:r w:rsidR="00754A41">
        <w:t xml:space="preserve">he was </w:t>
      </w:r>
      <w:r w:rsidRPr="00754A41">
        <w:t>wa</w:t>
      </w:r>
      <w:r w:rsidR="00754A41">
        <w:t xml:space="preserve">lking along the Seine, to think </w:t>
      </w:r>
      <w:r w:rsidRPr="00754A41">
        <w:t>about what he had done</w:t>
      </w:r>
      <w:r w:rsidR="00754A41">
        <w:t>.</w:t>
      </w:r>
    </w:p>
    <w:p w:rsidR="00832932" w:rsidRPr="00754A41" w:rsidRDefault="006034CF" w:rsidP="000B1882">
      <w:pPr>
        <w:pStyle w:val="Style6"/>
        <w:rPr>
          <w:i/>
        </w:rPr>
      </w:pPr>
      <w:r w:rsidRPr="00754A41">
        <w:t xml:space="preserve">He </w:t>
      </w:r>
      <w:r w:rsidR="00754A41" w:rsidRPr="00754A41">
        <w:t>was finally alone</w:t>
      </w:r>
      <w:r w:rsidRPr="00754A41">
        <w:t xml:space="preserve"> </w:t>
      </w:r>
      <w:r w:rsidR="00676736" w:rsidRPr="00754A41">
        <w:t>to think about that fateful decision he had made</w:t>
      </w:r>
      <w:r w:rsidR="009B3E09" w:rsidRPr="00754A41">
        <w:t>, to give away</w:t>
      </w:r>
      <w:r w:rsidR="004F7C92" w:rsidRPr="00754A41">
        <w:t xml:space="preserve"> </w:t>
      </w:r>
      <w:r w:rsidR="00F324BA" w:rsidRPr="00754A41">
        <w:t xml:space="preserve">a </w:t>
      </w:r>
      <w:r w:rsidR="009B3E09" w:rsidRPr="00754A41">
        <w:t>government</w:t>
      </w:r>
      <w:r w:rsidR="00F324BA" w:rsidRPr="00754A41">
        <w:t xml:space="preserve"> </w:t>
      </w:r>
      <w:r w:rsidR="000B1882" w:rsidRPr="00754A41">
        <w:t xml:space="preserve">to </w:t>
      </w:r>
      <w:r w:rsidR="000B1882" w:rsidRPr="00754A41">
        <w:rPr>
          <w:rFonts w:cs="Arial"/>
          <w:lang w:val="en"/>
        </w:rPr>
        <w:t>beasts</w:t>
      </w:r>
      <w:r w:rsidR="00F324BA" w:rsidRPr="00754A41">
        <w:t>!  O, what a waste of a clever mind!</w:t>
      </w:r>
      <w:r w:rsidR="00676736" w:rsidRPr="00754A41">
        <w:t xml:space="preserve">  They threatened his life, to rip his soul and take it away, to devour it.  What choice was he </w:t>
      </w:r>
      <w:r w:rsidR="009B3E09" w:rsidRPr="00754A41">
        <w:t>supposed to</w:t>
      </w:r>
      <w:r w:rsidR="00EC6D56" w:rsidRPr="00754A41">
        <w:t xml:space="preserve"> make</w:t>
      </w:r>
      <w:r w:rsidR="009B3E09" w:rsidRPr="00754A41">
        <w:t xml:space="preserve">?  </w:t>
      </w:r>
      <w:r w:rsidR="00EC6D56" w:rsidRPr="00754A41">
        <w:t>Casper sighed</w:t>
      </w:r>
      <w:r w:rsidR="009B3E09" w:rsidRPr="00754A41">
        <w:t xml:space="preserve">.  </w:t>
      </w:r>
      <w:r w:rsidR="00332F36" w:rsidRPr="00754A41">
        <w:t xml:space="preserve">His motto </w:t>
      </w:r>
      <w:r w:rsidR="00332F36" w:rsidRPr="002F55F7">
        <w:rPr>
          <w:noProof/>
        </w:rPr>
        <w:t>was p</w:t>
      </w:r>
      <w:r w:rsidR="009B3E09" w:rsidRPr="002F55F7">
        <w:rPr>
          <w:noProof/>
        </w:rPr>
        <w:t>rotect</w:t>
      </w:r>
      <w:r w:rsidR="009B3E09" w:rsidRPr="00754A41">
        <w:t xml:space="preserve"> the people at all times.  Did he fail? </w:t>
      </w:r>
    </w:p>
    <w:p w:rsidR="00483BAA" w:rsidRPr="00754A41" w:rsidRDefault="009B3E09" w:rsidP="00A55123">
      <w:pPr>
        <w:pStyle w:val="Style6"/>
        <w:rPr>
          <w:i/>
        </w:rPr>
      </w:pPr>
      <w:r w:rsidRPr="00754A41">
        <w:t>Casper kept walking</w:t>
      </w:r>
      <w:r w:rsidR="000B1882" w:rsidRPr="00754A41">
        <w:t xml:space="preserve">.  </w:t>
      </w:r>
      <w:r w:rsidR="009A453A" w:rsidRPr="00754A41">
        <w:t xml:space="preserve">What </w:t>
      </w:r>
      <w:r w:rsidR="009A453A" w:rsidRPr="002F55F7">
        <w:rPr>
          <w:noProof/>
        </w:rPr>
        <w:t>he had</w:t>
      </w:r>
      <w:r w:rsidR="009A453A" w:rsidRPr="00754A41">
        <w:t xml:space="preserve"> done would shape the world’</w:t>
      </w:r>
      <w:r w:rsidR="00483BAA" w:rsidRPr="00754A41">
        <w:t xml:space="preserve">s </w:t>
      </w:r>
      <w:r w:rsidR="000B1882" w:rsidRPr="00754A41">
        <w:t xml:space="preserve">destiny?  </w:t>
      </w:r>
      <w:r w:rsidR="009A453A" w:rsidRPr="00754A41">
        <w:t xml:space="preserve">Men would be powerless against the </w:t>
      </w:r>
      <w:r w:rsidR="00754A41" w:rsidRPr="00754A41">
        <w:t>sinister</w:t>
      </w:r>
      <w:r w:rsidR="009A453A" w:rsidRPr="00754A41">
        <w:t xml:space="preserve"> evil that walked the world. </w:t>
      </w:r>
      <w:r w:rsidR="00483BAA" w:rsidRPr="00754A41">
        <w:t xml:space="preserve"> </w:t>
      </w:r>
      <w:r w:rsidR="00D67D0C" w:rsidRPr="00754A41">
        <w:t>No one</w:t>
      </w:r>
      <w:r w:rsidR="00483BAA" w:rsidRPr="00754A41">
        <w:t xml:space="preserve"> knew that the evil walked the world</w:t>
      </w:r>
      <w:r w:rsidR="000B1882" w:rsidRPr="00754A41">
        <w:t xml:space="preserve">.  </w:t>
      </w:r>
      <w:r w:rsidR="00D67D0C" w:rsidRPr="00754A41">
        <w:rPr>
          <w:i/>
        </w:rPr>
        <w:t xml:space="preserve">I tell the press, everyone, prepare the Army and </w:t>
      </w:r>
      <w:r w:rsidR="000B1882" w:rsidRPr="00754A41">
        <w:rPr>
          <w:i/>
        </w:rPr>
        <w:t>the intelligence for</w:t>
      </w:r>
      <w:r w:rsidR="00B46502" w:rsidRPr="00754A41">
        <w:rPr>
          <w:i/>
        </w:rPr>
        <w:t xml:space="preserve"> war</w:t>
      </w:r>
      <w:r w:rsidR="00C60E95" w:rsidRPr="00754A41">
        <w:rPr>
          <w:i/>
        </w:rPr>
        <w:t>.</w:t>
      </w:r>
      <w:r w:rsidR="00D67D0C" w:rsidRPr="00754A41">
        <w:rPr>
          <w:i/>
        </w:rPr>
        <w:t xml:space="preserve"> </w:t>
      </w:r>
    </w:p>
    <w:p w:rsidR="00483BAA" w:rsidRPr="00754A41" w:rsidRDefault="00483BAA" w:rsidP="00A55123">
      <w:pPr>
        <w:pStyle w:val="Style6"/>
      </w:pPr>
      <w:r w:rsidRPr="00754A41">
        <w:t xml:space="preserve">Casper lowered his head </w:t>
      </w:r>
      <w:r w:rsidRPr="00754A41">
        <w:rPr>
          <w:i/>
        </w:rPr>
        <w:t>I’m ready</w:t>
      </w:r>
      <w:r w:rsidR="00D67D0C" w:rsidRPr="00754A41">
        <w:rPr>
          <w:i/>
        </w:rPr>
        <w:t xml:space="preserve"> for a </w:t>
      </w:r>
      <w:r w:rsidR="000B1882" w:rsidRPr="00754A41">
        <w:rPr>
          <w:i/>
        </w:rPr>
        <w:t>battle...</w:t>
      </w:r>
    </w:p>
    <w:p w:rsidR="00483BAA" w:rsidRPr="00754A41" w:rsidRDefault="00D67D0C" w:rsidP="00D67D0C">
      <w:pPr>
        <w:pStyle w:val="Style6"/>
        <w:tabs>
          <w:tab w:val="left" w:pos="-450"/>
        </w:tabs>
        <w:ind w:left="-540"/>
      </w:pPr>
      <w:r w:rsidRPr="00754A41">
        <w:t xml:space="preserve">Something hit him </w:t>
      </w:r>
      <w:r w:rsidR="000B1882" w:rsidRPr="00754A41">
        <w:t>hard, sprawling</w:t>
      </w:r>
      <w:r w:rsidRPr="00754A41">
        <w:t xml:space="preserve"> him in the Seine</w:t>
      </w:r>
      <w:r w:rsidR="000B1882" w:rsidRPr="00754A41">
        <w:t xml:space="preserve">.  </w:t>
      </w:r>
      <w:r w:rsidRPr="00754A41">
        <w:t>He flailed and kicked, but fangs dug into his spine.</w:t>
      </w:r>
      <w:r w:rsidR="00B46502" w:rsidRPr="00754A41">
        <w:t xml:space="preserve"> </w:t>
      </w:r>
      <w:r w:rsidRPr="00754A41">
        <w:t xml:space="preserve"> The last thing he ever thought is </w:t>
      </w:r>
    </w:p>
    <w:p w:rsidR="004069B8" w:rsidRPr="00754A41" w:rsidRDefault="004069B8" w:rsidP="00C60E95">
      <w:pPr>
        <w:pStyle w:val="Style6"/>
        <w:rPr>
          <w:i/>
        </w:rPr>
      </w:pPr>
      <w:r w:rsidRPr="00754A41">
        <w:rPr>
          <w:i/>
        </w:rPr>
        <w:t>Why, o why, did I ever help these</w:t>
      </w:r>
      <w:r w:rsidRPr="00754A41">
        <w:t xml:space="preserve"> </w:t>
      </w:r>
      <w:r w:rsidRPr="00754A41">
        <w:rPr>
          <w:i/>
        </w:rPr>
        <w:t>barbarians?</w:t>
      </w:r>
    </w:p>
    <w:p w:rsidR="00F01E50" w:rsidRDefault="00F01E50" w:rsidP="006724F2">
      <w:pPr>
        <w:pStyle w:val="Heading1"/>
      </w:pPr>
      <w:bookmarkStart w:id="3" w:name="_Toc503706995"/>
      <w:r>
        <w:t xml:space="preserve">PART </w:t>
      </w:r>
      <w:r w:rsidR="00152FDD">
        <w:t>ONE:</w:t>
      </w:r>
      <w:r>
        <w:t xml:space="preserve"> Realizing</w:t>
      </w:r>
      <w:bookmarkEnd w:id="3"/>
    </w:p>
    <w:p w:rsidR="00F01E50" w:rsidRDefault="004069B8" w:rsidP="006724F2">
      <w:pPr>
        <w:pStyle w:val="Heading1"/>
      </w:pPr>
      <w:bookmarkStart w:id="4" w:name="_Toc503706996"/>
      <w:r w:rsidRPr="00754A41">
        <w:t>CHAPTER ONE</w:t>
      </w:r>
      <w:r w:rsidR="00F01E50">
        <w:t>:</w:t>
      </w:r>
      <w:bookmarkEnd w:id="4"/>
    </w:p>
    <w:p w:rsidR="004069B8" w:rsidRPr="00754A41" w:rsidRDefault="00D37882" w:rsidP="006724F2">
      <w:pPr>
        <w:pStyle w:val="Heading1"/>
      </w:pPr>
      <w:r>
        <w:t xml:space="preserve"> </w:t>
      </w:r>
      <w:bookmarkStart w:id="5" w:name="_Toc503706997"/>
      <w:r w:rsidR="00B405DC" w:rsidRPr="00754A41">
        <w:t>GOD</w:t>
      </w:r>
      <w:r w:rsidR="004069B8" w:rsidRPr="00754A41">
        <w:t xml:space="preserve"> SAVE ME!”</w:t>
      </w:r>
      <w:bookmarkEnd w:id="5"/>
    </w:p>
    <w:p w:rsidR="004069B8" w:rsidRPr="00754A41" w:rsidRDefault="004069B8" w:rsidP="00A55123">
      <w:pPr>
        <w:pStyle w:val="Style6"/>
        <w:rPr>
          <w:i/>
        </w:rPr>
      </w:pPr>
    </w:p>
    <w:p w:rsidR="00AB08DE" w:rsidRPr="001540F5" w:rsidRDefault="00055A6C" w:rsidP="00585B53">
      <w:pPr>
        <w:pStyle w:val="Style6"/>
        <w:ind w:left="-180"/>
        <w:rPr>
          <w:b/>
          <w:i/>
        </w:rPr>
      </w:pPr>
      <w:r w:rsidRPr="001540F5">
        <w:rPr>
          <w:b/>
          <w:i/>
        </w:rPr>
        <w:t xml:space="preserve">I </w:t>
      </w:r>
      <w:r w:rsidR="00AB08DE" w:rsidRPr="001540F5">
        <w:rPr>
          <w:b/>
          <w:i/>
        </w:rPr>
        <w:t>scrambled out of bed, teeth bared</w:t>
      </w:r>
      <w:r w:rsidR="00307CE2" w:rsidRPr="001540F5">
        <w:rPr>
          <w:b/>
          <w:i/>
        </w:rPr>
        <w:t xml:space="preserve">.  </w:t>
      </w:r>
      <w:r w:rsidR="004F7540" w:rsidRPr="001540F5">
        <w:rPr>
          <w:b/>
          <w:i/>
        </w:rPr>
        <w:t>I stare</w:t>
      </w:r>
      <w:r w:rsidR="00585B53" w:rsidRPr="001540F5">
        <w:rPr>
          <w:b/>
          <w:i/>
        </w:rPr>
        <w:t xml:space="preserve"> </w:t>
      </w:r>
      <w:r w:rsidR="00585B53" w:rsidRPr="002F55F7">
        <w:rPr>
          <w:b/>
          <w:i/>
          <w:noProof/>
        </w:rPr>
        <w:t>around</w:t>
      </w:r>
      <w:r w:rsidR="00585B53" w:rsidRPr="001540F5">
        <w:rPr>
          <w:b/>
          <w:i/>
        </w:rPr>
        <w:t xml:space="preserve"> the shadows cast in the </w:t>
      </w:r>
      <w:r w:rsidR="004F7540" w:rsidRPr="001540F5">
        <w:rPr>
          <w:b/>
          <w:i/>
        </w:rPr>
        <w:t>and turn</w:t>
      </w:r>
      <w:r w:rsidR="00585B53" w:rsidRPr="001540F5">
        <w:rPr>
          <w:b/>
          <w:i/>
        </w:rPr>
        <w:t xml:space="preserve"> to stare at </w:t>
      </w:r>
      <w:r w:rsidR="00307CE2" w:rsidRPr="001540F5">
        <w:rPr>
          <w:b/>
          <w:i/>
        </w:rPr>
        <w:t>an alabaster</w:t>
      </w:r>
      <w:r w:rsidR="00585B53" w:rsidRPr="001540F5">
        <w:rPr>
          <w:b/>
          <w:i/>
        </w:rPr>
        <w:t xml:space="preserve"> bed. </w:t>
      </w:r>
    </w:p>
    <w:p w:rsidR="00AB08DE" w:rsidRPr="001540F5" w:rsidRDefault="00AB08DE" w:rsidP="00754A41">
      <w:pPr>
        <w:pStyle w:val="Style6"/>
        <w:rPr>
          <w:b/>
          <w:i/>
        </w:rPr>
      </w:pPr>
      <w:r w:rsidRPr="001540F5">
        <w:rPr>
          <w:b/>
          <w:i/>
        </w:rPr>
        <w:t>“</w:t>
      </w:r>
      <w:r w:rsidR="006E52EE" w:rsidRPr="001540F5">
        <w:rPr>
          <w:b/>
          <w:i/>
        </w:rPr>
        <w:t>Ames</w:t>
      </w:r>
      <w:r w:rsidRPr="001540F5">
        <w:rPr>
          <w:b/>
          <w:i/>
        </w:rPr>
        <w:t>, wake up.”</w:t>
      </w:r>
    </w:p>
    <w:p w:rsidR="00AB08DE" w:rsidRPr="001540F5" w:rsidRDefault="00055A6C" w:rsidP="00754A41">
      <w:pPr>
        <w:pStyle w:val="Style6"/>
        <w:rPr>
          <w:b/>
          <w:i/>
        </w:rPr>
      </w:pPr>
      <w:r w:rsidRPr="001540F5">
        <w:rPr>
          <w:b/>
          <w:i/>
        </w:rPr>
        <w:t xml:space="preserve">My </w:t>
      </w:r>
      <w:r w:rsidR="00AB08DE" w:rsidRPr="001540F5">
        <w:rPr>
          <w:b/>
          <w:i/>
        </w:rPr>
        <w:t xml:space="preserve">brother, </w:t>
      </w:r>
      <w:r w:rsidR="006E52EE" w:rsidRPr="001540F5">
        <w:rPr>
          <w:b/>
          <w:i/>
        </w:rPr>
        <w:t>Ames</w:t>
      </w:r>
      <w:r w:rsidR="00AB08DE" w:rsidRPr="001540F5">
        <w:rPr>
          <w:b/>
          <w:i/>
        </w:rPr>
        <w:t xml:space="preserve">, stiffly stretches </w:t>
      </w:r>
      <w:r w:rsidR="00585B53" w:rsidRPr="001540F5">
        <w:rPr>
          <w:b/>
          <w:i/>
        </w:rPr>
        <w:t>h</w:t>
      </w:r>
      <w:r w:rsidR="00AB08DE" w:rsidRPr="001540F5">
        <w:rPr>
          <w:b/>
          <w:i/>
        </w:rPr>
        <w:t xml:space="preserve">is legs and rises to his feet, stretching long, lanky, Doberman legs. </w:t>
      </w:r>
    </w:p>
    <w:p w:rsidR="00AB08DE" w:rsidRPr="001540F5" w:rsidRDefault="002F55F7" w:rsidP="00754A41">
      <w:pPr>
        <w:pStyle w:val="Style6"/>
        <w:rPr>
          <w:b/>
          <w:i/>
        </w:rPr>
      </w:pPr>
      <w:r>
        <w:rPr>
          <w:b/>
          <w:i/>
        </w:rPr>
        <w:t>I slowly  turn towards him</w:t>
      </w:r>
      <w:r w:rsidR="00055A6C" w:rsidRPr="001540F5">
        <w:rPr>
          <w:b/>
          <w:i/>
        </w:rPr>
        <w:t xml:space="preserve"> away from him. </w:t>
      </w:r>
    </w:p>
    <w:p w:rsidR="00AB08DE" w:rsidRPr="001540F5" w:rsidRDefault="00B17D4C" w:rsidP="00754A41">
      <w:pPr>
        <w:pStyle w:val="Style6"/>
        <w:rPr>
          <w:b/>
          <w:i/>
        </w:rPr>
      </w:pPr>
      <w:r w:rsidRPr="001540F5">
        <w:rPr>
          <w:b/>
          <w:i/>
        </w:rPr>
        <w:t xml:space="preserve">A black demon stands in </w:t>
      </w:r>
      <w:r w:rsidRPr="002F55F7">
        <w:rPr>
          <w:b/>
          <w:i/>
          <w:noProof/>
        </w:rPr>
        <w:t xml:space="preserve">my </w:t>
      </w:r>
      <w:r w:rsidR="00AB08DE" w:rsidRPr="002F55F7">
        <w:rPr>
          <w:b/>
          <w:i/>
          <w:noProof/>
        </w:rPr>
        <w:t xml:space="preserve"> brother’s</w:t>
      </w:r>
      <w:r w:rsidR="00AB08DE" w:rsidRPr="001540F5">
        <w:rPr>
          <w:b/>
          <w:i/>
        </w:rPr>
        <w:t xml:space="preserve"> place and lunges, sinking teeth into </w:t>
      </w:r>
      <w:r w:rsidR="00055A6C" w:rsidRPr="001540F5">
        <w:rPr>
          <w:b/>
          <w:i/>
        </w:rPr>
        <w:t xml:space="preserve">the back of my </w:t>
      </w:r>
      <w:r w:rsidR="00AB08DE" w:rsidRPr="001540F5">
        <w:rPr>
          <w:b/>
          <w:i/>
        </w:rPr>
        <w:t xml:space="preserve">neck. </w:t>
      </w:r>
    </w:p>
    <w:p w:rsidR="00AB08DE" w:rsidRPr="001540F5" w:rsidRDefault="00055A6C" w:rsidP="00754A41">
      <w:pPr>
        <w:pStyle w:val="Style6"/>
        <w:rPr>
          <w:b/>
          <w:i/>
        </w:rPr>
      </w:pPr>
      <w:r w:rsidRPr="001540F5">
        <w:rPr>
          <w:b/>
          <w:i/>
        </w:rPr>
        <w:t xml:space="preserve">I jerk </w:t>
      </w:r>
      <w:r w:rsidR="00AB08DE" w:rsidRPr="001540F5">
        <w:rPr>
          <w:b/>
          <w:i/>
        </w:rPr>
        <w:t xml:space="preserve">awake and feels more </w:t>
      </w:r>
      <w:r w:rsidR="00EB1C0A" w:rsidRPr="001540F5">
        <w:rPr>
          <w:b/>
          <w:i/>
        </w:rPr>
        <w:t>teeth sink</w:t>
      </w:r>
      <w:r w:rsidRPr="001540F5">
        <w:rPr>
          <w:b/>
          <w:i/>
        </w:rPr>
        <w:t xml:space="preserve"> into the back of </w:t>
      </w:r>
      <w:r w:rsidR="00B405DC" w:rsidRPr="001540F5">
        <w:rPr>
          <w:b/>
          <w:i/>
        </w:rPr>
        <w:t>my neck</w:t>
      </w:r>
      <w:r w:rsidR="00AB08DE" w:rsidRPr="001540F5">
        <w:rPr>
          <w:b/>
          <w:i/>
        </w:rPr>
        <w:t xml:space="preserve">. </w:t>
      </w:r>
    </w:p>
    <w:p w:rsidR="00AB08DE" w:rsidRPr="001540F5" w:rsidRDefault="00AB08DE" w:rsidP="00754A41">
      <w:pPr>
        <w:pStyle w:val="Style6"/>
        <w:rPr>
          <w:b/>
          <w:i/>
        </w:rPr>
      </w:pPr>
      <w:r w:rsidRPr="001540F5">
        <w:rPr>
          <w:b/>
          <w:i/>
        </w:rPr>
        <w:t>“AAAAAAAAAAAAHHHHHHHHHHHOOOOOOOOOOO!”</w:t>
      </w:r>
    </w:p>
    <w:p w:rsidR="00AB08DE" w:rsidRDefault="00055A6C" w:rsidP="00754A41">
      <w:pPr>
        <w:pStyle w:val="Style6"/>
      </w:pPr>
      <w:r>
        <w:t>I scramble</w:t>
      </w:r>
      <w:r w:rsidR="00AB512A">
        <w:t xml:space="preserve"> </w:t>
      </w:r>
      <w:r w:rsidR="00D20AC0">
        <w:t xml:space="preserve">to </w:t>
      </w:r>
      <w:r w:rsidR="00D20AC0" w:rsidRPr="002F55F7">
        <w:rPr>
          <w:noProof/>
        </w:rPr>
        <w:t xml:space="preserve">my </w:t>
      </w:r>
      <w:r w:rsidR="000521C1" w:rsidRPr="002F55F7">
        <w:rPr>
          <w:noProof/>
        </w:rPr>
        <w:t xml:space="preserve"> feet</w:t>
      </w:r>
      <w:r w:rsidR="000521C1">
        <w:t xml:space="preserve"> and howls in fear. </w:t>
      </w:r>
    </w:p>
    <w:p w:rsidR="000521C1" w:rsidRDefault="00055A6C" w:rsidP="00754A41">
      <w:pPr>
        <w:pStyle w:val="Style6"/>
      </w:pPr>
      <w:r>
        <w:t>Ames, my brother</w:t>
      </w:r>
      <w:r w:rsidR="00EB1C0A">
        <w:t xml:space="preserve">, scrambles to his feet and grabs </w:t>
      </w:r>
      <w:r w:rsidR="00224275">
        <w:t xml:space="preserve">my </w:t>
      </w:r>
      <w:r w:rsidR="00EB1C0A">
        <w:t xml:space="preserve">scruff. </w:t>
      </w:r>
    </w:p>
    <w:p w:rsidR="00EB1C0A" w:rsidRDefault="00EB1C0A" w:rsidP="00754A41">
      <w:pPr>
        <w:pStyle w:val="Style6"/>
      </w:pPr>
      <w:r>
        <w:t>“Calm down, Aileas.  You need to calm down.”</w:t>
      </w:r>
    </w:p>
    <w:p w:rsidR="00585B53" w:rsidRDefault="00055A6C" w:rsidP="00754A41">
      <w:pPr>
        <w:pStyle w:val="Style6"/>
      </w:pPr>
      <w:r>
        <w:t xml:space="preserve">I </w:t>
      </w:r>
      <w:r w:rsidR="00EB1C0A">
        <w:t>stopped struggling and went limp</w:t>
      </w:r>
      <w:r w:rsidR="00307CE2">
        <w:t xml:space="preserve">.  </w:t>
      </w:r>
      <w:r w:rsidR="00232A69">
        <w:t>Ames drops me</w:t>
      </w:r>
      <w:r w:rsidR="00EB1C0A">
        <w:t xml:space="preserve"> </w:t>
      </w:r>
      <w:r w:rsidR="00585B53">
        <w:t xml:space="preserve">and slinks away. </w:t>
      </w:r>
    </w:p>
    <w:p w:rsidR="00585B53" w:rsidRDefault="00585B53" w:rsidP="00754A41">
      <w:pPr>
        <w:pStyle w:val="Style6"/>
      </w:pPr>
      <w:r>
        <w:t xml:space="preserve">Ring…..Ring…..Ring. </w:t>
      </w:r>
    </w:p>
    <w:p w:rsidR="00307CE2" w:rsidRDefault="00055A6C" w:rsidP="00754A41">
      <w:pPr>
        <w:pStyle w:val="Style6"/>
      </w:pPr>
      <w:r>
        <w:t xml:space="preserve">I </w:t>
      </w:r>
      <w:r w:rsidR="00B405DC">
        <w:t>stagger</w:t>
      </w:r>
      <w:r w:rsidR="00307CE2">
        <w:t xml:space="preserve"> towards the sound and </w:t>
      </w:r>
      <w:r w:rsidR="00B405DC">
        <w:t>grab</w:t>
      </w:r>
      <w:r w:rsidR="00307CE2">
        <w:t xml:space="preserve"> the phone</w:t>
      </w:r>
      <w:r w:rsidR="00B405DC">
        <w:t xml:space="preserve">.  </w:t>
      </w:r>
      <w:r w:rsidR="00152FDD">
        <w:t>I press</w:t>
      </w:r>
      <w:r w:rsidR="00307CE2">
        <w:t xml:space="preserve"> Speaker and whispers</w:t>
      </w:r>
    </w:p>
    <w:p w:rsidR="00585B53" w:rsidRDefault="00307CE2" w:rsidP="00754A41">
      <w:pPr>
        <w:pStyle w:val="Style6"/>
      </w:pPr>
      <w:r>
        <w:t>”Hello?”</w:t>
      </w:r>
    </w:p>
    <w:p w:rsidR="00307CE2" w:rsidRDefault="00307CE2" w:rsidP="00754A41">
      <w:pPr>
        <w:pStyle w:val="Style6"/>
      </w:pPr>
      <w:r>
        <w:t xml:space="preserve">“We have a crime scene over here.  The Prince of Denmark is dead. </w:t>
      </w:r>
    </w:p>
    <w:p w:rsidR="00307CE2" w:rsidRDefault="00055A6C" w:rsidP="006724F2">
      <w:pPr>
        <w:pStyle w:val="Style6"/>
      </w:pPr>
      <w:r w:rsidRPr="006724F2">
        <w:rPr>
          <w:rStyle w:val="Style6Char"/>
          <w:rFonts w:asciiTheme="minorHAnsi" w:hAnsiTheme="minorHAnsi"/>
        </w:rPr>
        <w:t xml:space="preserve">“God save </w:t>
      </w:r>
      <w:r w:rsidRPr="002F55F7">
        <w:rPr>
          <w:rStyle w:val="Style6Char"/>
          <w:rFonts w:asciiTheme="minorHAnsi" w:hAnsiTheme="minorHAnsi"/>
          <w:noProof/>
        </w:rPr>
        <w:t>me.</w:t>
      </w:r>
      <w:r w:rsidRPr="006724F2">
        <w:rPr>
          <w:rStyle w:val="Style6Char"/>
          <w:rFonts w:asciiTheme="minorHAnsi" w:hAnsiTheme="minorHAnsi"/>
        </w:rPr>
        <w:t>”  I mutter</w:t>
      </w:r>
      <w:r w:rsidR="00307CE2">
        <w:t xml:space="preserve">. </w:t>
      </w:r>
    </w:p>
    <w:p w:rsidR="00307CE2" w:rsidRDefault="00A300FC" w:rsidP="006724F2">
      <w:pPr>
        <w:pStyle w:val="Heading1"/>
      </w:pPr>
      <w:bookmarkStart w:id="6" w:name="_Toc503706998"/>
      <w:r>
        <w:t>CHAPTER TWO….HE ‘S ALIVE?</w:t>
      </w:r>
      <w:bookmarkEnd w:id="6"/>
    </w:p>
    <w:p w:rsidR="00A300FC" w:rsidRDefault="00A300FC" w:rsidP="00A300FC">
      <w:pPr>
        <w:pStyle w:val="Style6"/>
      </w:pPr>
      <w:r>
        <w:t>“The Danish are going to kill us!</w:t>
      </w:r>
      <w:r w:rsidR="00055A6C">
        <w:t xml:space="preserve">”  </w:t>
      </w:r>
      <w:r>
        <w:t xml:space="preserve">Aline howls to the sky. </w:t>
      </w:r>
    </w:p>
    <w:p w:rsidR="002F55F7" w:rsidRDefault="002F55F7" w:rsidP="00A300FC">
      <w:pPr>
        <w:pStyle w:val="Style6"/>
      </w:pPr>
      <w:r>
        <w:t>Her face makes me think of a mouse. Her eyes are huge!</w:t>
      </w:r>
    </w:p>
    <w:p w:rsidR="002F55F7" w:rsidRDefault="002F55F7" w:rsidP="00A300FC">
      <w:pPr>
        <w:pStyle w:val="Style6"/>
      </w:pPr>
    </w:p>
    <w:p w:rsidR="00A300FC" w:rsidRDefault="00A300FC" w:rsidP="00A300FC">
      <w:pPr>
        <w:pStyle w:val="Style6"/>
      </w:pPr>
      <w:r>
        <w:t>The po</w:t>
      </w:r>
      <w:r w:rsidR="0067114A">
        <w:t>l</w:t>
      </w:r>
      <w:r>
        <w:t xml:space="preserve">ice </w:t>
      </w:r>
      <w:r w:rsidR="0067114A">
        <w:t xml:space="preserve">chief, a man with gray-speckled throughout his brown </w:t>
      </w:r>
      <w:r w:rsidR="00731801">
        <w:t>h</w:t>
      </w:r>
      <w:r w:rsidR="0067114A">
        <w:t xml:space="preserve">air </w:t>
      </w:r>
      <w:r w:rsidR="00731801">
        <w:t>shakes his head</w:t>
      </w:r>
      <w:r w:rsidR="00584D71">
        <w:t>.</w:t>
      </w:r>
    </w:p>
    <w:p w:rsidR="0069238A" w:rsidRDefault="00584D71" w:rsidP="00A300FC">
      <w:pPr>
        <w:pStyle w:val="Style6"/>
      </w:pPr>
      <w:r>
        <w:t>“Aline, you must be mistaken.  The Danish are forgiving</w:t>
      </w:r>
      <w:r w:rsidR="00B405DC">
        <w:t xml:space="preserve">.  </w:t>
      </w:r>
      <w:r>
        <w:t>They surely won’t blame us</w:t>
      </w:r>
      <w:r w:rsidR="00B405DC">
        <w:t xml:space="preserve">.  </w:t>
      </w:r>
      <w:r>
        <w:t xml:space="preserve">They won't offend us.  They </w:t>
      </w:r>
      <w:r w:rsidR="00B405DC">
        <w:t>won’t,</w:t>
      </w:r>
      <w:r>
        <w:t xml:space="preserve"> they </w:t>
      </w:r>
      <w:r w:rsidR="00B405DC">
        <w:t>won’t.</w:t>
      </w:r>
      <w:r>
        <w:t xml:space="preserve">  The King won't look at us-</w:t>
      </w:r>
    </w:p>
    <w:p w:rsidR="0069238A" w:rsidRDefault="00055A6C" w:rsidP="00A300FC">
      <w:pPr>
        <w:pStyle w:val="Style6"/>
      </w:pPr>
      <w:r>
        <w:t xml:space="preserve">I </w:t>
      </w:r>
      <w:r w:rsidR="0069238A">
        <w:t>h</w:t>
      </w:r>
      <w:r>
        <w:t>owl</w:t>
      </w:r>
      <w:r w:rsidR="0069238A">
        <w:t xml:space="preserve"> </w:t>
      </w:r>
      <w:r w:rsidR="00584D71">
        <w:t>“You idiot</w:t>
      </w:r>
      <w:r w:rsidR="00B405DC">
        <w:t xml:space="preserve">!  </w:t>
      </w:r>
      <w:r w:rsidR="00584D71">
        <w:t xml:space="preserve">God, you will be dead if you follow that </w:t>
      </w:r>
      <w:r w:rsidR="0069238A">
        <w:t>philosophy</w:t>
      </w:r>
      <w:r w:rsidR="00584D71">
        <w:t xml:space="preserve">.  The Danish will, and will not stop </w:t>
      </w:r>
      <w:r w:rsidR="0069238A">
        <w:t xml:space="preserve">till </w:t>
      </w:r>
      <w:r w:rsidR="0069238A" w:rsidRPr="001B7D4B">
        <w:rPr>
          <w:noProof/>
        </w:rPr>
        <w:t>the</w:t>
      </w:r>
      <w:r w:rsidR="001B7D4B">
        <w:rPr>
          <w:noProof/>
        </w:rPr>
        <w:t>y</w:t>
      </w:r>
      <w:r w:rsidR="0069238A">
        <w:t xml:space="preserve"> find the killer of one of their princes.  And doesn’t look suspicious that he died in France instead of Denmark?  </w:t>
      </w:r>
      <w:r w:rsidR="00B405DC">
        <w:t>They go</w:t>
      </w:r>
      <w:r w:rsidR="0069238A">
        <w:t xml:space="preserve"> to rain hell on </w:t>
      </w:r>
      <w:r w:rsidR="00B405DC">
        <w:t>us,</w:t>
      </w:r>
      <w:r w:rsidR="0069238A">
        <w:t xml:space="preserve"> HELL</w:t>
      </w:r>
      <w:r w:rsidR="00B405DC">
        <w:t xml:space="preserve">!  </w:t>
      </w:r>
      <w:r w:rsidR="0069238A">
        <w:t>They're going to mad, and we can't deny that</w:t>
      </w:r>
      <w:r w:rsidR="00B405DC">
        <w:t xml:space="preserve">.  </w:t>
      </w:r>
      <w:r w:rsidR="0069238A">
        <w:t>We m</w:t>
      </w:r>
      <w:r w:rsidR="00B405DC">
        <w:t>us</w:t>
      </w:r>
      <w:r w:rsidR="0069238A">
        <w:t xml:space="preserve">t </w:t>
      </w:r>
      <w:r w:rsidR="0069238A" w:rsidRPr="001B7D4B">
        <w:rPr>
          <w:noProof/>
        </w:rPr>
        <w:t>be prepare</w:t>
      </w:r>
      <w:r w:rsidR="001B7D4B">
        <w:rPr>
          <w:noProof/>
        </w:rPr>
        <w:t>d</w:t>
      </w:r>
      <w:r w:rsidR="0069238A">
        <w:t xml:space="preserve"> to be diplomats.”</w:t>
      </w:r>
    </w:p>
    <w:p w:rsidR="0069238A" w:rsidRDefault="00224275" w:rsidP="00A300FC">
      <w:pPr>
        <w:pStyle w:val="Style6"/>
      </w:pPr>
      <w:r>
        <w:t xml:space="preserve">Aline nodded,” </w:t>
      </w:r>
      <w:r w:rsidRPr="001B7D4B">
        <w:rPr>
          <w:noProof/>
        </w:rPr>
        <w:t>Ail</w:t>
      </w:r>
      <w:r w:rsidR="0069238A" w:rsidRPr="001B7D4B">
        <w:rPr>
          <w:noProof/>
        </w:rPr>
        <w:t>eas</w:t>
      </w:r>
      <w:r w:rsidR="0069238A">
        <w:t xml:space="preserve"> is right, Sanderson.”</w:t>
      </w:r>
    </w:p>
    <w:p w:rsidR="00055A6C" w:rsidRDefault="00055A6C" w:rsidP="00A300FC">
      <w:pPr>
        <w:pStyle w:val="Style6"/>
      </w:pPr>
      <w:r>
        <w:t xml:space="preserve">Sanderson’s </w:t>
      </w:r>
      <w:r w:rsidR="00B405DC">
        <w:t>face becomes</w:t>
      </w:r>
      <w:r>
        <w:t xml:space="preserve"> </w:t>
      </w:r>
      <w:r w:rsidR="00B405DC">
        <w:t>a</w:t>
      </w:r>
      <w:r>
        <w:t xml:space="preserve"> b</w:t>
      </w:r>
      <w:r w:rsidR="00B17D4C">
        <w:t>l</w:t>
      </w:r>
      <w:r>
        <w:t>oated mass of red and green and purple.</w:t>
      </w:r>
    </w:p>
    <w:p w:rsidR="00055A6C" w:rsidRDefault="00055A6C" w:rsidP="00A300FC">
      <w:pPr>
        <w:pStyle w:val="Style6"/>
      </w:pPr>
      <w:r>
        <w:t>“Go investigate</w:t>
      </w:r>
      <w:r w:rsidR="00B405DC">
        <w:t xml:space="preserve">.  </w:t>
      </w:r>
      <w:r>
        <w:t xml:space="preserve">Now,” he says as he struggles to hold his anger. </w:t>
      </w:r>
    </w:p>
    <w:p w:rsidR="00055A6C" w:rsidRDefault="00055A6C" w:rsidP="00A300FC">
      <w:pPr>
        <w:pStyle w:val="Style6"/>
      </w:pPr>
      <w:r>
        <w:t xml:space="preserve">Aline sighs and leaves, me jogging right behind her. </w:t>
      </w:r>
    </w:p>
    <w:p w:rsidR="004F7540" w:rsidRDefault="004F7540" w:rsidP="00A300FC">
      <w:pPr>
        <w:pStyle w:val="Style6"/>
      </w:pPr>
      <w:r>
        <w:t xml:space="preserve">I pause </w:t>
      </w:r>
      <w:r w:rsidR="00B405DC">
        <w:t xml:space="preserve">at the body in our Seine River.  The blood floats away in clumps, staining beautiful blue water gore red.  </w:t>
      </w:r>
    </w:p>
    <w:p w:rsidR="007934B6" w:rsidRDefault="004F7540" w:rsidP="00A300FC">
      <w:pPr>
        <w:pStyle w:val="Style6"/>
      </w:pPr>
      <w:r>
        <w:tab/>
      </w:r>
      <w:r w:rsidR="00B405DC">
        <w:t>The man in the river with his face in</w:t>
      </w:r>
      <w:r w:rsidR="008A1442">
        <w:t xml:space="preserve"> the</w:t>
      </w:r>
      <w:r w:rsidR="00B405DC">
        <w:t xml:space="preserve"> </w:t>
      </w:r>
      <w:r w:rsidR="00B405DC" w:rsidRPr="008A1442">
        <w:rPr>
          <w:noProof/>
        </w:rPr>
        <w:t>mud</w:t>
      </w:r>
      <w:r w:rsidR="00B405DC">
        <w:t xml:space="preserve">, looks nearly exactly like Sanderson, but his hair is </w:t>
      </w:r>
      <w:r w:rsidR="00B405DC" w:rsidRPr="008A1442">
        <w:rPr>
          <w:noProof/>
        </w:rPr>
        <w:t>s</w:t>
      </w:r>
      <w:r w:rsidR="008A1442">
        <w:rPr>
          <w:noProof/>
        </w:rPr>
        <w:t>il</w:t>
      </w:r>
      <w:r w:rsidR="00B405DC" w:rsidRPr="008A1442">
        <w:rPr>
          <w:noProof/>
        </w:rPr>
        <w:t>ver</w:t>
      </w:r>
      <w:r w:rsidR="00B405DC">
        <w:t xml:space="preserve"> with black stripes running across and gray flecks. </w:t>
      </w:r>
    </w:p>
    <w:p w:rsidR="004F7540" w:rsidRDefault="00B405DC" w:rsidP="00A300FC">
      <w:pPr>
        <w:pStyle w:val="Style6"/>
        <w:rPr>
          <w:i/>
        </w:rPr>
      </w:pPr>
      <w:r>
        <w:t xml:space="preserve">Two </w:t>
      </w:r>
      <w:r w:rsidRPr="008A1442">
        <w:rPr>
          <w:noProof/>
        </w:rPr>
        <w:t>vampire</w:t>
      </w:r>
      <w:r w:rsidR="008A1442">
        <w:rPr>
          <w:noProof/>
        </w:rPr>
        <w:t>s</w:t>
      </w:r>
      <w:r>
        <w:t xml:space="preserve"> like puncture wounds seemed to have sunk into his spine and then his</w:t>
      </w:r>
      <w:r w:rsidR="007934B6">
        <w:t xml:space="preserve"> jugular.</w:t>
      </w:r>
      <w:r>
        <w:t xml:space="preserve"> </w:t>
      </w:r>
      <w:r w:rsidR="007934B6">
        <w:t xml:space="preserve"> </w:t>
      </w:r>
      <w:r>
        <w:t>I sniff him</w:t>
      </w:r>
      <w:r w:rsidR="00F01E50">
        <w:rPr>
          <w:i/>
        </w:rPr>
        <w:t xml:space="preserve">.  </w:t>
      </w:r>
    </w:p>
    <w:p w:rsidR="00B405DC" w:rsidRDefault="00F01E50" w:rsidP="00A300FC">
      <w:pPr>
        <w:pStyle w:val="Style6"/>
      </w:pPr>
      <w:r>
        <w:rPr>
          <w:i/>
        </w:rPr>
        <w:t>The spine wound paralyzed him</w:t>
      </w:r>
      <w:r w:rsidR="00B405DC" w:rsidRPr="007934B6">
        <w:rPr>
          <w:i/>
        </w:rPr>
        <w:t>, the one to</w:t>
      </w:r>
      <w:r w:rsidR="007934B6">
        <w:rPr>
          <w:i/>
        </w:rPr>
        <w:t xml:space="preserve"> </w:t>
      </w:r>
      <w:r>
        <w:rPr>
          <w:i/>
        </w:rPr>
        <w:t xml:space="preserve">the </w:t>
      </w:r>
      <w:r w:rsidRPr="007934B6">
        <w:rPr>
          <w:i/>
        </w:rPr>
        <w:t>jugular</w:t>
      </w:r>
      <w:r w:rsidR="007934B6" w:rsidRPr="007934B6">
        <w:rPr>
          <w:i/>
        </w:rPr>
        <w:t xml:space="preserve"> killed him.</w:t>
      </w:r>
      <w:r w:rsidR="007934B6">
        <w:t xml:space="preserve">  </w:t>
      </w:r>
      <w:r w:rsidR="007934B6" w:rsidRPr="007934B6">
        <w:rPr>
          <w:i/>
        </w:rPr>
        <w:t>What killed him</w:t>
      </w:r>
      <w:r w:rsidR="002D4D13">
        <w:rPr>
          <w:i/>
        </w:rPr>
        <w:t xml:space="preserve">?  </w:t>
      </w:r>
      <w:r w:rsidR="007934B6" w:rsidRPr="007934B6">
        <w:rPr>
          <w:i/>
        </w:rPr>
        <w:t xml:space="preserve">A lion, maybe?  The other day, a lion escaped from some zoo in Belgium and experts believe it has escaped into Paris. </w:t>
      </w:r>
      <w:r w:rsidR="00B405DC" w:rsidRPr="007934B6">
        <w:rPr>
          <w:i/>
        </w:rPr>
        <w:t xml:space="preserve"> </w:t>
      </w:r>
      <w:r w:rsidR="007934B6" w:rsidRPr="007934B6">
        <w:rPr>
          <w:i/>
        </w:rPr>
        <w:t>I never see any wounds like this.</w:t>
      </w:r>
      <w:r w:rsidR="007934B6">
        <w:t xml:space="preserve"> </w:t>
      </w:r>
    </w:p>
    <w:p w:rsidR="007934B6" w:rsidRDefault="007934B6" w:rsidP="00A300FC">
      <w:pPr>
        <w:pStyle w:val="Style6"/>
      </w:pPr>
      <w:r>
        <w:t xml:space="preserve">I paused.  </w:t>
      </w:r>
      <w:r w:rsidRPr="007934B6">
        <w:rPr>
          <w:i/>
        </w:rPr>
        <w:t>Where was everyone?  There should forensic agents fussing over the body, taking samples of hair, dusting for fingerprints</w:t>
      </w:r>
      <w:r w:rsidR="00F01E50">
        <w:t xml:space="preserve">.  </w:t>
      </w:r>
      <w:r w:rsidRPr="007934B6">
        <w:rPr>
          <w:i/>
        </w:rPr>
        <w:t>Sometimes there</w:t>
      </w:r>
      <w:r>
        <w:rPr>
          <w:i/>
        </w:rPr>
        <w:t xml:space="preserve"> </w:t>
      </w:r>
      <w:r w:rsidR="00F01E50">
        <w:rPr>
          <w:i/>
        </w:rPr>
        <w:t xml:space="preserve">are </w:t>
      </w:r>
      <w:r w:rsidR="00F01E50" w:rsidRPr="007934B6">
        <w:rPr>
          <w:i/>
        </w:rPr>
        <w:t>family’s</w:t>
      </w:r>
      <w:r>
        <w:rPr>
          <w:i/>
        </w:rPr>
        <w:t xml:space="preserve"> </w:t>
      </w:r>
      <w:r w:rsidRPr="007934B6">
        <w:rPr>
          <w:i/>
        </w:rPr>
        <w:t>members</w:t>
      </w:r>
      <w:r>
        <w:t xml:space="preserve"> </w:t>
      </w:r>
      <w:r w:rsidRPr="007934B6">
        <w:rPr>
          <w:i/>
        </w:rPr>
        <w:t xml:space="preserve">interrogated off </w:t>
      </w:r>
      <w:r w:rsidR="00F01E50" w:rsidRPr="007934B6">
        <w:rPr>
          <w:i/>
        </w:rPr>
        <w:t>the side</w:t>
      </w:r>
      <w:r w:rsidRPr="007934B6">
        <w:rPr>
          <w:i/>
        </w:rPr>
        <w:t>.</w:t>
      </w:r>
      <w:r>
        <w:t xml:space="preserve"> </w:t>
      </w:r>
    </w:p>
    <w:p w:rsidR="007934B6" w:rsidRDefault="00F01E50" w:rsidP="007934B6">
      <w:pPr>
        <w:pStyle w:val="Style6"/>
        <w:tabs>
          <w:tab w:val="left" w:pos="3101"/>
        </w:tabs>
        <w:rPr>
          <w:i/>
        </w:rPr>
      </w:pPr>
      <w:r w:rsidRPr="008A1442">
        <w:rPr>
          <w:i/>
          <w:noProof/>
          <w:highlight w:val="yellow"/>
        </w:rPr>
        <w:t>AILEAS</w:t>
      </w:r>
      <w:r>
        <w:rPr>
          <w:i/>
        </w:rPr>
        <w:t>,</w:t>
      </w:r>
    </w:p>
    <w:p w:rsidR="007934B6" w:rsidRDefault="007934B6" w:rsidP="007934B6">
      <w:pPr>
        <w:pStyle w:val="Style6"/>
      </w:pPr>
      <w:r>
        <w:t xml:space="preserve">I raised my head, confused. </w:t>
      </w:r>
    </w:p>
    <w:p w:rsidR="007934B6" w:rsidRDefault="007934B6" w:rsidP="007934B6">
      <w:pPr>
        <w:pStyle w:val="Style6"/>
      </w:pPr>
      <w:r>
        <w:t xml:space="preserve">Then I remembered the new technology that allowed people to speak to others in their mind. </w:t>
      </w:r>
    </w:p>
    <w:p w:rsidR="007934B6" w:rsidRDefault="007934B6" w:rsidP="007934B6">
      <w:pPr>
        <w:pStyle w:val="Style6"/>
        <w:rPr>
          <w:i/>
        </w:rPr>
      </w:pPr>
      <w:r w:rsidRPr="007934B6">
        <w:rPr>
          <w:i/>
          <w:highlight w:val="yellow"/>
        </w:rPr>
        <w:t xml:space="preserve">THIS IS CASPER THE PRINCE OF </w:t>
      </w:r>
      <w:r w:rsidRPr="008A1442">
        <w:rPr>
          <w:i/>
          <w:noProof/>
          <w:highlight w:val="yellow"/>
        </w:rPr>
        <w:t>DENMMARK</w:t>
      </w:r>
      <w:r w:rsidRPr="007934B6">
        <w:rPr>
          <w:i/>
          <w:highlight w:val="yellow"/>
        </w:rPr>
        <w:t xml:space="preserve"> SPEAKING.</w:t>
      </w:r>
    </w:p>
    <w:p w:rsidR="0069238A" w:rsidRDefault="007934B6" w:rsidP="00A300FC">
      <w:pPr>
        <w:pStyle w:val="Style6"/>
        <w:rPr>
          <w:highlight w:val="yellow"/>
        </w:rPr>
      </w:pPr>
      <w:r>
        <w:rPr>
          <w:highlight w:val="yellow"/>
        </w:rPr>
        <w:t>WHAT THE HELL?</w:t>
      </w:r>
    </w:p>
    <w:p w:rsidR="007934B6" w:rsidRPr="00F01E50" w:rsidRDefault="007934B6" w:rsidP="00A300FC">
      <w:pPr>
        <w:pStyle w:val="Style6"/>
        <w:rPr>
          <w:i/>
        </w:rPr>
      </w:pPr>
      <w:r w:rsidRPr="00F01E50">
        <w:rPr>
          <w:i/>
        </w:rPr>
        <w:t>WHAT IS GOING ON?</w:t>
      </w:r>
    </w:p>
    <w:p w:rsidR="007934B6" w:rsidRDefault="007934B6" w:rsidP="00A300FC">
      <w:pPr>
        <w:pStyle w:val="Style6"/>
      </w:pPr>
      <w:r w:rsidRPr="008A1442">
        <w:rPr>
          <w:noProof/>
          <w:highlight w:val="yellow"/>
        </w:rPr>
        <w:t>I’M</w:t>
      </w:r>
      <w:r w:rsidRPr="00F01E50">
        <w:rPr>
          <w:highlight w:val="yellow"/>
        </w:rPr>
        <w:t xml:space="preserve"> ALIVE.</w:t>
      </w:r>
    </w:p>
    <w:p w:rsidR="007934B6" w:rsidRDefault="007934B6" w:rsidP="00A300FC">
      <w:pPr>
        <w:pStyle w:val="Style6"/>
      </w:pPr>
      <w:r>
        <w:t>For a split second</w:t>
      </w:r>
      <w:r w:rsidR="00265F25">
        <w:t xml:space="preserve">, I </w:t>
      </w:r>
      <w:r w:rsidR="00265F25" w:rsidRPr="008A1442">
        <w:rPr>
          <w:noProof/>
        </w:rPr>
        <w:t>didn’t   register</w:t>
      </w:r>
      <w:r w:rsidR="00265F25">
        <w:t xml:space="preserve"> anything.</w:t>
      </w:r>
    </w:p>
    <w:p w:rsidR="007934B6" w:rsidRPr="007934B6" w:rsidRDefault="007934B6" w:rsidP="00A300FC">
      <w:pPr>
        <w:pStyle w:val="Style6"/>
        <w:rPr>
          <w:highlight w:val="yellow"/>
        </w:rPr>
      </w:pPr>
      <w:r w:rsidRPr="007934B6">
        <w:rPr>
          <w:highlight w:val="yellow"/>
        </w:rPr>
        <w:t xml:space="preserve">THE DEMON FROM YOUR DREAM KILLED ME </w:t>
      </w:r>
    </w:p>
    <w:p w:rsidR="007934B6" w:rsidRPr="007934B6" w:rsidRDefault="007934B6" w:rsidP="00A300FC">
      <w:pPr>
        <w:pStyle w:val="Style6"/>
        <w:rPr>
          <w:highlight w:val="yellow"/>
        </w:rPr>
      </w:pPr>
      <w:r w:rsidRPr="007934B6">
        <w:rPr>
          <w:highlight w:val="yellow"/>
        </w:rPr>
        <w:t>FIND THE HAIR</w:t>
      </w:r>
    </w:p>
    <w:p w:rsidR="007934B6" w:rsidRDefault="007934B6" w:rsidP="00A300FC">
      <w:pPr>
        <w:pStyle w:val="Style6"/>
        <w:rPr>
          <w:highlight w:val="yellow"/>
        </w:rPr>
      </w:pPr>
      <w:r w:rsidRPr="007934B6">
        <w:rPr>
          <w:highlight w:val="yellow"/>
        </w:rPr>
        <w:t>SUG</w:t>
      </w:r>
      <w:r w:rsidR="00006FBE">
        <w:rPr>
          <w:highlight w:val="yellow"/>
        </w:rPr>
        <w:t>G</w:t>
      </w:r>
      <w:r w:rsidRPr="007934B6">
        <w:rPr>
          <w:highlight w:val="yellow"/>
        </w:rPr>
        <w:t xml:space="preserve">EST </w:t>
      </w:r>
      <w:r w:rsidR="00F01E50">
        <w:rPr>
          <w:highlight w:val="yellow"/>
        </w:rPr>
        <w:t xml:space="preserve">THAT MY </w:t>
      </w:r>
      <w:r w:rsidRPr="007934B6">
        <w:rPr>
          <w:highlight w:val="yellow"/>
        </w:rPr>
        <w:t>BROTHER</w:t>
      </w:r>
    </w:p>
    <w:p w:rsidR="00006FBE" w:rsidRDefault="00006FBE" w:rsidP="00A300FC">
      <w:pPr>
        <w:pStyle w:val="Style6"/>
        <w:rPr>
          <w:highlight w:val="yellow"/>
        </w:rPr>
      </w:pPr>
      <w:r>
        <w:rPr>
          <w:highlight w:val="yellow"/>
        </w:rPr>
        <w:t xml:space="preserve"> </w:t>
      </w:r>
      <w:r w:rsidR="00152FDD">
        <w:rPr>
          <w:highlight w:val="yellow"/>
        </w:rPr>
        <w:t>TRAINED A</w:t>
      </w:r>
      <w:r>
        <w:rPr>
          <w:highlight w:val="yellow"/>
        </w:rPr>
        <w:t xml:space="preserve"> LION TO KILL ME</w:t>
      </w:r>
    </w:p>
    <w:p w:rsidR="00006FBE" w:rsidRPr="007934B6" w:rsidRDefault="00006FBE" w:rsidP="00A300FC">
      <w:pPr>
        <w:pStyle w:val="Style6"/>
        <w:rPr>
          <w:highlight w:val="yellow"/>
        </w:rPr>
      </w:pPr>
      <w:r>
        <w:rPr>
          <w:highlight w:val="yellow"/>
        </w:rPr>
        <w:t xml:space="preserve">HE REALLY DOES TRAIN LIONS TO DO THINGS </w:t>
      </w:r>
    </w:p>
    <w:p w:rsidR="007934B6" w:rsidRPr="007934B6" w:rsidRDefault="007934B6" w:rsidP="00A300FC">
      <w:pPr>
        <w:pStyle w:val="Style6"/>
        <w:rPr>
          <w:highlight w:val="yellow"/>
        </w:rPr>
      </w:pPr>
      <w:r w:rsidRPr="007934B6">
        <w:rPr>
          <w:highlight w:val="yellow"/>
        </w:rPr>
        <w:t>DEFEAT THEM’</w:t>
      </w:r>
    </w:p>
    <w:p w:rsidR="007934B6" w:rsidRPr="00AB512A" w:rsidRDefault="00F01E50" w:rsidP="00A300FC">
      <w:pPr>
        <w:pStyle w:val="Style6"/>
      </w:pPr>
      <w:r>
        <w:rPr>
          <w:highlight w:val="yellow"/>
        </w:rPr>
        <w:t>GOODBYE Aileas</w:t>
      </w:r>
    </w:p>
    <w:p w:rsidR="00AB08DE" w:rsidRDefault="00006FBE" w:rsidP="00754A41">
      <w:pPr>
        <w:pStyle w:val="Style6"/>
      </w:pPr>
      <w:r>
        <w:t>There was some kin</w:t>
      </w:r>
      <w:r w:rsidR="007934B6">
        <w:t>d of sta</w:t>
      </w:r>
      <w:r>
        <w:t>t</w:t>
      </w:r>
      <w:r w:rsidR="007934B6">
        <w:t>ic buzzing in my head, then the sound of a car battery dying.</w:t>
      </w:r>
    </w:p>
    <w:p w:rsidR="007934B6" w:rsidRDefault="007934B6" w:rsidP="00754A41">
      <w:pPr>
        <w:pStyle w:val="Style6"/>
      </w:pPr>
      <w:r>
        <w:t>Forever.</w:t>
      </w:r>
    </w:p>
    <w:p w:rsidR="00006FBE" w:rsidRPr="00006FBE" w:rsidRDefault="00006FBE" w:rsidP="00754A41">
      <w:pPr>
        <w:pStyle w:val="Style6"/>
        <w:rPr>
          <w:i/>
        </w:rPr>
      </w:pPr>
      <w:r w:rsidRPr="00006FBE">
        <w:rPr>
          <w:i/>
        </w:rPr>
        <w:t>No!!!!!!!!!!!!!!</w:t>
      </w:r>
    </w:p>
    <w:p w:rsidR="00006FBE" w:rsidRDefault="00006FBE" w:rsidP="00754A41">
      <w:pPr>
        <w:pStyle w:val="Style6"/>
      </w:pPr>
      <w:r>
        <w:t xml:space="preserve">I dove from the place in the water and on the body, dragging him back and out.  I flipped him over and threw myself on his chest. </w:t>
      </w:r>
    </w:p>
    <w:p w:rsidR="00006FBE" w:rsidRDefault="00006FBE" w:rsidP="00754A41">
      <w:pPr>
        <w:pStyle w:val="Style6"/>
      </w:pPr>
      <w:r>
        <w:t>One…</w:t>
      </w:r>
    </w:p>
    <w:p w:rsidR="00006FBE" w:rsidRDefault="00006FBE" w:rsidP="00754A41">
      <w:pPr>
        <w:pStyle w:val="Style6"/>
      </w:pPr>
      <w:r>
        <w:t>Two…</w:t>
      </w:r>
    </w:p>
    <w:p w:rsidR="00006FBE" w:rsidRDefault="00006FBE" w:rsidP="00754A41">
      <w:pPr>
        <w:pStyle w:val="Style6"/>
      </w:pPr>
      <w:r>
        <w:t>Three…</w:t>
      </w:r>
    </w:p>
    <w:p w:rsidR="00006FBE" w:rsidRDefault="00006FBE" w:rsidP="00754A41">
      <w:pPr>
        <w:pStyle w:val="Style6"/>
      </w:pPr>
      <w:r>
        <w:t>Four</w:t>
      </w:r>
      <w:r w:rsidR="00F01E50">
        <w:t xml:space="preserve">…  </w:t>
      </w:r>
      <w:r>
        <w:t>Five</w:t>
      </w:r>
      <w:r w:rsidR="00F01E50">
        <w:t>...</w:t>
      </w:r>
    </w:p>
    <w:p w:rsidR="00006FBE" w:rsidRDefault="00006FBE" w:rsidP="00754A41">
      <w:pPr>
        <w:pStyle w:val="Style6"/>
      </w:pPr>
      <w:r>
        <w:t>I lowered and breathed air into the prince of Denmark’s mouth.</w:t>
      </w:r>
    </w:p>
    <w:p w:rsidR="00006FBE" w:rsidRDefault="00006FBE" w:rsidP="00006FBE">
      <w:pPr>
        <w:pStyle w:val="Style6"/>
      </w:pPr>
      <w:r>
        <w:t>One…</w:t>
      </w:r>
    </w:p>
    <w:p w:rsidR="00006FBE" w:rsidRDefault="00006FBE" w:rsidP="00006FBE">
      <w:pPr>
        <w:pStyle w:val="Style6"/>
      </w:pPr>
      <w:r>
        <w:t>Two…</w:t>
      </w:r>
    </w:p>
    <w:p w:rsidR="00006FBE" w:rsidRDefault="00006FBE" w:rsidP="00006FBE">
      <w:pPr>
        <w:pStyle w:val="Style6"/>
      </w:pPr>
      <w:r>
        <w:t>Three…</w:t>
      </w:r>
    </w:p>
    <w:p w:rsidR="00006FBE" w:rsidRDefault="00006FBE" w:rsidP="00006FBE">
      <w:pPr>
        <w:pStyle w:val="Style6"/>
      </w:pPr>
      <w:r>
        <w:t>Four</w:t>
      </w:r>
      <w:r w:rsidR="00F01E50">
        <w:t xml:space="preserve">…  </w:t>
      </w:r>
      <w:r>
        <w:t>Five</w:t>
      </w:r>
      <w:r w:rsidR="00F01E50">
        <w:t>...</w:t>
      </w:r>
    </w:p>
    <w:p w:rsidR="00006FBE" w:rsidRDefault="00006FBE" w:rsidP="00754A41">
      <w:pPr>
        <w:pStyle w:val="Style6"/>
      </w:pPr>
      <w:r>
        <w:t>Again, I gave him life’s kiss</w:t>
      </w:r>
      <w:r w:rsidR="007E21EA">
        <w:t>.</w:t>
      </w:r>
    </w:p>
    <w:p w:rsidR="007E21EA" w:rsidRDefault="007E21EA" w:rsidP="007E21EA">
      <w:pPr>
        <w:pStyle w:val="Style6"/>
      </w:pPr>
      <w:r>
        <w:t>One…</w:t>
      </w:r>
    </w:p>
    <w:p w:rsidR="007E21EA" w:rsidRDefault="007E21EA" w:rsidP="007E21EA">
      <w:pPr>
        <w:pStyle w:val="Style6"/>
      </w:pPr>
      <w:r>
        <w:t>Two…</w:t>
      </w:r>
    </w:p>
    <w:p w:rsidR="007E21EA" w:rsidRDefault="007E21EA" w:rsidP="007E21EA">
      <w:pPr>
        <w:pStyle w:val="Style6"/>
      </w:pPr>
      <w:r>
        <w:t>Three…</w:t>
      </w:r>
    </w:p>
    <w:p w:rsidR="007E21EA" w:rsidRDefault="007E21EA" w:rsidP="007E21EA">
      <w:pPr>
        <w:pStyle w:val="Style6"/>
      </w:pPr>
      <w:r>
        <w:t>Four</w:t>
      </w:r>
      <w:r w:rsidR="00F01E50">
        <w:t xml:space="preserve">…  </w:t>
      </w:r>
      <w:r>
        <w:t>Five</w:t>
      </w:r>
      <w:r w:rsidR="00F01E50">
        <w:t>...</w:t>
      </w:r>
    </w:p>
    <w:p w:rsidR="007E21EA" w:rsidRDefault="007E21EA" w:rsidP="00754A41">
      <w:pPr>
        <w:pStyle w:val="Style6"/>
      </w:pPr>
      <w:r>
        <w:t>Again.</w:t>
      </w:r>
    </w:p>
    <w:p w:rsidR="007E21EA" w:rsidRDefault="007E21EA" w:rsidP="007E21EA">
      <w:pPr>
        <w:pStyle w:val="Style6"/>
      </w:pPr>
      <w:r>
        <w:t>One…</w:t>
      </w:r>
    </w:p>
    <w:p w:rsidR="007E21EA" w:rsidRDefault="007E21EA" w:rsidP="007E21EA">
      <w:pPr>
        <w:pStyle w:val="Style6"/>
      </w:pPr>
      <w:r>
        <w:t>Two…</w:t>
      </w:r>
    </w:p>
    <w:p w:rsidR="007E21EA" w:rsidRDefault="007E21EA" w:rsidP="007E21EA">
      <w:pPr>
        <w:pStyle w:val="Style6"/>
      </w:pPr>
      <w:r>
        <w:t>Three…</w:t>
      </w:r>
    </w:p>
    <w:p w:rsidR="007E21EA" w:rsidRDefault="007E21EA" w:rsidP="007E21EA">
      <w:pPr>
        <w:pStyle w:val="Style6"/>
      </w:pPr>
      <w:r>
        <w:t>Four</w:t>
      </w:r>
      <w:r w:rsidR="00F01E50">
        <w:t xml:space="preserve">…  </w:t>
      </w:r>
      <w:r>
        <w:t>Five</w:t>
      </w:r>
      <w:r w:rsidR="00F01E50">
        <w:t>...</w:t>
      </w:r>
    </w:p>
    <w:p w:rsidR="007E21EA" w:rsidRDefault="007E21EA" w:rsidP="00754A41">
      <w:pPr>
        <w:pStyle w:val="Style6"/>
      </w:pPr>
      <w:r>
        <w:t>Again.</w:t>
      </w:r>
    </w:p>
    <w:p w:rsidR="007E21EA" w:rsidRDefault="007E21EA" w:rsidP="00754A41">
      <w:pPr>
        <w:pStyle w:val="Style6"/>
      </w:pPr>
      <w:r>
        <w:t xml:space="preserve">I </w:t>
      </w:r>
      <w:r w:rsidR="00F01E50">
        <w:t xml:space="preserve">tried </w:t>
      </w:r>
      <w:r>
        <w:t>for two hours, pounding away on the cold flabby piece underneath my paws.</w:t>
      </w:r>
    </w:p>
    <w:p w:rsidR="007E21EA" w:rsidRDefault="007E21EA" w:rsidP="007E21EA">
      <w:pPr>
        <w:pStyle w:val="Style6"/>
      </w:pPr>
      <w:r>
        <w:t>One…</w:t>
      </w:r>
    </w:p>
    <w:p w:rsidR="007E21EA" w:rsidRDefault="007E21EA" w:rsidP="007E21EA">
      <w:pPr>
        <w:pStyle w:val="Style6"/>
      </w:pPr>
      <w:r>
        <w:t>Two…</w:t>
      </w:r>
    </w:p>
    <w:p w:rsidR="007E21EA" w:rsidRDefault="007E21EA" w:rsidP="007E21EA">
      <w:pPr>
        <w:pStyle w:val="Style6"/>
      </w:pPr>
      <w:r>
        <w:t>Three…</w:t>
      </w:r>
    </w:p>
    <w:p w:rsidR="007E21EA" w:rsidRDefault="007E21EA" w:rsidP="007E21EA">
      <w:pPr>
        <w:pStyle w:val="Style6"/>
      </w:pPr>
      <w:r>
        <w:t>Four</w:t>
      </w:r>
      <w:r w:rsidR="00F01E50">
        <w:t xml:space="preserve">…  </w:t>
      </w:r>
      <w:r>
        <w:t>Five</w:t>
      </w:r>
      <w:r w:rsidR="00F01E50">
        <w:t>...</w:t>
      </w:r>
      <w:r w:rsidRPr="007E21EA">
        <w:t xml:space="preserve"> </w:t>
      </w:r>
    </w:p>
    <w:p w:rsidR="007E21EA" w:rsidRDefault="007E21EA" w:rsidP="007E21EA">
      <w:pPr>
        <w:pStyle w:val="Style6"/>
      </w:pPr>
      <w:r>
        <w:t>Then his voice, so faint it was spider’s silk.</w:t>
      </w:r>
    </w:p>
    <w:p w:rsidR="007E21EA" w:rsidRDefault="007E21EA" w:rsidP="007E21EA">
      <w:pPr>
        <w:pStyle w:val="Style6"/>
        <w:rPr>
          <w:highlight w:val="yellow"/>
        </w:rPr>
      </w:pPr>
      <w:r>
        <w:rPr>
          <w:highlight w:val="yellow"/>
        </w:rPr>
        <w:t>DEFEAT THEM’</w:t>
      </w:r>
    </w:p>
    <w:p w:rsidR="007E21EA" w:rsidRDefault="007E21EA" w:rsidP="00754A41">
      <w:pPr>
        <w:pStyle w:val="Style6"/>
      </w:pPr>
      <w:r>
        <w:t xml:space="preserve">I heard the sound of a plane </w:t>
      </w:r>
      <w:r w:rsidRPr="008A1442">
        <w:rPr>
          <w:noProof/>
        </w:rPr>
        <w:t>sputtering</w:t>
      </w:r>
      <w:r>
        <w:t xml:space="preserve"> and I felt every piece of life stream out of him-and hit me.</w:t>
      </w:r>
    </w:p>
    <w:p w:rsidR="007E21EA" w:rsidRDefault="007E21EA" w:rsidP="00754A41">
      <w:pPr>
        <w:pStyle w:val="Style6"/>
      </w:pPr>
      <w:r>
        <w:t xml:space="preserve">I staggered off his body, gasping for air. </w:t>
      </w:r>
    </w:p>
    <w:p w:rsidR="007E21EA" w:rsidRDefault="007E21EA" w:rsidP="007E21EA">
      <w:pPr>
        <w:pStyle w:val="Style6"/>
        <w:rPr>
          <w:highlight w:val="yellow"/>
        </w:rPr>
      </w:pPr>
      <w:r>
        <w:rPr>
          <w:highlight w:val="yellow"/>
        </w:rPr>
        <w:t>DEFEAT THEM’</w:t>
      </w:r>
    </w:p>
    <w:p w:rsidR="007E21EA" w:rsidRDefault="00B55470" w:rsidP="00754A41">
      <w:pPr>
        <w:pStyle w:val="Style6"/>
      </w:pPr>
      <w:r>
        <w:t xml:space="preserve">The word </w:t>
      </w:r>
      <w:r w:rsidR="00F01E50">
        <w:t>ricocheted throughout</w:t>
      </w:r>
      <w:r w:rsidR="007E21EA">
        <w:t xml:space="preserve"> my mentally exhausted brain. </w:t>
      </w:r>
      <w:r w:rsidR="00F01E50">
        <w:t xml:space="preserve"> Dropping</w:t>
      </w:r>
      <w:r>
        <w:t xml:space="preserve"> to the ground</w:t>
      </w:r>
      <w:r w:rsidR="00F01E50">
        <w:t>, the last thing I heard was Al</w:t>
      </w:r>
      <w:r>
        <w:t xml:space="preserve">ine </w:t>
      </w:r>
      <w:r w:rsidR="002D4D13">
        <w:t>screaming “Aileas</w:t>
      </w:r>
      <w:r>
        <w:t>!’</w:t>
      </w:r>
    </w:p>
    <w:p w:rsidR="00B55470" w:rsidRDefault="00B55470" w:rsidP="00754A41">
      <w:pPr>
        <w:pStyle w:val="Style6"/>
      </w:pPr>
      <w:r>
        <w:t>CHAPTER THREE</w:t>
      </w:r>
    </w:p>
    <w:p w:rsidR="00B55470" w:rsidRDefault="00B55470" w:rsidP="00754A41">
      <w:pPr>
        <w:pStyle w:val="Style6"/>
      </w:pPr>
      <w:r>
        <w:t>WHY ME?</w:t>
      </w:r>
    </w:p>
    <w:p w:rsidR="00B55470" w:rsidRDefault="00B55470" w:rsidP="00754A41">
      <w:pPr>
        <w:pStyle w:val="Style6"/>
      </w:pPr>
      <w:r>
        <w:t>Why me?</w:t>
      </w:r>
    </w:p>
    <w:p w:rsidR="00B55470" w:rsidRDefault="00B55470" w:rsidP="00754A41">
      <w:pPr>
        <w:pStyle w:val="Style6"/>
      </w:pPr>
      <w:r>
        <w:t xml:space="preserve">I never hurt </w:t>
      </w:r>
    </w:p>
    <w:p w:rsidR="00B55470" w:rsidRDefault="00F01E50" w:rsidP="00754A41">
      <w:pPr>
        <w:pStyle w:val="Style6"/>
      </w:pPr>
      <w:r>
        <w:t>A</w:t>
      </w:r>
      <w:r w:rsidR="00B55470">
        <w:t xml:space="preserve"> soul.</w:t>
      </w:r>
    </w:p>
    <w:p w:rsidR="00B55470" w:rsidRDefault="00B55470" w:rsidP="00754A41">
      <w:pPr>
        <w:pStyle w:val="Style6"/>
      </w:pPr>
      <w:r>
        <w:t xml:space="preserve">Flies scare me </w:t>
      </w:r>
    </w:p>
    <w:p w:rsidR="00B55470" w:rsidRDefault="00B55470" w:rsidP="00754A41">
      <w:pPr>
        <w:pStyle w:val="Style6"/>
      </w:pPr>
      <w:r>
        <w:t>People hate me</w:t>
      </w:r>
    </w:p>
    <w:p w:rsidR="00B55470" w:rsidRDefault="00B55470" w:rsidP="00754A41">
      <w:pPr>
        <w:pStyle w:val="Style6"/>
      </w:pPr>
      <w:r>
        <w:t>Why me?</w:t>
      </w:r>
    </w:p>
    <w:p w:rsidR="00B55470" w:rsidRDefault="00B55470" w:rsidP="00754A41">
      <w:pPr>
        <w:pStyle w:val="Style6"/>
      </w:pPr>
      <w:r>
        <w:t>What did I</w:t>
      </w:r>
    </w:p>
    <w:p w:rsidR="00B55470" w:rsidRDefault="00B55470" w:rsidP="00754A41">
      <w:pPr>
        <w:pStyle w:val="Style6"/>
      </w:pPr>
      <w:r>
        <w:t>Do to hurt</w:t>
      </w:r>
    </w:p>
    <w:p w:rsidR="00B55470" w:rsidRDefault="00B55470" w:rsidP="00754A41">
      <w:pPr>
        <w:pStyle w:val="Style6"/>
      </w:pPr>
      <w:r>
        <w:t>Them?</w:t>
      </w:r>
    </w:p>
    <w:p w:rsidR="00B55470" w:rsidRDefault="00B55470" w:rsidP="00754A41">
      <w:pPr>
        <w:pStyle w:val="Style6"/>
      </w:pPr>
      <w:r>
        <w:t>I am innocent</w:t>
      </w:r>
    </w:p>
    <w:p w:rsidR="00B55470" w:rsidRDefault="00B55470" w:rsidP="00754A41">
      <w:pPr>
        <w:pStyle w:val="Style6"/>
      </w:pPr>
      <w:r>
        <w:t>Little kid</w:t>
      </w:r>
    </w:p>
    <w:p w:rsidR="00B55470" w:rsidRDefault="00B55470" w:rsidP="00754A41">
      <w:pPr>
        <w:pStyle w:val="Style6"/>
      </w:pPr>
      <w:r>
        <w:t>In jail</w:t>
      </w:r>
    </w:p>
    <w:p w:rsidR="00B55470" w:rsidRDefault="00B55470" w:rsidP="00754A41">
      <w:pPr>
        <w:pStyle w:val="Style6"/>
      </w:pPr>
      <w:r>
        <w:t>And facing persecution</w:t>
      </w:r>
    </w:p>
    <w:p w:rsidR="00B55470" w:rsidRDefault="00B55470" w:rsidP="00754A41">
      <w:pPr>
        <w:pStyle w:val="Style6"/>
      </w:pPr>
      <w:r>
        <w:t>For being Jewish</w:t>
      </w:r>
    </w:p>
    <w:p w:rsidR="00B55470" w:rsidRDefault="00B55470" w:rsidP="00754A41">
      <w:pPr>
        <w:pStyle w:val="Style6"/>
      </w:pPr>
      <w:r>
        <w:t>Why me?</w:t>
      </w:r>
    </w:p>
    <w:p w:rsidR="00B55470" w:rsidRDefault="00B55470" w:rsidP="00754A41">
      <w:pPr>
        <w:pStyle w:val="Style6"/>
      </w:pPr>
      <w:r>
        <w:t>Why do the</w:t>
      </w:r>
    </w:p>
    <w:p w:rsidR="00B55470" w:rsidRDefault="00B55470" w:rsidP="00754A41">
      <w:pPr>
        <w:pStyle w:val="Style6"/>
      </w:pPr>
      <w:r>
        <w:t>Germans</w:t>
      </w:r>
    </w:p>
    <w:p w:rsidR="00B55470" w:rsidRDefault="00B55470" w:rsidP="00754A41">
      <w:pPr>
        <w:pStyle w:val="Style6"/>
      </w:pPr>
      <w:r>
        <w:t xml:space="preserve">Hate </w:t>
      </w:r>
    </w:p>
    <w:p w:rsidR="00B55470" w:rsidRDefault="00B55470" w:rsidP="00754A41">
      <w:pPr>
        <w:pStyle w:val="Style6"/>
      </w:pPr>
      <w:r>
        <w:t>Me?</w:t>
      </w:r>
    </w:p>
    <w:p w:rsidR="00B55470" w:rsidRDefault="00B17D4C" w:rsidP="00754A41">
      <w:pPr>
        <w:pStyle w:val="Style6"/>
      </w:pPr>
      <w:r>
        <w:tab/>
      </w:r>
      <w:r w:rsidR="00B55470">
        <w:t>I woke back up, groaning</w:t>
      </w:r>
      <w:r w:rsidR="00F01E50">
        <w:t xml:space="preserve">.  </w:t>
      </w:r>
      <w:r w:rsidR="00B55470">
        <w:t xml:space="preserve">For the last week, I have become a poet, </w:t>
      </w:r>
      <w:r w:rsidR="004833FB">
        <w:t>thinking</w:t>
      </w:r>
      <w:r w:rsidR="00B55470">
        <w:t xml:space="preserve"> </w:t>
      </w:r>
      <w:r w:rsidR="00F01E50">
        <w:t>ideas,</w:t>
      </w:r>
      <w:r w:rsidR="00B55470">
        <w:t xml:space="preserve"> and </w:t>
      </w:r>
      <w:r w:rsidR="00130D16">
        <w:t>writing</w:t>
      </w:r>
      <w:r w:rsidR="00B55470">
        <w:t>.</w:t>
      </w:r>
    </w:p>
    <w:p w:rsidR="00B55470" w:rsidRPr="00F01E50" w:rsidRDefault="00B55470" w:rsidP="00754A41">
      <w:pPr>
        <w:pStyle w:val="Style6"/>
        <w:rPr>
          <w:i/>
        </w:rPr>
      </w:pPr>
      <w:r w:rsidRPr="00F01E50">
        <w:rPr>
          <w:i/>
        </w:rPr>
        <w:t xml:space="preserve">When since I have liked </w:t>
      </w:r>
      <w:r w:rsidR="00130D16" w:rsidRPr="00F01E50">
        <w:rPr>
          <w:i/>
        </w:rPr>
        <w:t>poetry?</w:t>
      </w:r>
    </w:p>
    <w:p w:rsidR="00130D16" w:rsidRDefault="00130D16" w:rsidP="00754A41">
      <w:pPr>
        <w:pStyle w:val="Style6"/>
      </w:pPr>
      <w:r>
        <w:t>Sometime went dead wrong after Casper died</w:t>
      </w:r>
      <w:r w:rsidR="00F01E50">
        <w:t xml:space="preserve">.  </w:t>
      </w:r>
      <w:r>
        <w:t xml:space="preserve">I can feel it. </w:t>
      </w:r>
    </w:p>
    <w:p w:rsidR="00130D16" w:rsidRDefault="00F01E50" w:rsidP="00754A41">
      <w:pPr>
        <w:pStyle w:val="Style6"/>
      </w:pPr>
      <w:r>
        <w:t>I was</w:t>
      </w:r>
      <w:r w:rsidR="00130D16">
        <w:t xml:space="preserve"> vomiting.</w:t>
      </w:r>
    </w:p>
    <w:p w:rsidR="00130D16" w:rsidRDefault="00130D16" w:rsidP="00754A41">
      <w:pPr>
        <w:pStyle w:val="Style6"/>
      </w:pPr>
      <w:r>
        <w:t xml:space="preserve">Sudden gashes </w:t>
      </w:r>
      <w:r w:rsidR="004833FB">
        <w:t xml:space="preserve">happened </w:t>
      </w:r>
      <w:r w:rsidR="008A1442">
        <w:rPr>
          <w:noProof/>
        </w:rPr>
        <w:t>o</w:t>
      </w:r>
      <w:r w:rsidR="004833FB" w:rsidRPr="008A1442">
        <w:rPr>
          <w:noProof/>
        </w:rPr>
        <w:t>n</w:t>
      </w:r>
      <w:r w:rsidR="004833FB">
        <w:t xml:space="preserve"> my side </w:t>
      </w:r>
      <w:r w:rsidR="00756B3B">
        <w:t>every time</w:t>
      </w:r>
      <w:r w:rsidR="004833FB">
        <w:t xml:space="preserve"> I sleep. </w:t>
      </w:r>
    </w:p>
    <w:p w:rsidR="00756B3B" w:rsidRDefault="00693CBD" w:rsidP="00754A41">
      <w:pPr>
        <w:pStyle w:val="Style6"/>
        <w:rPr>
          <w:i/>
        </w:rPr>
      </w:pPr>
      <w:r>
        <w:rPr>
          <w:i/>
        </w:rPr>
        <w:t>What the hell is happening to me?</w:t>
      </w:r>
    </w:p>
    <w:p w:rsidR="00693CBD" w:rsidRDefault="00693CBD" w:rsidP="00754A41">
      <w:pPr>
        <w:pStyle w:val="Style6"/>
      </w:pPr>
      <w:r>
        <w:t>I staggered towards the mirror</w:t>
      </w:r>
      <w:r w:rsidR="00152FDD">
        <w:t xml:space="preserve">.  </w:t>
      </w:r>
      <w:r>
        <w:t xml:space="preserve">Ames was sleeping </w:t>
      </w:r>
      <w:r w:rsidR="00152FDD">
        <w:t>near it</w:t>
      </w:r>
      <w:r>
        <w:t xml:space="preserve"> but I knew that he was guarding me.  </w:t>
      </w:r>
    </w:p>
    <w:p w:rsidR="00693CBD" w:rsidRDefault="00693CBD" w:rsidP="00754A41">
      <w:pPr>
        <w:pStyle w:val="Style6"/>
      </w:pPr>
      <w:r>
        <w:t xml:space="preserve">Something leaped in front of the </w:t>
      </w:r>
      <w:r w:rsidR="00152FDD">
        <w:t>mirror.</w:t>
      </w:r>
    </w:p>
    <w:p w:rsidR="00493783" w:rsidRDefault="00493783" w:rsidP="00754A41">
      <w:pPr>
        <w:pStyle w:val="Style6"/>
      </w:pPr>
      <w:r>
        <w:t xml:space="preserve">It had </w:t>
      </w:r>
      <w:r w:rsidR="00152FDD">
        <w:t>red horns</w:t>
      </w:r>
      <w:r>
        <w:t xml:space="preserve"> with </w:t>
      </w:r>
      <w:r w:rsidR="00152FDD">
        <w:t>a black</w:t>
      </w:r>
      <w:r>
        <w:t xml:space="preserve"> body</w:t>
      </w:r>
      <w:r w:rsidR="001540F5">
        <w:t>, standing on all fours</w:t>
      </w:r>
      <w:r w:rsidR="00152FDD">
        <w:t xml:space="preserve">.  </w:t>
      </w:r>
      <w:r w:rsidR="001540F5">
        <w:t>It ‘s back was hunch</w:t>
      </w:r>
      <w:r w:rsidR="006724F2">
        <w:t xml:space="preserve">ed. It was bipedal, with a </w:t>
      </w:r>
      <w:r w:rsidR="006724F2" w:rsidRPr="008A1442">
        <w:rPr>
          <w:noProof/>
        </w:rPr>
        <w:t>slanted,</w:t>
      </w:r>
      <w:r w:rsidR="006724F2">
        <w:t xml:space="preserve"> </w:t>
      </w:r>
      <w:r w:rsidR="006724F2" w:rsidRPr="008A1442">
        <w:rPr>
          <w:noProof/>
        </w:rPr>
        <w:t>black body</w:t>
      </w:r>
      <w:r w:rsidR="006724F2">
        <w:t xml:space="preserve"> and humanoid limb</w:t>
      </w:r>
      <w:r w:rsidR="001540F5">
        <w:t xml:space="preserve">s. Red, </w:t>
      </w:r>
      <w:r w:rsidR="001540F5" w:rsidRPr="008A1442">
        <w:rPr>
          <w:noProof/>
        </w:rPr>
        <w:t>six</w:t>
      </w:r>
      <w:r w:rsidR="008A1442">
        <w:rPr>
          <w:noProof/>
        </w:rPr>
        <w:t>-</w:t>
      </w:r>
      <w:r w:rsidR="001540F5" w:rsidRPr="008A1442">
        <w:rPr>
          <w:noProof/>
        </w:rPr>
        <w:t>inch</w:t>
      </w:r>
      <w:r w:rsidR="001540F5">
        <w:t xml:space="preserve"> claws stretched from his hands</w:t>
      </w:r>
      <w:r w:rsidR="006724F2">
        <w:t>. Semi-circle</w:t>
      </w:r>
      <w:r w:rsidR="008A1442">
        <w:t xml:space="preserve"> </w:t>
      </w:r>
      <w:r w:rsidR="008A1442" w:rsidRPr="008A1442">
        <w:rPr>
          <w:noProof/>
        </w:rPr>
        <w:t>horns</w:t>
      </w:r>
      <w:r w:rsidR="006724F2" w:rsidRPr="008A1442">
        <w:rPr>
          <w:noProof/>
        </w:rPr>
        <w:t xml:space="preserve"> protruded</w:t>
      </w:r>
      <w:r w:rsidR="006724F2">
        <w:t xml:space="preserve"> from a box-like head.  </w:t>
      </w:r>
      <w:r>
        <w:t xml:space="preserve">A short snout protruded from its face.  </w:t>
      </w:r>
      <w:r w:rsidR="001540F5">
        <w:t xml:space="preserve">It slowly rose, </w:t>
      </w:r>
      <w:r w:rsidR="001540F5" w:rsidRPr="008A1442">
        <w:rPr>
          <w:noProof/>
        </w:rPr>
        <w:t>back</w:t>
      </w:r>
      <w:r w:rsidR="008A1442">
        <w:rPr>
          <w:noProof/>
        </w:rPr>
        <w:t>-</w:t>
      </w:r>
      <w:r w:rsidR="001540F5" w:rsidRPr="008A1442">
        <w:rPr>
          <w:noProof/>
        </w:rPr>
        <w:t>slanted</w:t>
      </w:r>
      <w:r w:rsidR="001540F5">
        <w:t xml:space="preserve">, white </w:t>
      </w:r>
      <w:r w:rsidR="001540F5" w:rsidRPr="008A1442">
        <w:rPr>
          <w:noProof/>
        </w:rPr>
        <w:t>teeth glistening</w:t>
      </w:r>
      <w:r w:rsidR="001540F5">
        <w:t xml:space="preserve">. </w:t>
      </w:r>
    </w:p>
    <w:p w:rsidR="00CA2F67" w:rsidRPr="007751FB" w:rsidRDefault="00CA2F67" w:rsidP="00754A41">
      <w:pPr>
        <w:pStyle w:val="Style6"/>
        <w:rPr>
          <w:i/>
          <w:caps/>
        </w:rPr>
      </w:pPr>
      <w:r w:rsidRPr="007751FB">
        <w:rPr>
          <w:i/>
          <w:caps/>
          <w:highlight w:val="yellow"/>
        </w:rPr>
        <w:t>You.</w:t>
      </w:r>
    </w:p>
    <w:p w:rsidR="009C78D0" w:rsidRDefault="009C78D0" w:rsidP="009C78D0">
      <w:pPr>
        <w:pStyle w:val="Style6"/>
      </w:pPr>
      <w:r>
        <w:t>Nice to meet you, Aileas.”</w:t>
      </w:r>
    </w:p>
    <w:p w:rsidR="009C78D0" w:rsidRDefault="009C78D0" w:rsidP="009C78D0">
      <w:pPr>
        <w:pStyle w:val="Style6"/>
      </w:pPr>
      <w:r>
        <w:t xml:space="preserve"> The creature looked me hard in the eye.</w:t>
      </w:r>
    </w:p>
    <w:p w:rsidR="00C625E4" w:rsidRDefault="00CA2F67" w:rsidP="009C78D0">
      <w:pPr>
        <w:pStyle w:val="Style6"/>
      </w:pPr>
      <w:r>
        <w:t>It was the demon from my dream.</w:t>
      </w:r>
    </w:p>
    <w:p w:rsidR="00C625E4" w:rsidRDefault="002D4D13" w:rsidP="00754A41">
      <w:pPr>
        <w:pStyle w:val="Style6"/>
      </w:pPr>
      <w:r>
        <w:t>“Name’s</w:t>
      </w:r>
      <w:r w:rsidR="00C625E4">
        <w:t xml:space="preserve"> Hamilton. </w:t>
      </w:r>
      <w:r w:rsidR="005157C5">
        <w:t xml:space="preserve"> </w:t>
      </w:r>
      <w:r>
        <w:t>“He</w:t>
      </w:r>
      <w:r w:rsidR="00C625E4">
        <w:t xml:space="preserve"> grinned.</w:t>
      </w:r>
    </w:p>
    <w:p w:rsidR="00C625E4" w:rsidRDefault="00C625E4" w:rsidP="00754A41">
      <w:pPr>
        <w:pStyle w:val="Style6"/>
      </w:pPr>
      <w:r>
        <w:t xml:space="preserve"> Then he leape</w:t>
      </w:r>
      <w:r w:rsidR="007F2519">
        <w:t>d</w:t>
      </w:r>
      <w:r>
        <w:t>.</w:t>
      </w:r>
    </w:p>
    <w:p w:rsidR="00224275" w:rsidRDefault="00224275" w:rsidP="00754A41">
      <w:pPr>
        <w:pStyle w:val="Style6"/>
      </w:pPr>
      <w:r>
        <w:t xml:space="preserve">  I ducked and rolled.</w:t>
      </w:r>
    </w:p>
    <w:p w:rsidR="00C625E4" w:rsidRDefault="00C625E4" w:rsidP="00754A41">
      <w:pPr>
        <w:pStyle w:val="Style6"/>
      </w:pPr>
      <w:r>
        <w:t xml:space="preserve">I scrambled </w:t>
      </w:r>
      <w:r w:rsidRPr="008A1442">
        <w:rPr>
          <w:noProof/>
        </w:rPr>
        <w:t>backward</w:t>
      </w:r>
      <w:r w:rsidR="008A1442">
        <w:rPr>
          <w:noProof/>
        </w:rPr>
        <w:t xml:space="preserve"> </w:t>
      </w:r>
      <w:r w:rsidR="008A1442" w:rsidRPr="008A1442">
        <w:rPr>
          <w:noProof/>
        </w:rPr>
        <w:t>and  threw</w:t>
      </w:r>
      <w:r w:rsidR="008A1442">
        <w:t xml:space="preserve"> </w:t>
      </w:r>
      <w:r>
        <w:t>myself back and rol</w:t>
      </w:r>
      <w:r w:rsidR="007F2519">
        <w:t>l</w:t>
      </w:r>
      <w:r>
        <w:t xml:space="preserve">ing, ducking the claws that </w:t>
      </w:r>
      <w:r w:rsidR="007F2519">
        <w:t>g</w:t>
      </w:r>
      <w:r>
        <w:t xml:space="preserve">razed air. </w:t>
      </w:r>
    </w:p>
    <w:p w:rsidR="007F2519" w:rsidRDefault="007F2519" w:rsidP="00754A41">
      <w:pPr>
        <w:pStyle w:val="Style6"/>
      </w:pPr>
      <w:r>
        <w:t xml:space="preserve"> “You deserve to die, he cried, die!”</w:t>
      </w:r>
    </w:p>
    <w:p w:rsidR="007F2519" w:rsidRDefault="007F2519" w:rsidP="00754A41">
      <w:pPr>
        <w:pStyle w:val="Style6"/>
      </w:pPr>
      <w:r>
        <w:t xml:space="preserve">Claws hooked into my flank </w:t>
      </w:r>
      <w:r w:rsidR="002D4D13">
        <w:t xml:space="preserve">and I </w:t>
      </w:r>
      <w:r>
        <w:t xml:space="preserve">rolled, throwing my body back to dislodge the grip of my </w:t>
      </w:r>
      <w:r w:rsidR="00727E1F">
        <w:t>claws</w:t>
      </w:r>
      <w:r>
        <w:t>.</w:t>
      </w:r>
    </w:p>
    <w:p w:rsidR="007F2519" w:rsidRDefault="004F7540" w:rsidP="00754A41">
      <w:pPr>
        <w:pStyle w:val="Style6"/>
      </w:pPr>
      <w:r>
        <w:t>“No one is killing me today!</w:t>
      </w:r>
      <w:r w:rsidR="002D4D13">
        <w:t xml:space="preserve">”  </w:t>
      </w:r>
      <w:r w:rsidR="007F2519">
        <w:t>I roared.</w:t>
      </w:r>
    </w:p>
    <w:p w:rsidR="007F2519" w:rsidRDefault="007F2519" w:rsidP="00754A41">
      <w:pPr>
        <w:pStyle w:val="Style6"/>
      </w:pPr>
      <w:r>
        <w:t xml:space="preserve"> Throwing myself on his back, I sunk teeth </w:t>
      </w:r>
      <w:r w:rsidR="00727E1F">
        <w:t xml:space="preserve">into his leg and dragged him back, shaking him. </w:t>
      </w:r>
    </w:p>
    <w:p w:rsidR="00727E1F" w:rsidRDefault="00727E1F" w:rsidP="00754A41">
      <w:pPr>
        <w:pStyle w:val="Style6"/>
      </w:pPr>
      <w:r>
        <w:t xml:space="preserve"> Hamilton roared and kicked me in the jaw</w:t>
      </w:r>
      <w:r w:rsidR="002D4D13">
        <w:t xml:space="preserve">.  </w:t>
      </w:r>
      <w:r>
        <w:t xml:space="preserve">Claws rake the air and I rolled, ducking the long claws that danced like spiders over the air. </w:t>
      </w:r>
    </w:p>
    <w:p w:rsidR="009C78D0" w:rsidRDefault="00727E1F" w:rsidP="00754A41">
      <w:pPr>
        <w:pStyle w:val="Style6"/>
      </w:pPr>
      <w:r>
        <w:tab/>
      </w:r>
      <w:r w:rsidR="00152FDD">
        <w:t xml:space="preserve"> Claws hooked into my </w:t>
      </w:r>
      <w:r w:rsidR="00152FDD" w:rsidRPr="008A1442">
        <w:rPr>
          <w:noProof/>
        </w:rPr>
        <w:t>shoulder,</w:t>
      </w:r>
      <w:r w:rsidR="00152FDD">
        <w:t xml:space="preserve"> and looked right into the eyes of Flame.</w:t>
      </w:r>
    </w:p>
    <w:p w:rsidR="009C78D0" w:rsidRDefault="009C78D0" w:rsidP="00754A41">
      <w:pPr>
        <w:pStyle w:val="Style6"/>
      </w:pPr>
      <w:r>
        <w:t>“Long time no see.”</w:t>
      </w:r>
    </w:p>
    <w:p w:rsidR="00727E1F" w:rsidRDefault="006724F2" w:rsidP="006724F2">
      <w:pPr>
        <w:pStyle w:val="Heading1"/>
      </w:pPr>
      <w:bookmarkStart w:id="7" w:name="_Toc503706999"/>
      <w:r>
        <w:t>Chapter Four</w:t>
      </w:r>
      <w:bookmarkEnd w:id="7"/>
      <w:r>
        <w:t xml:space="preserve"> </w:t>
      </w:r>
    </w:p>
    <w:p w:rsidR="006724F2" w:rsidRDefault="006724F2" w:rsidP="00BA1F84">
      <w:pPr>
        <w:pStyle w:val="Style6"/>
        <w:tabs>
          <w:tab w:val="left" w:pos="2916"/>
        </w:tabs>
      </w:pPr>
    </w:p>
    <w:p w:rsidR="00BA1F84" w:rsidRDefault="00BA1F84" w:rsidP="00BA1F84">
      <w:pPr>
        <w:pStyle w:val="Style6"/>
        <w:tabs>
          <w:tab w:val="left" w:pos="2916"/>
        </w:tabs>
      </w:pPr>
      <w:r>
        <w:t xml:space="preserve"> I leaped b</w:t>
      </w:r>
      <w:r w:rsidR="008A1442">
        <w:t xml:space="preserve">ack, scrambling on the blue sheeted bracken engraved bed. From the bed, I </w:t>
      </w:r>
      <w:r w:rsidR="008A1442">
        <w:rPr>
          <w:noProof/>
        </w:rPr>
        <w:t xml:space="preserve">hopped on the headboard. </w:t>
      </w:r>
    </w:p>
    <w:p w:rsidR="00BA1F84" w:rsidRDefault="00BA1F84" w:rsidP="00BA1F84">
      <w:pPr>
        <w:pStyle w:val="Style6"/>
        <w:tabs>
          <w:tab w:val="left" w:pos="2916"/>
        </w:tabs>
      </w:pPr>
      <w:r>
        <w:t xml:space="preserve">“I never met </w:t>
      </w:r>
      <w:r w:rsidRPr="008A1442">
        <w:rPr>
          <w:noProof/>
        </w:rPr>
        <w:t>you</w:t>
      </w:r>
      <w:r w:rsidR="008A1442">
        <w:rPr>
          <w:noProof/>
        </w:rPr>
        <w:t>,</w:t>
      </w:r>
      <w:r w:rsidR="002D4D13">
        <w:t xml:space="preserve">”  </w:t>
      </w:r>
      <w:r>
        <w:t>I growled, snarling at the people standing in front of me.</w:t>
      </w:r>
    </w:p>
    <w:p w:rsidR="00BA1F84" w:rsidRDefault="00BA1F84" w:rsidP="00BA1F84">
      <w:pPr>
        <w:pStyle w:val="Style6"/>
        <w:tabs>
          <w:tab w:val="left" w:pos="2916"/>
        </w:tabs>
      </w:pPr>
      <w:r>
        <w:t xml:space="preserve">“Some part of you has.” </w:t>
      </w:r>
    </w:p>
    <w:p w:rsidR="00BA1F84" w:rsidRPr="00471E76" w:rsidRDefault="00BA1F84" w:rsidP="00BA1F84">
      <w:pPr>
        <w:pStyle w:val="Style6"/>
        <w:tabs>
          <w:tab w:val="left" w:pos="2916"/>
        </w:tabs>
        <w:rPr>
          <w:b/>
          <w:i/>
          <w:caps/>
          <w:u w:val="thick" w:color="FFFFFF" w:themeColor="background1"/>
        </w:rPr>
      </w:pPr>
      <w:r>
        <w:t xml:space="preserve"> My head jerked to the right and I stare </w:t>
      </w:r>
      <w:r w:rsidR="002D4D13">
        <w:t>at a</w:t>
      </w:r>
      <w:r w:rsidR="004F7540">
        <w:t xml:space="preserve"> red demon with gray horns.</w:t>
      </w:r>
    </w:p>
    <w:p w:rsidR="00471E76" w:rsidRPr="00471E76" w:rsidRDefault="00471E76" w:rsidP="00BA1F84">
      <w:pPr>
        <w:pStyle w:val="Style6"/>
        <w:tabs>
          <w:tab w:val="left" w:pos="2916"/>
        </w:tabs>
        <w:rPr>
          <w:b/>
          <w:i/>
          <w:caps/>
          <w:u w:val="thick" w:color="FFFFFF" w:themeColor="background1"/>
        </w:rPr>
      </w:pPr>
      <w:r w:rsidRPr="001540F5">
        <w:rPr>
          <w:b/>
          <w:i/>
          <w:caps/>
          <w:u w:val="thick" w:color="FFFFFF" w:themeColor="background1"/>
        </w:rPr>
        <w:t>Flame</w:t>
      </w:r>
    </w:p>
    <w:p w:rsidR="00B17D4C" w:rsidRDefault="00B17D4C" w:rsidP="00B17D4C">
      <w:pPr>
        <w:pStyle w:val="Style6"/>
      </w:pPr>
      <w:r>
        <w:t xml:space="preserve"> </w:t>
      </w:r>
      <w:r w:rsidR="004F7540">
        <w:t>“Long time no see</w:t>
      </w:r>
      <w:r w:rsidR="00E25B5F">
        <w:t>, Casper.</w:t>
      </w:r>
      <w:r w:rsidRPr="00B17D4C">
        <w:t xml:space="preserve"> </w:t>
      </w:r>
      <w:r w:rsidR="006724F2">
        <w:t>‘</w:t>
      </w:r>
    </w:p>
    <w:p w:rsidR="00B17D4C" w:rsidRDefault="00B17D4C" w:rsidP="006724F2">
      <w:pPr>
        <w:pStyle w:val="Heading1"/>
      </w:pPr>
      <w:bookmarkStart w:id="8" w:name="_Toc503707000"/>
      <w:r>
        <w:t>Chapter Five</w:t>
      </w:r>
      <w:bookmarkEnd w:id="8"/>
    </w:p>
    <w:p w:rsidR="004F7540" w:rsidRDefault="004F7540" w:rsidP="004F7540">
      <w:pPr>
        <w:pStyle w:val="Style6"/>
      </w:pPr>
    </w:p>
    <w:p w:rsidR="00E25B5F" w:rsidRDefault="00E25B5F" w:rsidP="004F7540">
      <w:pPr>
        <w:pStyle w:val="Style6"/>
      </w:pPr>
      <w:r>
        <w:t xml:space="preserve"> I stare at </w:t>
      </w:r>
      <w:r w:rsidR="00302904">
        <w:t>the creature in front of me.</w:t>
      </w:r>
    </w:p>
    <w:p w:rsidR="00302904" w:rsidRDefault="00302904" w:rsidP="004F7540">
      <w:pPr>
        <w:pStyle w:val="Style6"/>
      </w:pPr>
      <w:r>
        <w:t>Then</w:t>
      </w:r>
    </w:p>
    <w:p w:rsidR="00302904" w:rsidRDefault="00302904" w:rsidP="004F7540">
      <w:pPr>
        <w:pStyle w:val="Style6"/>
      </w:pPr>
      <w:r>
        <w:t xml:space="preserve"> I cough up blood.</w:t>
      </w:r>
    </w:p>
    <w:p w:rsidR="00705E95" w:rsidRDefault="00302904" w:rsidP="004F7540">
      <w:pPr>
        <w:pStyle w:val="Style6"/>
      </w:pPr>
      <w:r>
        <w:t>“W</w:t>
      </w:r>
      <w:r w:rsidR="00705E95">
        <w:t>ho</w:t>
      </w:r>
      <w:r>
        <w:t>-the –mother-fucking-</w:t>
      </w:r>
      <w:r w:rsidR="00705E95">
        <w:t xml:space="preserve">hell- </w:t>
      </w:r>
      <w:r w:rsidR="008A1442">
        <w:rPr>
          <w:noProof/>
        </w:rPr>
        <w:t>are</w:t>
      </w:r>
      <w:r w:rsidR="00705E95">
        <w:t xml:space="preserve"> you?</w:t>
      </w:r>
      <w:r w:rsidR="002D4D13">
        <w:t xml:space="preserve">”  </w:t>
      </w:r>
      <w:r w:rsidR="00705E95">
        <w:t xml:space="preserve">I </w:t>
      </w:r>
      <w:r w:rsidR="002D4D13">
        <w:t>ask</w:t>
      </w:r>
    </w:p>
    <w:p w:rsidR="00705E95" w:rsidRDefault="00436866" w:rsidP="004F7540">
      <w:pPr>
        <w:pStyle w:val="Style6"/>
      </w:pPr>
      <w:r>
        <w:t>“You know.”</w:t>
      </w:r>
    </w:p>
    <w:p w:rsidR="00436866" w:rsidRDefault="00436866" w:rsidP="004F7540">
      <w:pPr>
        <w:pStyle w:val="Style6"/>
      </w:pPr>
      <w:r>
        <w:t>Turning my</w:t>
      </w:r>
      <w:r w:rsidR="008A1442">
        <w:t xml:space="preserve"> head, I catch sight of a </w:t>
      </w:r>
      <w:r w:rsidR="008A1442" w:rsidRPr="008A1442">
        <w:rPr>
          <w:noProof/>
        </w:rPr>
        <w:t>green  demon</w:t>
      </w:r>
      <w:r w:rsidR="008A1442">
        <w:t xml:space="preserve"> with white horns.</w:t>
      </w:r>
    </w:p>
    <w:p w:rsidR="00436866" w:rsidRPr="00436866" w:rsidRDefault="00436866" w:rsidP="004F7540">
      <w:pPr>
        <w:pStyle w:val="Style6"/>
        <w:rPr>
          <w:b/>
          <w:i/>
          <w:u w:val="thick" w:color="FFFFFF" w:themeColor="background1"/>
        </w:rPr>
      </w:pPr>
      <w:r>
        <w:rPr>
          <w:b/>
          <w:i/>
          <w:u w:val="thick" w:color="FFFFFF" w:themeColor="background1"/>
        </w:rPr>
        <w:t xml:space="preserve">ALAGE </w:t>
      </w:r>
    </w:p>
    <w:p w:rsidR="00705E95" w:rsidRDefault="002D4D13" w:rsidP="004F7540">
      <w:pPr>
        <w:pStyle w:val="Style6"/>
      </w:pPr>
      <w:r>
        <w:t>“You</w:t>
      </w:r>
      <w:r w:rsidR="00705E95">
        <w:t xml:space="preserve"> know.”</w:t>
      </w:r>
    </w:p>
    <w:p w:rsidR="00C55252" w:rsidRDefault="00C55252" w:rsidP="004F7540">
      <w:pPr>
        <w:pStyle w:val="Style6"/>
      </w:pPr>
      <w:r>
        <w:t xml:space="preserve"> A </w:t>
      </w:r>
      <w:r w:rsidR="008A1442" w:rsidRPr="008A1442">
        <w:rPr>
          <w:noProof/>
        </w:rPr>
        <w:t xml:space="preserve">blue </w:t>
      </w:r>
      <w:r w:rsidRPr="008A1442">
        <w:rPr>
          <w:noProof/>
        </w:rPr>
        <w:t xml:space="preserve">demon </w:t>
      </w:r>
      <w:r w:rsidR="008A1442" w:rsidRPr="008A1442">
        <w:rPr>
          <w:noProof/>
        </w:rPr>
        <w:t xml:space="preserve"> with</w:t>
      </w:r>
      <w:r w:rsidR="008A1442">
        <w:t xml:space="preserve"> yellow horn </w:t>
      </w:r>
      <w:r>
        <w:t xml:space="preserve">scrambles through the door. </w:t>
      </w:r>
    </w:p>
    <w:p w:rsidR="00C55252" w:rsidRPr="00C55252" w:rsidRDefault="00C55252" w:rsidP="004F7540">
      <w:pPr>
        <w:pStyle w:val="Style6"/>
        <w:rPr>
          <w:b/>
          <w:i/>
          <w:u w:val="thick" w:color="FFFFFF" w:themeColor="background1"/>
        </w:rPr>
      </w:pPr>
      <w:r>
        <w:rPr>
          <w:b/>
          <w:i/>
          <w:u w:val="thick" w:color="FFFFFF" w:themeColor="background1"/>
        </w:rPr>
        <w:t>SKY</w:t>
      </w:r>
    </w:p>
    <w:p w:rsidR="00705E95" w:rsidRDefault="00705E95" w:rsidP="004F7540">
      <w:pPr>
        <w:pStyle w:val="Style6"/>
      </w:pPr>
      <w:r w:rsidRPr="008A1442">
        <w:rPr>
          <w:noProof/>
        </w:rPr>
        <w:t>The</w:t>
      </w:r>
      <w:r w:rsidR="008A1442" w:rsidRPr="008A1442">
        <w:rPr>
          <w:noProof/>
          <w:u w:val="none"/>
        </w:rPr>
        <w:t xml:space="preserve">n </w:t>
      </w:r>
      <w:r>
        <w:t xml:space="preserve"> I hacked up a cat-sliver</w:t>
      </w:r>
      <w:r w:rsidR="00436866">
        <w:t xml:space="preserve"> tabby with gray flecks.</w:t>
      </w:r>
    </w:p>
    <w:p w:rsidR="00C55252" w:rsidRDefault="00436866" w:rsidP="004F7540">
      <w:pPr>
        <w:pStyle w:val="Style6"/>
      </w:pPr>
      <w:r>
        <w:t xml:space="preserve">“Who the mother fucking </w:t>
      </w:r>
      <w:r w:rsidR="002D4D13">
        <w:t>hell are</w:t>
      </w:r>
      <w:r w:rsidR="00C55252">
        <w:t xml:space="preserve"> you</w:t>
      </w:r>
      <w:r w:rsidR="009D1C43">
        <w:t>?</w:t>
      </w:r>
      <w:r w:rsidR="00C55252">
        <w:t>”</w:t>
      </w:r>
    </w:p>
    <w:p w:rsidR="00C55252" w:rsidRDefault="00C55252" w:rsidP="004F7540">
      <w:pPr>
        <w:pStyle w:val="Style6"/>
      </w:pPr>
      <w:r>
        <w:t>“Casper</w:t>
      </w:r>
      <w:r w:rsidR="009D1C43">
        <w:t>,” all the demon</w:t>
      </w:r>
      <w:r w:rsidR="002D4D13">
        <w:t>s</w:t>
      </w:r>
      <w:r w:rsidR="009D1C43">
        <w:t xml:space="preserve"> said.</w:t>
      </w:r>
    </w:p>
    <w:p w:rsidR="009D1C43" w:rsidRDefault="009D1C43" w:rsidP="004F7540">
      <w:pPr>
        <w:pStyle w:val="Style6"/>
      </w:pPr>
      <w:r>
        <w:t>“</w:t>
      </w:r>
      <w:r w:rsidR="002D4D13">
        <w:t>Well, my</w:t>
      </w:r>
      <w:r>
        <w:t xml:space="preserve"> soul.”  Casper stared at the demons right in front of us. </w:t>
      </w:r>
    </w:p>
    <w:p w:rsidR="00106998" w:rsidRDefault="009D1C43" w:rsidP="009D1C43">
      <w:pPr>
        <w:pStyle w:val="Style6"/>
        <w:ind w:left="720" w:hanging="720"/>
        <w:rPr>
          <w:i/>
        </w:rPr>
      </w:pPr>
      <w:r>
        <w:rPr>
          <w:i/>
        </w:rPr>
        <w:t xml:space="preserve">How the hell am I going to get </w:t>
      </w:r>
      <w:r w:rsidR="002D4D13">
        <w:rPr>
          <w:i/>
        </w:rPr>
        <w:t>through?</w:t>
      </w:r>
      <w:r w:rsidR="00106998" w:rsidRPr="00106998">
        <w:rPr>
          <w:i/>
        </w:rPr>
        <w:t xml:space="preserve"> </w:t>
      </w:r>
    </w:p>
    <w:p w:rsidR="009D1C43" w:rsidRDefault="00106998" w:rsidP="009D1C43">
      <w:pPr>
        <w:pStyle w:val="Style6"/>
        <w:ind w:left="720" w:hanging="720"/>
        <w:rPr>
          <w:i/>
        </w:rPr>
      </w:pPr>
      <w:r>
        <w:rPr>
          <w:i/>
        </w:rPr>
        <w:t>The only window is in the bathroom.</w:t>
      </w:r>
    </w:p>
    <w:p w:rsidR="00106998" w:rsidRDefault="00106998" w:rsidP="009D1C43">
      <w:pPr>
        <w:pStyle w:val="Style6"/>
        <w:ind w:left="720" w:hanging="720"/>
      </w:pPr>
      <w:r>
        <w:t>I jumped on the bed board, balancing on the ebony wood, inscribed with the words Bracken.</w:t>
      </w:r>
    </w:p>
    <w:p w:rsidR="00106998" w:rsidRDefault="00106998" w:rsidP="009D1C43">
      <w:pPr>
        <w:pStyle w:val="Style6"/>
        <w:ind w:left="720" w:hanging="720"/>
      </w:pPr>
      <w:r>
        <w:t xml:space="preserve">The demons snarled as Casper followed. </w:t>
      </w:r>
    </w:p>
    <w:p w:rsidR="00106998" w:rsidRDefault="00106998" w:rsidP="00106998">
      <w:pPr>
        <w:pStyle w:val="Style6"/>
        <w:ind w:left="720" w:hanging="720"/>
        <w:rPr>
          <w:i/>
        </w:rPr>
      </w:pPr>
    </w:p>
    <w:p w:rsidR="00106998" w:rsidRDefault="00106998" w:rsidP="009D1C43">
      <w:pPr>
        <w:pStyle w:val="Style6"/>
        <w:ind w:left="720" w:hanging="720"/>
      </w:pPr>
      <w:r>
        <w:t>The demons leaped on the bed.</w:t>
      </w:r>
    </w:p>
    <w:p w:rsidR="00106998" w:rsidRDefault="00106998" w:rsidP="009D1C43">
      <w:pPr>
        <w:pStyle w:val="Style6"/>
        <w:ind w:left="720" w:hanging="720"/>
      </w:pPr>
      <w:r>
        <w:t>“Get off the wood, and we’ll spare you. We want Casper.</w:t>
      </w:r>
    </w:p>
    <w:p w:rsidR="00106998" w:rsidRDefault="00106998" w:rsidP="009D1C43">
      <w:pPr>
        <w:pStyle w:val="Style6"/>
        <w:ind w:left="720" w:hanging="720"/>
      </w:pPr>
      <w:r>
        <w:t>Casper growled.</w:t>
      </w:r>
    </w:p>
    <w:p w:rsidR="00106998" w:rsidRDefault="00106998" w:rsidP="00106998">
      <w:pPr>
        <w:pStyle w:val="Style6"/>
        <w:ind w:left="-450"/>
      </w:pPr>
      <w:r>
        <w:t>‘Liars.  You want her, too.  You know about the prophecy.  You know she will destroy the demon and ghosts and who knows what.’</w:t>
      </w:r>
    </w:p>
    <w:p w:rsidR="00106998" w:rsidRDefault="00106998" w:rsidP="00106998">
      <w:pPr>
        <w:pStyle w:val="Style6"/>
        <w:ind w:left="-450"/>
      </w:pPr>
      <w:r>
        <w:t>“What the fuck are you talking about?”</w:t>
      </w:r>
    </w:p>
    <w:p w:rsidR="00106998" w:rsidRDefault="00106998" w:rsidP="00106998">
      <w:pPr>
        <w:pStyle w:val="Style6"/>
        <w:ind w:left="-450"/>
      </w:pPr>
      <w:r>
        <w:t>Hamilton eyed me.</w:t>
      </w:r>
    </w:p>
    <w:p w:rsidR="00106998" w:rsidRDefault="00106998" w:rsidP="00106998">
      <w:pPr>
        <w:pStyle w:val="Style6"/>
        <w:ind w:left="-450"/>
      </w:pPr>
      <w:r>
        <w:t>“The prophecy dictates you kill every demon with ext-“</w:t>
      </w:r>
    </w:p>
    <w:p w:rsidR="00106998" w:rsidRDefault="00106998" w:rsidP="00106998">
      <w:pPr>
        <w:pStyle w:val="Style6"/>
        <w:ind w:left="-450"/>
      </w:pPr>
      <w:r>
        <w:t xml:space="preserve"> I said, “bah, Blah.  You a fucking idiot.  All demons are fucking idiots.  No, </w:t>
      </w:r>
      <w:r w:rsidRPr="008A1442">
        <w:rPr>
          <w:noProof/>
        </w:rPr>
        <w:t>the</w:t>
      </w:r>
      <w:r w:rsidR="008A1442">
        <w:rPr>
          <w:noProof/>
        </w:rPr>
        <w:t>y'</w:t>
      </w:r>
      <w:r w:rsidRPr="008A1442">
        <w:rPr>
          <w:noProof/>
        </w:rPr>
        <w:t>re</w:t>
      </w:r>
      <w:r>
        <w:t xml:space="preserve"> not.  All demons are either bitches or</w:t>
      </w:r>
      <w:r w:rsidR="0002666D">
        <w:t xml:space="preserve"> son of bitches.  No in between,</w:t>
      </w:r>
      <w:r>
        <w:t xml:space="preserve">  “</w:t>
      </w:r>
    </w:p>
    <w:p w:rsidR="00106998" w:rsidRDefault="00106998" w:rsidP="00106998">
      <w:pPr>
        <w:pStyle w:val="Style6"/>
        <w:ind w:left="-450"/>
      </w:pPr>
      <w:r>
        <w:t>Sky, Flame, Algae, and Hamilton lunged.  I kicked the s</w:t>
      </w:r>
      <w:r w:rsidR="00B17D4C">
        <w:t xml:space="preserve">heet up and on top of them. </w:t>
      </w:r>
    </w:p>
    <w:p w:rsidR="00106998" w:rsidRDefault="00106998" w:rsidP="00106998">
      <w:pPr>
        <w:pStyle w:val="Style6"/>
        <w:ind w:left="-450"/>
      </w:pPr>
      <w:r>
        <w:t>“</w:t>
      </w:r>
      <w:r w:rsidR="00022A3E">
        <w:t>Ketamine! “I</w:t>
      </w:r>
      <w:r>
        <w:t xml:space="preserve"> cried and dove off the bed. Casper followed. Ames woke up and </w:t>
      </w:r>
      <w:r w:rsidR="00471E76">
        <w:t xml:space="preserve">I </w:t>
      </w:r>
      <w:r>
        <w:t xml:space="preserve">dragged by the collar, all three racing for the door.  The demons sprang over the bed and for us. </w:t>
      </w:r>
    </w:p>
    <w:p w:rsidR="00106998" w:rsidRDefault="00106998" w:rsidP="00106998">
      <w:pPr>
        <w:pStyle w:val="Style6"/>
        <w:ind w:left="-450"/>
      </w:pPr>
      <w:r>
        <w:t>“Run!” I plunged down the stairs.</w:t>
      </w:r>
    </w:p>
    <w:p w:rsidR="00106998" w:rsidRDefault="00106998" w:rsidP="00106998">
      <w:pPr>
        <w:pStyle w:val="Style6"/>
        <w:ind w:left="-450"/>
      </w:pPr>
      <w:r>
        <w:t>Ames was sprinting. Casper, walking through the walls.</w:t>
      </w:r>
    </w:p>
    <w:p w:rsidR="00106998" w:rsidRDefault="00106998" w:rsidP="00106998">
      <w:pPr>
        <w:pStyle w:val="Style6"/>
        <w:ind w:left="-450"/>
      </w:pPr>
      <w:r w:rsidRPr="00106998">
        <w:rPr>
          <w:i/>
        </w:rPr>
        <w:t xml:space="preserve">I need to get downstairs. </w:t>
      </w:r>
    </w:p>
    <w:p w:rsidR="006314A3" w:rsidRDefault="00106998" w:rsidP="00106998">
      <w:pPr>
        <w:pStyle w:val="Style6"/>
        <w:ind w:left="-450"/>
      </w:pPr>
      <w:r>
        <w:t>I leaped, grabbing the rail for the stairs. Hamilton was pounding down the steps</w:t>
      </w:r>
      <w:r w:rsidR="006314A3">
        <w:t>, Flame behind.</w:t>
      </w:r>
    </w:p>
    <w:p w:rsidR="006314A3" w:rsidRDefault="006314A3" w:rsidP="00106998">
      <w:pPr>
        <w:pStyle w:val="Style6"/>
        <w:ind w:left="-450"/>
      </w:pPr>
      <w:r>
        <w:t>“</w:t>
      </w:r>
      <w:r w:rsidRPr="008A1442">
        <w:rPr>
          <w:noProof/>
        </w:rPr>
        <w:t>Hey</w:t>
      </w:r>
      <w:r>
        <w:t xml:space="preserve"> dumbasses!’ I cried. </w:t>
      </w:r>
    </w:p>
    <w:p w:rsidR="006314A3" w:rsidRDefault="006314A3" w:rsidP="00106998">
      <w:pPr>
        <w:pStyle w:val="Style6"/>
        <w:ind w:left="-450"/>
      </w:pPr>
      <w:r>
        <w:t xml:space="preserve">Casper stopped and stared. I point down. </w:t>
      </w:r>
    </w:p>
    <w:p w:rsidR="006314A3" w:rsidRDefault="006314A3" w:rsidP="00106998">
      <w:pPr>
        <w:pStyle w:val="Style6"/>
        <w:ind w:left="-450"/>
      </w:pPr>
      <w:r>
        <w:t xml:space="preserve">I </w:t>
      </w:r>
      <w:r w:rsidR="00471E76">
        <w:t xml:space="preserve">am </w:t>
      </w:r>
      <w:r>
        <w:t xml:space="preserve">hanging down, </w:t>
      </w:r>
      <w:r w:rsidR="008A1442" w:rsidRPr="008A1442">
        <w:rPr>
          <w:noProof/>
        </w:rPr>
        <w:t xml:space="preserve">paws </w:t>
      </w:r>
      <w:r w:rsidRPr="008A1442">
        <w:rPr>
          <w:noProof/>
        </w:rPr>
        <w:t xml:space="preserve"> clinging</w:t>
      </w:r>
      <w:r>
        <w:t xml:space="preserve">. </w:t>
      </w:r>
    </w:p>
    <w:p w:rsidR="00106998" w:rsidRDefault="006314A3" w:rsidP="00106998">
      <w:pPr>
        <w:pStyle w:val="Style6"/>
        <w:ind w:left="-450"/>
      </w:pPr>
      <w:r>
        <w:t>Flame lunged the rail.</w:t>
      </w:r>
      <w:r w:rsidR="00106998">
        <w:t xml:space="preserve"> </w:t>
      </w:r>
    </w:p>
    <w:p w:rsidR="006314A3" w:rsidRDefault="006314A3" w:rsidP="00106998">
      <w:pPr>
        <w:pStyle w:val="Style6"/>
        <w:ind w:left="-450"/>
      </w:pPr>
      <w:r>
        <w:t xml:space="preserve">I let go, </w:t>
      </w:r>
      <w:r w:rsidR="001310EE">
        <w:t>falling</w:t>
      </w:r>
      <w:r>
        <w:t xml:space="preserve"> down </w:t>
      </w:r>
      <w:r w:rsidR="00B17D4C">
        <w:t xml:space="preserve">the space between the </w:t>
      </w:r>
      <w:r w:rsidR="00471E76">
        <w:t>rails. Both</w:t>
      </w:r>
      <w:r>
        <w:t xml:space="preserve"> of</w:t>
      </w:r>
      <w:r w:rsidRPr="008A1442">
        <w:t xml:space="preserve"> </w:t>
      </w:r>
      <w:r w:rsidR="008A1442" w:rsidRPr="008A1442">
        <w:rPr>
          <w:noProof/>
        </w:rPr>
        <w:t>them</w:t>
      </w:r>
      <w:r w:rsidR="008A1442">
        <w:rPr>
          <w:noProof/>
          <w:u w:val="none"/>
        </w:rPr>
        <w:t xml:space="preserve"> </w:t>
      </w:r>
      <w:r>
        <w:t xml:space="preserve">followed. </w:t>
      </w:r>
    </w:p>
    <w:p w:rsidR="006314A3" w:rsidRDefault="006314A3" w:rsidP="00106998">
      <w:pPr>
        <w:pStyle w:val="Style6"/>
        <w:ind w:left="-450"/>
        <w:rPr>
          <w:i/>
        </w:rPr>
      </w:pPr>
      <w:r>
        <w:rPr>
          <w:i/>
        </w:rPr>
        <w:t>Idiots.</w:t>
      </w:r>
    </w:p>
    <w:p w:rsidR="006314A3" w:rsidRDefault="001310EE" w:rsidP="00106998">
      <w:pPr>
        <w:pStyle w:val="Style6"/>
        <w:ind w:left="-450"/>
      </w:pPr>
      <w:r>
        <w:t xml:space="preserve">My plan is to drop down the </w:t>
      </w:r>
      <w:r w:rsidRPr="008A1442">
        <w:rPr>
          <w:noProof/>
        </w:rPr>
        <w:t>floor,</w:t>
      </w:r>
      <w:r>
        <w:t xml:space="preserve"> and grab a rail at the last moment, on the second floor. I know they’ll follow.</w:t>
      </w:r>
    </w:p>
    <w:p w:rsidR="001310EE" w:rsidRDefault="001310EE" w:rsidP="00106998">
      <w:pPr>
        <w:pStyle w:val="Style6"/>
        <w:ind w:left="-450"/>
      </w:pPr>
      <w:r>
        <w:t xml:space="preserve">Flame </w:t>
      </w:r>
      <w:r w:rsidRPr="008A1442">
        <w:rPr>
          <w:noProof/>
        </w:rPr>
        <w:t>plunged ,</w:t>
      </w:r>
      <w:r>
        <w:t xml:space="preserve"> diving with wings. At the last minute, I grabbed a wing and bit down.</w:t>
      </w:r>
      <w:r w:rsidR="0002666D">
        <w:t xml:space="preserve"> </w:t>
      </w:r>
      <w:r>
        <w:t xml:space="preserve"> Flame </w:t>
      </w:r>
      <w:r w:rsidR="00361F7E">
        <w:t>screamed and struggled.</w:t>
      </w:r>
      <w:r w:rsidR="001141A8">
        <w:t xml:space="preserve">  Hamilt</w:t>
      </w:r>
      <w:r w:rsidR="00361F7E">
        <w:t xml:space="preserve">on grew wings and shot up.  I let go and jumped, claws </w:t>
      </w:r>
      <w:r w:rsidR="00361F7E" w:rsidRPr="008A1442">
        <w:rPr>
          <w:noProof/>
        </w:rPr>
        <w:t>in</w:t>
      </w:r>
      <w:r w:rsidR="00361F7E">
        <w:t xml:space="preserve"> Hamilton</w:t>
      </w:r>
      <w:r w:rsidR="001141A8">
        <w:t xml:space="preserve">’s back. He twists throwing me up, right out the door. And into an elevator. </w:t>
      </w:r>
      <w:r w:rsidR="00355E50">
        <w:t xml:space="preserve">I hit Lobby. </w:t>
      </w:r>
    </w:p>
    <w:p w:rsidR="00355E50" w:rsidRDefault="00355E50" w:rsidP="00106998">
      <w:pPr>
        <w:pStyle w:val="Style6"/>
        <w:ind w:left="-450"/>
      </w:pPr>
      <w:r>
        <w:t>A man</w:t>
      </w:r>
      <w:r w:rsidR="00B17D4C">
        <w:t xml:space="preserve">, </w:t>
      </w:r>
      <w:r w:rsidR="00471E76">
        <w:t>shroud</w:t>
      </w:r>
      <w:r w:rsidR="00B17D4C">
        <w:t xml:space="preserve"> in black</w:t>
      </w:r>
      <w:r>
        <w:t xml:space="preserve"> dropped something on the floor. </w:t>
      </w:r>
    </w:p>
    <w:p w:rsidR="00355E50" w:rsidRDefault="00355E50" w:rsidP="00106998">
      <w:pPr>
        <w:pStyle w:val="Style6"/>
        <w:ind w:left="-450"/>
      </w:pPr>
      <w:r>
        <w:t>He left.</w:t>
      </w:r>
    </w:p>
    <w:p w:rsidR="00144D6E" w:rsidRDefault="00144D6E" w:rsidP="00106998">
      <w:pPr>
        <w:pStyle w:val="Style6"/>
        <w:ind w:left="-450"/>
      </w:pPr>
      <w:r>
        <w:t>“Sir?”</w:t>
      </w:r>
    </w:p>
    <w:p w:rsidR="00144D6E" w:rsidRDefault="00144D6E" w:rsidP="00106998">
      <w:pPr>
        <w:pStyle w:val="Style6"/>
        <w:ind w:left="-450"/>
      </w:pPr>
      <w:r>
        <w:t>The papers were laying on the floor.</w:t>
      </w:r>
    </w:p>
    <w:p w:rsidR="00471E76" w:rsidRDefault="00144D6E" w:rsidP="00106998">
      <w:pPr>
        <w:pStyle w:val="Style6"/>
        <w:ind w:left="-450"/>
        <w:rPr>
          <w:b/>
        </w:rPr>
      </w:pPr>
      <w:r>
        <w:rPr>
          <w:b/>
        </w:rPr>
        <w:t xml:space="preserve">“Meet me at the </w:t>
      </w:r>
      <w:r w:rsidRPr="008A1442">
        <w:rPr>
          <w:b/>
          <w:noProof/>
        </w:rPr>
        <w:t>capital</w:t>
      </w:r>
      <w:r w:rsidR="00C55A95">
        <w:rPr>
          <w:b/>
        </w:rPr>
        <w:t xml:space="preserve"> square. 3:00 a.m. Tonight. Jack. Jack of the Good Ones</w:t>
      </w:r>
    </w:p>
    <w:p w:rsidR="00C55A95" w:rsidRDefault="00C55A95" w:rsidP="00C55A95">
      <w:pPr>
        <w:pStyle w:val="Heading1"/>
      </w:pPr>
      <w:bookmarkStart w:id="9" w:name="_Toc503707001"/>
      <w:r>
        <w:t>CHAPTER SIX: JACK</w:t>
      </w:r>
      <w:bookmarkEnd w:id="9"/>
      <w:r>
        <w:t xml:space="preserve"> </w:t>
      </w:r>
    </w:p>
    <w:p w:rsidR="00C55A95" w:rsidRDefault="00C55A95" w:rsidP="00C55A95"/>
    <w:p w:rsidR="00C55A95" w:rsidRDefault="00C55A95" w:rsidP="00C55A95">
      <w:pPr>
        <w:pStyle w:val="Style6"/>
      </w:pPr>
      <w:r>
        <w:t>“Jack! “</w:t>
      </w:r>
    </w:p>
    <w:p w:rsidR="00C55A95" w:rsidRDefault="00C55A95" w:rsidP="00C55A95">
      <w:pPr>
        <w:pStyle w:val="Style6"/>
      </w:pPr>
      <w:r>
        <w:t xml:space="preserve">Flame called to his son. </w:t>
      </w:r>
    </w:p>
    <w:p w:rsidR="0002666D" w:rsidRDefault="00B16852" w:rsidP="00C55A95">
      <w:pPr>
        <w:pStyle w:val="Style6"/>
      </w:pPr>
      <w:r>
        <w:t>Jack came up</w:t>
      </w:r>
      <w:r w:rsidR="00921974">
        <w:t xml:space="preserve">. He was a red demon who had surgery so he could stand </w:t>
      </w:r>
      <w:r w:rsidR="008A1442" w:rsidRPr="008A1442">
        <w:rPr>
          <w:noProof/>
          <w:u w:val="none"/>
        </w:rPr>
        <w:t>o</w:t>
      </w:r>
      <w:r w:rsidR="008A1442">
        <w:rPr>
          <w:noProof/>
          <w:u w:val="none"/>
        </w:rPr>
        <w:t>n</w:t>
      </w:r>
      <w:r w:rsidR="00921974">
        <w:t xml:space="preserve"> four legs without a </w:t>
      </w:r>
      <w:r w:rsidR="00921974" w:rsidRPr="008A1442">
        <w:rPr>
          <w:noProof/>
        </w:rPr>
        <w:t>hunched back</w:t>
      </w:r>
      <w:r w:rsidR="00921974">
        <w:t xml:space="preserve">. </w:t>
      </w:r>
      <w:r w:rsidR="0002666D">
        <w:t xml:space="preserve"> </w:t>
      </w:r>
      <w:r w:rsidR="00921974">
        <w:t>He walks up to his father, four-legged. His little brothe</w:t>
      </w:r>
      <w:r w:rsidR="0002666D">
        <w:t xml:space="preserve">r, Fire, Aileas’s demon of greed, had the same </w:t>
      </w:r>
      <w:r w:rsidR="0002666D" w:rsidRPr="008A1442">
        <w:rPr>
          <w:noProof/>
        </w:rPr>
        <w:t>surge</w:t>
      </w:r>
      <w:r w:rsidR="008A1442">
        <w:rPr>
          <w:noProof/>
        </w:rPr>
        <w:t>r</w:t>
      </w:r>
      <w:r w:rsidR="0002666D" w:rsidRPr="008A1442">
        <w:rPr>
          <w:noProof/>
        </w:rPr>
        <w:t>y</w:t>
      </w:r>
      <w:r w:rsidR="0002666D">
        <w:t xml:space="preserve">. </w:t>
      </w:r>
    </w:p>
    <w:p w:rsidR="00921974" w:rsidRDefault="00921974" w:rsidP="00C55A95">
      <w:pPr>
        <w:pStyle w:val="Style6"/>
      </w:pPr>
      <w:r>
        <w:t>Jack, I have an assignment for you. I need you to meet with Aileas weekly</w:t>
      </w:r>
      <w:r w:rsidR="00E7526E">
        <w:t>. Become friends with her. Then you will turn on her</w:t>
      </w:r>
      <w:r w:rsidR="00227B8C">
        <w:t xml:space="preserve">, and in the final </w:t>
      </w:r>
      <w:r w:rsidR="00227B8C" w:rsidRPr="008A1442">
        <w:rPr>
          <w:noProof/>
        </w:rPr>
        <w:t>battle,</w:t>
      </w:r>
      <w:r w:rsidR="00227B8C">
        <w:t xml:space="preserve"> kill her. After all, you do represent her worst flaw, gullible. She’s just too easy.  The </w:t>
      </w:r>
      <w:r w:rsidR="0002666D">
        <w:t>prophecy</w:t>
      </w:r>
      <w:r w:rsidR="00227B8C">
        <w:t xml:space="preserve"> will never come through. I promise.”</w:t>
      </w:r>
    </w:p>
    <w:p w:rsidR="00227B8C" w:rsidRDefault="00227B8C" w:rsidP="00C55A95">
      <w:pPr>
        <w:pStyle w:val="Style6"/>
      </w:pPr>
      <w:r>
        <w:t>“I accept.”</w:t>
      </w:r>
    </w:p>
    <w:p w:rsidR="0002666D" w:rsidRDefault="0002666D" w:rsidP="00C55A95">
      <w:pPr>
        <w:pStyle w:val="Style6"/>
      </w:pPr>
      <w:r>
        <w:t xml:space="preserve">Chapter Seven </w:t>
      </w:r>
    </w:p>
    <w:p w:rsidR="009F6478" w:rsidRDefault="0002666D" w:rsidP="00C55A95">
      <w:pPr>
        <w:pStyle w:val="Style6"/>
      </w:pPr>
      <w:r>
        <w:t>After making into</w:t>
      </w:r>
      <w:r w:rsidR="009F6478">
        <w:t xml:space="preserve"> the lobby, I made my way back up the stairs. Ames came falling down the stairs. Claw marks ran down his pelt. His flank was bleeding.</w:t>
      </w:r>
    </w:p>
    <w:p w:rsidR="009F6478" w:rsidRDefault="009F6478" w:rsidP="00C55A95">
      <w:pPr>
        <w:pStyle w:val="Style6"/>
      </w:pPr>
      <w:r>
        <w:t>“Ames!’</w:t>
      </w:r>
    </w:p>
    <w:p w:rsidR="009F6478" w:rsidRDefault="009F6478" w:rsidP="00C55A95">
      <w:pPr>
        <w:pStyle w:val="Style6"/>
      </w:pPr>
      <w:r>
        <w:t xml:space="preserve">He spun. </w:t>
      </w:r>
    </w:p>
    <w:p w:rsidR="009F6478" w:rsidRDefault="009F6478" w:rsidP="00C55A95">
      <w:pPr>
        <w:pStyle w:val="Style6"/>
      </w:pPr>
      <w:r>
        <w:t>“Aileas!’</w:t>
      </w:r>
    </w:p>
    <w:p w:rsidR="009F6478" w:rsidRDefault="009F6478" w:rsidP="00C55A95">
      <w:pPr>
        <w:pStyle w:val="Style6"/>
      </w:pPr>
      <w:r>
        <w:t xml:space="preserve">“What </w:t>
      </w:r>
      <w:r w:rsidR="00DD106B">
        <w:t>happened?’</w:t>
      </w:r>
    </w:p>
    <w:p w:rsidR="00916669" w:rsidRDefault="00916669" w:rsidP="00C55A95">
      <w:pPr>
        <w:pStyle w:val="Style6"/>
      </w:pPr>
      <w:r>
        <w:t xml:space="preserve">“Algae didn’t follow. He went for Casper. I stopped </w:t>
      </w:r>
      <w:r w:rsidRPr="008A1442">
        <w:rPr>
          <w:noProof/>
        </w:rPr>
        <w:t>him,</w:t>
      </w:r>
      <w:r>
        <w:t xml:space="preserve"> but ran off before I could do </w:t>
      </w:r>
      <w:r w:rsidR="008003C7" w:rsidRPr="008A1442">
        <w:rPr>
          <w:noProof/>
        </w:rPr>
        <w:t>real</w:t>
      </w:r>
      <w:r w:rsidR="008003C7">
        <w:t xml:space="preserve"> dance. He did say more demons would come. </w:t>
      </w:r>
      <w:r w:rsidR="00DD106B">
        <w:t>‘</w:t>
      </w:r>
    </w:p>
    <w:p w:rsidR="00DD106B" w:rsidRDefault="00DD106B" w:rsidP="00C55A95">
      <w:pPr>
        <w:pStyle w:val="Style6"/>
      </w:pPr>
      <w:r>
        <w:t>“Ames, you</w:t>
      </w:r>
      <w:r w:rsidR="00F5335A">
        <w:t xml:space="preserve"> need to </w:t>
      </w:r>
      <w:r>
        <w:t xml:space="preserve"> see a doctor.”</w:t>
      </w:r>
    </w:p>
    <w:p w:rsidR="00DD106B" w:rsidRDefault="00F5335A" w:rsidP="00C55A95">
      <w:pPr>
        <w:pStyle w:val="Style6"/>
      </w:pPr>
      <w:r>
        <w:t>“I have Ace bandages. I’m fine.”</w:t>
      </w:r>
    </w:p>
    <w:p w:rsidR="00F5335A" w:rsidRDefault="00F5335A" w:rsidP="00C55A95">
      <w:pPr>
        <w:pStyle w:val="Style6"/>
      </w:pPr>
      <w:r>
        <w:t>Ames began to wrap</w:t>
      </w:r>
      <w:r w:rsidR="008A64D0">
        <w:t xml:space="preserve"> an Ace </w:t>
      </w:r>
      <w:r w:rsidR="008A64D0" w:rsidRPr="00510C95">
        <w:rPr>
          <w:noProof/>
        </w:rPr>
        <w:t xml:space="preserve">bandage </w:t>
      </w:r>
      <w:r w:rsidRPr="00510C95">
        <w:rPr>
          <w:noProof/>
        </w:rPr>
        <w:t xml:space="preserve"> around</w:t>
      </w:r>
      <w:r>
        <w:t xml:space="preserve"> his skinny body.</w:t>
      </w:r>
    </w:p>
    <w:p w:rsidR="00F5335A" w:rsidRDefault="00F5335A" w:rsidP="00C55A95">
      <w:pPr>
        <w:pStyle w:val="Style6"/>
      </w:pPr>
      <w:r>
        <w:t>“Where’s Casper?’</w:t>
      </w:r>
    </w:p>
    <w:p w:rsidR="00F5335A" w:rsidRDefault="00F5335A" w:rsidP="00C55A95">
      <w:pPr>
        <w:pStyle w:val="Style6"/>
      </w:pPr>
      <w:r>
        <w:t>“Here!’</w:t>
      </w:r>
    </w:p>
    <w:p w:rsidR="001A20F9" w:rsidRDefault="001A20F9" w:rsidP="00C55A95">
      <w:pPr>
        <w:pStyle w:val="Style6"/>
      </w:pPr>
      <w:r>
        <w:t xml:space="preserve">Casper struggled out. </w:t>
      </w:r>
    </w:p>
    <w:p w:rsidR="008A64D0" w:rsidRPr="00C55A95" w:rsidRDefault="008A64D0" w:rsidP="00C55A95">
      <w:pPr>
        <w:pStyle w:val="Style6"/>
      </w:pPr>
      <w:r>
        <w:t>“they sent others…Where’s Aline</w:t>
      </w:r>
    </w:p>
    <w:p w:rsidR="001141A8" w:rsidRPr="001310EE" w:rsidRDefault="001141A8" w:rsidP="00106998">
      <w:pPr>
        <w:pStyle w:val="Style6"/>
        <w:ind w:left="-450"/>
      </w:pPr>
    </w:p>
    <w:p w:rsidR="00106998" w:rsidRDefault="00106998" w:rsidP="00106998">
      <w:pPr>
        <w:pStyle w:val="Style6"/>
        <w:ind w:left="-450"/>
      </w:pPr>
      <w:bookmarkStart w:id="10" w:name="_GoBack"/>
      <w:bookmarkEnd w:id="10"/>
      <w:r>
        <w:t xml:space="preserve"> </w:t>
      </w:r>
    </w:p>
    <w:p w:rsidR="00106998" w:rsidRDefault="00106998" w:rsidP="00106998">
      <w:pPr>
        <w:pStyle w:val="Style6"/>
        <w:ind w:left="-450"/>
      </w:pPr>
    </w:p>
    <w:p w:rsidR="00106998" w:rsidRPr="00106998" w:rsidRDefault="00106998" w:rsidP="009D1C43">
      <w:pPr>
        <w:pStyle w:val="Style6"/>
        <w:ind w:left="720" w:hanging="720"/>
      </w:pPr>
    </w:p>
    <w:p w:rsidR="00106998" w:rsidRPr="005B7CB0" w:rsidRDefault="00106998" w:rsidP="00106998">
      <w:pPr>
        <w:pStyle w:val="Style6"/>
        <w:ind w:left="-180"/>
      </w:pPr>
    </w:p>
    <w:p w:rsidR="00BA1F84" w:rsidRDefault="00BA1F84" w:rsidP="00BA1F84">
      <w:pPr>
        <w:pStyle w:val="Style6"/>
        <w:tabs>
          <w:tab w:val="left" w:pos="2916"/>
        </w:tabs>
      </w:pPr>
    </w:p>
    <w:p w:rsidR="00727E1F" w:rsidRDefault="00727E1F" w:rsidP="00754A41">
      <w:pPr>
        <w:pStyle w:val="Style6"/>
      </w:pPr>
    </w:p>
    <w:p w:rsidR="00C625E4" w:rsidRPr="00CA2F67" w:rsidRDefault="00C625E4" w:rsidP="00754A41">
      <w:pPr>
        <w:pStyle w:val="Style6"/>
      </w:pPr>
    </w:p>
    <w:sectPr w:rsidR="00C625E4" w:rsidRPr="00CA2F67" w:rsidSect="00E32A57">
      <w:footerReference w:type="default" r:id="rId8"/>
      <w:pgSz w:w="12240" w:h="15840"/>
      <w:pgMar w:top="216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32CFE" w:rsidRDefault="00332CFE" w:rsidP="00A35F29">
      <w:pPr>
        <w:spacing w:after="0" w:line="240" w:lineRule="auto"/>
      </w:pPr>
      <w:r>
        <w:separator/>
      </w:r>
    </w:p>
  </w:endnote>
  <w:endnote w:type="continuationSeparator" w:id="0">
    <w:p w:rsidR="00332CFE" w:rsidRDefault="00332CFE" w:rsidP="00A35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ristina">
    <w:panose1 w:val="03060402040406080204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244562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B68C1" w:rsidRDefault="007B68C1" w:rsidP="00E32A57">
        <w:pPr>
          <w:pStyle w:val="Style6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70C1" w:rsidRPr="001170C1">
          <w:rPr>
            <w:b/>
            <w:bCs/>
            <w:noProof/>
          </w:rPr>
          <w:t>2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B68C1" w:rsidRDefault="007B68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32CFE" w:rsidRDefault="00332CFE" w:rsidP="00A35F29">
      <w:pPr>
        <w:spacing w:after="0" w:line="240" w:lineRule="auto"/>
      </w:pPr>
      <w:r>
        <w:separator/>
      </w:r>
    </w:p>
  </w:footnote>
  <w:footnote w:type="continuationSeparator" w:id="0">
    <w:p w:rsidR="00332CFE" w:rsidRDefault="00332CFE" w:rsidP="00A35F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doNotTrackMoves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Mbc0Njc3NjU1NTRQ0lEKTi0uzszPAykwrAUA1+sgISwAAAA="/>
  </w:docVars>
  <w:rsids>
    <w:rsidRoot w:val="00A35F29"/>
    <w:rsid w:val="00006FBE"/>
    <w:rsid w:val="00022A3E"/>
    <w:rsid w:val="0002666D"/>
    <w:rsid w:val="00031ED6"/>
    <w:rsid w:val="000521C1"/>
    <w:rsid w:val="00055A6C"/>
    <w:rsid w:val="00062E4D"/>
    <w:rsid w:val="00095C2C"/>
    <w:rsid w:val="000B1882"/>
    <w:rsid w:val="000F3452"/>
    <w:rsid w:val="00106998"/>
    <w:rsid w:val="001141A8"/>
    <w:rsid w:val="001170C1"/>
    <w:rsid w:val="00130D16"/>
    <w:rsid w:val="001310EE"/>
    <w:rsid w:val="00142350"/>
    <w:rsid w:val="00144D6E"/>
    <w:rsid w:val="00152FDD"/>
    <w:rsid w:val="001540F5"/>
    <w:rsid w:val="00157A7B"/>
    <w:rsid w:val="00183DD6"/>
    <w:rsid w:val="001A20F9"/>
    <w:rsid w:val="001A2364"/>
    <w:rsid w:val="001B7D4B"/>
    <w:rsid w:val="001F60E7"/>
    <w:rsid w:val="00224275"/>
    <w:rsid w:val="00227B8C"/>
    <w:rsid w:val="0023067D"/>
    <w:rsid w:val="00231C0D"/>
    <w:rsid w:val="00232A69"/>
    <w:rsid w:val="00243F90"/>
    <w:rsid w:val="00265F25"/>
    <w:rsid w:val="00273D23"/>
    <w:rsid w:val="00283538"/>
    <w:rsid w:val="0028606C"/>
    <w:rsid w:val="002B55AF"/>
    <w:rsid w:val="002D4D13"/>
    <w:rsid w:val="002F276B"/>
    <w:rsid w:val="002F3066"/>
    <w:rsid w:val="002F55F7"/>
    <w:rsid w:val="00302904"/>
    <w:rsid w:val="00307CE2"/>
    <w:rsid w:val="0031093F"/>
    <w:rsid w:val="003206A1"/>
    <w:rsid w:val="0033030D"/>
    <w:rsid w:val="00332CFE"/>
    <w:rsid w:val="00332F36"/>
    <w:rsid w:val="00353CA8"/>
    <w:rsid w:val="00355E50"/>
    <w:rsid w:val="00361F7E"/>
    <w:rsid w:val="00372D88"/>
    <w:rsid w:val="003A2CBB"/>
    <w:rsid w:val="003B6600"/>
    <w:rsid w:val="004069B8"/>
    <w:rsid w:val="0041580E"/>
    <w:rsid w:val="00436866"/>
    <w:rsid w:val="0044603E"/>
    <w:rsid w:val="00471E76"/>
    <w:rsid w:val="004833FB"/>
    <w:rsid w:val="00483BAA"/>
    <w:rsid w:val="004932EB"/>
    <w:rsid w:val="00493783"/>
    <w:rsid w:val="004A553D"/>
    <w:rsid w:val="004B59E2"/>
    <w:rsid w:val="004E3123"/>
    <w:rsid w:val="004F7540"/>
    <w:rsid w:val="004F7C92"/>
    <w:rsid w:val="0050016C"/>
    <w:rsid w:val="00510C95"/>
    <w:rsid w:val="005157C5"/>
    <w:rsid w:val="00521D32"/>
    <w:rsid w:val="00526A83"/>
    <w:rsid w:val="00575E16"/>
    <w:rsid w:val="00577738"/>
    <w:rsid w:val="00584D71"/>
    <w:rsid w:val="00585B53"/>
    <w:rsid w:val="005B161C"/>
    <w:rsid w:val="005B6131"/>
    <w:rsid w:val="005B7CB0"/>
    <w:rsid w:val="005D7C06"/>
    <w:rsid w:val="005E5547"/>
    <w:rsid w:val="00601CF8"/>
    <w:rsid w:val="006034CF"/>
    <w:rsid w:val="006166D6"/>
    <w:rsid w:val="006314A3"/>
    <w:rsid w:val="00641BCA"/>
    <w:rsid w:val="0067114A"/>
    <w:rsid w:val="006724F2"/>
    <w:rsid w:val="00676736"/>
    <w:rsid w:val="0069238A"/>
    <w:rsid w:val="00693CBD"/>
    <w:rsid w:val="006B1B88"/>
    <w:rsid w:val="006C1F83"/>
    <w:rsid w:val="006E52EE"/>
    <w:rsid w:val="00705E95"/>
    <w:rsid w:val="00710E62"/>
    <w:rsid w:val="00713722"/>
    <w:rsid w:val="00713A01"/>
    <w:rsid w:val="00714A45"/>
    <w:rsid w:val="00727E1F"/>
    <w:rsid w:val="00731801"/>
    <w:rsid w:val="00754A41"/>
    <w:rsid w:val="00756B3B"/>
    <w:rsid w:val="0077443F"/>
    <w:rsid w:val="007751FB"/>
    <w:rsid w:val="007934B6"/>
    <w:rsid w:val="007B68C1"/>
    <w:rsid w:val="007D7644"/>
    <w:rsid w:val="007E21EA"/>
    <w:rsid w:val="007E4C38"/>
    <w:rsid w:val="007F237D"/>
    <w:rsid w:val="007F2519"/>
    <w:rsid w:val="007F7BF1"/>
    <w:rsid w:val="008003C7"/>
    <w:rsid w:val="00832932"/>
    <w:rsid w:val="00836F99"/>
    <w:rsid w:val="00890BD9"/>
    <w:rsid w:val="008A1442"/>
    <w:rsid w:val="008A4EE7"/>
    <w:rsid w:val="008A64D0"/>
    <w:rsid w:val="008C25A4"/>
    <w:rsid w:val="008F1D50"/>
    <w:rsid w:val="008F4EC1"/>
    <w:rsid w:val="008F7CE3"/>
    <w:rsid w:val="009008E3"/>
    <w:rsid w:val="009109B0"/>
    <w:rsid w:val="00916669"/>
    <w:rsid w:val="00921974"/>
    <w:rsid w:val="00933301"/>
    <w:rsid w:val="00936BAF"/>
    <w:rsid w:val="00950221"/>
    <w:rsid w:val="009967AA"/>
    <w:rsid w:val="009A453A"/>
    <w:rsid w:val="009B05BE"/>
    <w:rsid w:val="009B2232"/>
    <w:rsid w:val="009B3E09"/>
    <w:rsid w:val="009C78D0"/>
    <w:rsid w:val="009D1C43"/>
    <w:rsid w:val="009F6478"/>
    <w:rsid w:val="00A14F70"/>
    <w:rsid w:val="00A300FC"/>
    <w:rsid w:val="00A35F29"/>
    <w:rsid w:val="00A5121C"/>
    <w:rsid w:val="00A55123"/>
    <w:rsid w:val="00A56D4A"/>
    <w:rsid w:val="00A57462"/>
    <w:rsid w:val="00A6649B"/>
    <w:rsid w:val="00A83450"/>
    <w:rsid w:val="00AB08DE"/>
    <w:rsid w:val="00AB512A"/>
    <w:rsid w:val="00AD0C70"/>
    <w:rsid w:val="00B16852"/>
    <w:rsid w:val="00B17D4C"/>
    <w:rsid w:val="00B3109B"/>
    <w:rsid w:val="00B405DC"/>
    <w:rsid w:val="00B46502"/>
    <w:rsid w:val="00B47CA0"/>
    <w:rsid w:val="00B514BC"/>
    <w:rsid w:val="00B55470"/>
    <w:rsid w:val="00B5716A"/>
    <w:rsid w:val="00BA1F84"/>
    <w:rsid w:val="00BB0E44"/>
    <w:rsid w:val="00BB7628"/>
    <w:rsid w:val="00BE3D63"/>
    <w:rsid w:val="00BE6749"/>
    <w:rsid w:val="00BF6619"/>
    <w:rsid w:val="00C00EF9"/>
    <w:rsid w:val="00C200C3"/>
    <w:rsid w:val="00C37FB1"/>
    <w:rsid w:val="00C449B1"/>
    <w:rsid w:val="00C44FC4"/>
    <w:rsid w:val="00C55252"/>
    <w:rsid w:val="00C55A95"/>
    <w:rsid w:val="00C60E95"/>
    <w:rsid w:val="00C625E4"/>
    <w:rsid w:val="00CA2F67"/>
    <w:rsid w:val="00CA4AD4"/>
    <w:rsid w:val="00CE119A"/>
    <w:rsid w:val="00CF7447"/>
    <w:rsid w:val="00D15B0A"/>
    <w:rsid w:val="00D20AC0"/>
    <w:rsid w:val="00D3647A"/>
    <w:rsid w:val="00D37882"/>
    <w:rsid w:val="00D65A18"/>
    <w:rsid w:val="00D6660A"/>
    <w:rsid w:val="00D67D0C"/>
    <w:rsid w:val="00D67DDF"/>
    <w:rsid w:val="00DA329E"/>
    <w:rsid w:val="00DA4D44"/>
    <w:rsid w:val="00DD106B"/>
    <w:rsid w:val="00DE6C58"/>
    <w:rsid w:val="00DF305A"/>
    <w:rsid w:val="00DF5152"/>
    <w:rsid w:val="00E24562"/>
    <w:rsid w:val="00E25B5F"/>
    <w:rsid w:val="00E32A57"/>
    <w:rsid w:val="00E5791E"/>
    <w:rsid w:val="00E6551C"/>
    <w:rsid w:val="00E7526E"/>
    <w:rsid w:val="00E800A5"/>
    <w:rsid w:val="00EB1C0A"/>
    <w:rsid w:val="00EB59B4"/>
    <w:rsid w:val="00EC251E"/>
    <w:rsid w:val="00EC3B9C"/>
    <w:rsid w:val="00EC6D56"/>
    <w:rsid w:val="00F01E50"/>
    <w:rsid w:val="00F05FC5"/>
    <w:rsid w:val="00F324BA"/>
    <w:rsid w:val="00F42F2B"/>
    <w:rsid w:val="00F5335A"/>
    <w:rsid w:val="00FC1108"/>
    <w:rsid w:val="00FE4E10"/>
    <w:rsid w:val="00FE5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6724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7030A0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5F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5F29"/>
  </w:style>
  <w:style w:type="paragraph" w:styleId="Footer">
    <w:name w:val="footer"/>
    <w:basedOn w:val="Normal"/>
    <w:link w:val="FooterChar"/>
    <w:uiPriority w:val="99"/>
    <w:unhideWhenUsed/>
    <w:rsid w:val="00A35F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F29"/>
  </w:style>
  <w:style w:type="character" w:styleId="PlaceholderText">
    <w:name w:val="Placeholder Text"/>
    <w:basedOn w:val="DefaultParagraphFont"/>
    <w:uiPriority w:val="99"/>
    <w:semiHidden/>
    <w:rsid w:val="00A35F29"/>
    <w:rPr>
      <w:color w:val="808080"/>
    </w:rPr>
  </w:style>
  <w:style w:type="paragraph" w:customStyle="1" w:styleId="Style1">
    <w:name w:val="Style1"/>
    <w:basedOn w:val="Normal"/>
    <w:link w:val="Style1Char"/>
    <w:rsid w:val="00A35F29"/>
    <w:rPr>
      <w:color w:val="CC99FF"/>
      <w:sz w:val="36"/>
      <w:szCs w:val="36"/>
    </w:rPr>
  </w:style>
  <w:style w:type="paragraph" w:customStyle="1" w:styleId="Style2">
    <w:name w:val="Style2"/>
    <w:basedOn w:val="Style1"/>
    <w:link w:val="Style2Char"/>
    <w:rsid w:val="00A35F29"/>
    <w:rPr>
      <w:rFonts w:asciiTheme="majorHAnsi" w:hAnsiTheme="majorHAnsi"/>
    </w:rPr>
  </w:style>
  <w:style w:type="character" w:customStyle="1" w:styleId="Style1Char">
    <w:name w:val="Style1 Char"/>
    <w:basedOn w:val="DefaultParagraphFont"/>
    <w:link w:val="Style1"/>
    <w:rsid w:val="00A35F29"/>
    <w:rPr>
      <w:color w:val="CC99FF"/>
      <w:sz w:val="36"/>
      <w:szCs w:val="36"/>
    </w:rPr>
  </w:style>
  <w:style w:type="paragraph" w:styleId="NoSpacing">
    <w:name w:val="No Spacing"/>
    <w:link w:val="NoSpacingChar"/>
    <w:uiPriority w:val="1"/>
    <w:qFormat/>
    <w:rsid w:val="004932EB"/>
    <w:pPr>
      <w:spacing w:after="0" w:line="240" w:lineRule="auto"/>
    </w:pPr>
    <w:rPr>
      <w:rFonts w:eastAsiaTheme="minorEastAsia"/>
    </w:rPr>
  </w:style>
  <w:style w:type="character" w:customStyle="1" w:styleId="Style2Char">
    <w:name w:val="Style2 Char"/>
    <w:basedOn w:val="Style1Char"/>
    <w:link w:val="Style2"/>
    <w:rsid w:val="00A35F29"/>
    <w:rPr>
      <w:rFonts w:asciiTheme="majorHAnsi" w:hAnsiTheme="majorHAnsi"/>
      <w:color w:val="CC99FF"/>
      <w:sz w:val="36"/>
      <w:szCs w:val="36"/>
    </w:rPr>
  </w:style>
  <w:style w:type="character" w:customStyle="1" w:styleId="NoSpacingChar">
    <w:name w:val="No Spacing Char"/>
    <w:basedOn w:val="DefaultParagraphFont"/>
    <w:link w:val="NoSpacing"/>
    <w:uiPriority w:val="1"/>
    <w:rsid w:val="004932EB"/>
    <w:rPr>
      <w:rFonts w:eastAsiaTheme="minorEastAsia"/>
    </w:rPr>
  </w:style>
  <w:style w:type="paragraph" w:customStyle="1" w:styleId="Style3">
    <w:name w:val="Style3"/>
    <w:basedOn w:val="Style2"/>
    <w:link w:val="Style3Char"/>
    <w:rsid w:val="00832932"/>
    <w:rPr>
      <w:sz w:val="32"/>
      <w:szCs w:val="32"/>
    </w:rPr>
  </w:style>
  <w:style w:type="paragraph" w:customStyle="1" w:styleId="Style4">
    <w:name w:val="Style4"/>
    <w:basedOn w:val="Style2"/>
    <w:link w:val="Style4Char"/>
    <w:qFormat/>
    <w:rsid w:val="00832932"/>
    <w:rPr>
      <w:rFonts w:asciiTheme="minorHAnsi" w:hAnsiTheme="minorHAnsi"/>
      <w:color w:val="7030A0"/>
    </w:rPr>
  </w:style>
  <w:style w:type="character" w:customStyle="1" w:styleId="Style3Char">
    <w:name w:val="Style3 Char"/>
    <w:basedOn w:val="Style2Char"/>
    <w:link w:val="Style3"/>
    <w:rsid w:val="00832932"/>
    <w:rPr>
      <w:rFonts w:asciiTheme="majorHAnsi" w:hAnsiTheme="majorHAnsi"/>
      <w:color w:val="CC99FF"/>
      <w:sz w:val="32"/>
      <w:szCs w:val="32"/>
    </w:rPr>
  </w:style>
  <w:style w:type="paragraph" w:customStyle="1" w:styleId="Style5">
    <w:name w:val="Style5"/>
    <w:basedOn w:val="Style3"/>
    <w:link w:val="Style5Char"/>
    <w:qFormat/>
    <w:rsid w:val="00832932"/>
    <w:rPr>
      <w:color w:val="7030A0"/>
    </w:rPr>
  </w:style>
  <w:style w:type="character" w:customStyle="1" w:styleId="Style4Char">
    <w:name w:val="Style4 Char"/>
    <w:basedOn w:val="Style2Char"/>
    <w:link w:val="Style4"/>
    <w:rsid w:val="00832932"/>
    <w:rPr>
      <w:rFonts w:asciiTheme="majorHAnsi" w:hAnsiTheme="majorHAnsi"/>
      <w:color w:val="7030A0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6724F2"/>
    <w:rPr>
      <w:rFonts w:asciiTheme="majorHAnsi" w:eastAsiaTheme="majorEastAsia" w:hAnsiTheme="majorHAnsi" w:cstheme="majorBidi"/>
      <w:color w:val="7030A0"/>
      <w:sz w:val="36"/>
      <w:szCs w:val="32"/>
    </w:rPr>
  </w:style>
  <w:style w:type="character" w:customStyle="1" w:styleId="Style5Char">
    <w:name w:val="Style5 Char"/>
    <w:basedOn w:val="Style3Char"/>
    <w:link w:val="Style5"/>
    <w:rsid w:val="00832932"/>
    <w:rPr>
      <w:rFonts w:asciiTheme="majorHAnsi" w:hAnsiTheme="majorHAnsi"/>
      <w:color w:val="7030A0"/>
      <w:sz w:val="32"/>
      <w:szCs w:val="32"/>
    </w:rPr>
  </w:style>
  <w:style w:type="paragraph" w:customStyle="1" w:styleId="Style6">
    <w:name w:val="Style6"/>
    <w:basedOn w:val="Style4"/>
    <w:link w:val="Style6Char"/>
    <w:qFormat/>
    <w:rsid w:val="00832932"/>
    <w:rPr>
      <w:u w:val="wave"/>
    </w:rPr>
  </w:style>
  <w:style w:type="character" w:customStyle="1" w:styleId="Style6Char">
    <w:name w:val="Style6 Char"/>
    <w:basedOn w:val="Style4Char"/>
    <w:link w:val="Style6"/>
    <w:rsid w:val="00832932"/>
    <w:rPr>
      <w:rFonts w:asciiTheme="majorHAnsi" w:hAnsiTheme="majorHAnsi"/>
      <w:color w:val="7030A0"/>
      <w:sz w:val="36"/>
      <w:szCs w:val="36"/>
      <w:u w:val="wave"/>
    </w:rPr>
  </w:style>
  <w:style w:type="paragraph" w:styleId="TOCHeading">
    <w:name w:val="TOC Heading"/>
    <w:basedOn w:val="Heading1"/>
    <w:next w:val="Normal"/>
    <w:uiPriority w:val="39"/>
    <w:unhideWhenUsed/>
    <w:qFormat/>
    <w:rsid w:val="00BE3D6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BE3D63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BE3D63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BE3D63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724F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0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1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68">
      <a:majorFont>
        <a:latin typeface="Bookman Old Style"/>
        <a:ea typeface=""/>
        <a:cs typeface=""/>
      </a:majorFont>
      <a:minorFont>
        <a:latin typeface="Pristi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2D4FEC2-163A-4AE2-A038-C81FA03D6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2257</Words>
  <Characters>12866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/>
      <vt:lpstr>PROLUGE:SEVEN YEARS AGO 2017</vt:lpstr>
      <vt:lpstr>PRESENT</vt:lpstr>
      <vt:lpstr>2024</vt:lpstr>
      <vt:lpstr>PART ONE: Realizing</vt:lpstr>
      <vt:lpstr>CHAPTER ONE:</vt:lpstr>
      <vt:lpstr>GOD SAVE ME!”</vt:lpstr>
      <vt:lpstr>CHAPTER TWO….HE ‘S ALIVE?</vt:lpstr>
      <vt:lpstr>Chapter Four </vt:lpstr>
      <vt:lpstr>Chapter Five</vt:lpstr>
      <vt:lpstr>CHAPTER SIX: JACK </vt:lpstr>
    </vt:vector>
  </TitlesOfParts>
  <Company/>
  <LinksUpToDate>false</LinksUpToDate>
  <CharactersWithSpaces>15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3-06T21:13:00Z</dcterms:created>
  <dcterms:modified xsi:type="dcterms:W3CDTF">2018-04-06T22:18:00Z</dcterms:modified>
</cp:coreProperties>
</file>